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A9B38" w14:textId="19B8E14F" w:rsidR="003F7D55" w:rsidRPr="003862FE" w:rsidRDefault="001929CF" w:rsidP="005D25AD">
      <w:pPr>
        <w:jc w:val="center"/>
        <w:rPr>
          <w:rFonts w:ascii="Arial" w:hAnsi="Arial" w:cs="Arial"/>
          <w:b/>
          <w:sz w:val="36"/>
        </w:rPr>
      </w:pPr>
      <w:r w:rsidRPr="003862FE">
        <w:rPr>
          <w:rFonts w:ascii="Arial" w:hAnsi="Arial" w:cs="Arial"/>
          <w:noProof/>
        </w:rPr>
        <w:drawing>
          <wp:anchor distT="0" distB="0" distL="114300" distR="114300" simplePos="0" relativeHeight="251658240" behindDoc="1" locked="0" layoutInCell="1" allowOverlap="1" wp14:anchorId="6AE07246" wp14:editId="1CB68103">
            <wp:simplePos x="0" y="0"/>
            <wp:positionH relativeFrom="margin">
              <wp:align>left</wp:align>
            </wp:positionH>
            <wp:positionV relativeFrom="margin">
              <wp:posOffset>-200025</wp:posOffset>
            </wp:positionV>
            <wp:extent cx="1219200" cy="1113155"/>
            <wp:effectExtent l="0" t="0" r="0" b="0"/>
            <wp:wrapSquare wrapText="bothSides"/>
            <wp:docPr id="1" name="Picture 1" descr="A picture containing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bubble char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113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5643" w:rsidRPr="003862FE">
        <w:rPr>
          <w:rFonts w:ascii="Arial" w:hAnsi="Arial" w:cs="Arial"/>
          <w:b/>
          <w:bCs/>
          <w:sz w:val="36"/>
          <w:szCs w:val="36"/>
        </w:rPr>
        <w:t>H</w:t>
      </w:r>
      <w:r w:rsidR="00037560">
        <w:rPr>
          <w:rFonts w:ascii="Arial" w:hAnsi="Arial" w:cs="Arial"/>
          <w:b/>
          <w:bCs/>
          <w:sz w:val="36"/>
          <w:szCs w:val="36"/>
        </w:rPr>
        <w:t>E</w:t>
      </w:r>
      <w:r w:rsidR="00505643" w:rsidRPr="003862FE">
        <w:rPr>
          <w:rFonts w:ascii="Arial" w:hAnsi="Arial" w:cs="Arial"/>
          <w:b/>
          <w:bCs/>
          <w:sz w:val="36"/>
          <w:szCs w:val="36"/>
        </w:rPr>
        <w:t>AL</w:t>
      </w:r>
      <w:r w:rsidR="008C0130" w:rsidRPr="003862FE">
        <w:rPr>
          <w:rFonts w:ascii="Arial" w:hAnsi="Arial" w:cs="Arial"/>
          <w:b/>
          <w:bCs/>
          <w:sz w:val="36"/>
          <w:szCs w:val="36"/>
        </w:rPr>
        <w:t xml:space="preserve"> </w:t>
      </w:r>
      <w:r w:rsidR="00F462EE" w:rsidRPr="003862FE">
        <w:rPr>
          <w:rFonts w:ascii="Arial" w:hAnsi="Arial" w:cs="Arial"/>
          <w:b/>
          <w:bCs/>
          <w:sz w:val="36"/>
          <w:szCs w:val="36"/>
        </w:rPr>
        <w:t>PRIORITY ACTION TEAM</w:t>
      </w:r>
      <w:r w:rsidRPr="003862FE">
        <w:rPr>
          <w:rFonts w:ascii="Arial" w:hAnsi="Arial" w:cs="Arial"/>
          <w:b/>
          <w:bCs/>
          <w:sz w:val="36"/>
          <w:szCs w:val="36"/>
        </w:rPr>
        <w:t xml:space="preserve"> </w:t>
      </w:r>
      <w:r w:rsidR="00EA00AB">
        <w:rPr>
          <w:rFonts w:ascii="Arial" w:hAnsi="Arial" w:cs="Arial"/>
          <w:b/>
          <w:bCs/>
          <w:sz w:val="36"/>
          <w:szCs w:val="36"/>
        </w:rPr>
        <w:t>Minutes</w:t>
      </w:r>
    </w:p>
    <w:p w14:paraId="5E425582" w14:textId="1A1A6CBE" w:rsidR="00F462EE" w:rsidRPr="003862FE" w:rsidRDefault="00203CC8" w:rsidP="005D25AD">
      <w:pPr>
        <w:jc w:val="center"/>
        <w:rPr>
          <w:rFonts w:ascii="Arial" w:hAnsi="Arial" w:cs="Arial"/>
          <w:noProof/>
        </w:rPr>
      </w:pPr>
      <w:r w:rsidRPr="003862FE">
        <w:rPr>
          <w:rFonts w:ascii="Arial" w:hAnsi="Arial" w:cs="Arial"/>
          <w:noProof/>
        </w:rPr>
        <w:t xml:space="preserve">Date: </w:t>
      </w:r>
      <w:r w:rsidR="00505643" w:rsidRPr="003862FE">
        <w:rPr>
          <w:rFonts w:ascii="Arial" w:hAnsi="Arial" w:cs="Arial"/>
          <w:noProof/>
        </w:rPr>
        <w:t xml:space="preserve">Thursday, </w:t>
      </w:r>
      <w:r w:rsidR="00215524">
        <w:rPr>
          <w:rFonts w:ascii="Arial" w:hAnsi="Arial" w:cs="Arial"/>
          <w:noProof/>
        </w:rPr>
        <w:t>October 12</w:t>
      </w:r>
      <w:r w:rsidR="00624CC9">
        <w:rPr>
          <w:rFonts w:ascii="Arial" w:hAnsi="Arial" w:cs="Arial"/>
          <w:noProof/>
        </w:rPr>
        <w:t>, 2023</w:t>
      </w:r>
    </w:p>
    <w:p w14:paraId="2AC01F24" w14:textId="290C34EB" w:rsidR="00F462EE" w:rsidRPr="003862FE" w:rsidRDefault="003F7D55" w:rsidP="005D25AD">
      <w:pPr>
        <w:jc w:val="center"/>
        <w:rPr>
          <w:rFonts w:ascii="Arial" w:hAnsi="Arial" w:cs="Arial"/>
        </w:rPr>
      </w:pPr>
      <w:r w:rsidRPr="003862FE">
        <w:rPr>
          <w:rFonts w:ascii="Arial" w:hAnsi="Arial" w:cs="Arial"/>
        </w:rPr>
        <w:t>Time:</w:t>
      </w:r>
      <w:r w:rsidR="00FA65A6" w:rsidRPr="003862FE">
        <w:rPr>
          <w:rFonts w:ascii="Arial" w:hAnsi="Arial" w:cs="Arial"/>
          <w:sz w:val="32"/>
          <w:szCs w:val="32"/>
        </w:rPr>
        <w:t xml:space="preserve"> </w:t>
      </w:r>
      <w:r w:rsidR="00505643" w:rsidRPr="003862FE">
        <w:rPr>
          <w:rFonts w:ascii="Arial" w:hAnsi="Arial" w:cs="Arial"/>
        </w:rPr>
        <w:t>2:00 to 3:30 pm</w:t>
      </w:r>
    </w:p>
    <w:p w14:paraId="3F92707A" w14:textId="438A5771" w:rsidR="003F7D55" w:rsidRPr="003862FE" w:rsidRDefault="003F7D55" w:rsidP="005D25AD">
      <w:pPr>
        <w:jc w:val="center"/>
        <w:rPr>
          <w:rFonts w:ascii="Arial" w:hAnsi="Arial" w:cs="Arial"/>
        </w:rPr>
      </w:pPr>
      <w:r w:rsidRPr="003862FE">
        <w:rPr>
          <w:rFonts w:ascii="Arial" w:hAnsi="Arial" w:cs="Arial"/>
        </w:rPr>
        <w:t xml:space="preserve">Location: </w:t>
      </w:r>
      <w:r w:rsidR="00367854">
        <w:rPr>
          <w:rFonts w:ascii="Arial" w:hAnsi="Arial" w:cs="Arial"/>
        </w:rPr>
        <w:t xml:space="preserve">Tazewell County Health Department / </w:t>
      </w:r>
      <w:r w:rsidR="005D25AD" w:rsidRPr="003862FE">
        <w:rPr>
          <w:rFonts w:ascii="Arial" w:hAnsi="Arial" w:cs="Arial"/>
        </w:rPr>
        <w:t>Zoom</w:t>
      </w:r>
    </w:p>
    <w:p w14:paraId="573292B9" w14:textId="0983F5A8" w:rsidR="00505643" w:rsidRPr="003862FE" w:rsidRDefault="00505643" w:rsidP="0A8B44D3">
      <w:pPr>
        <w:jc w:val="both"/>
        <w:rPr>
          <w:rFonts w:ascii="Arial" w:hAnsi="Arial" w:cs="Arial"/>
          <w:sz w:val="20"/>
          <w:szCs w:val="20"/>
        </w:rPr>
      </w:pPr>
    </w:p>
    <w:p w14:paraId="30BA63DF" w14:textId="799640F1" w:rsidR="00715689" w:rsidRPr="003862FE" w:rsidRDefault="00715689" w:rsidP="005D25AD">
      <w:pPr>
        <w:ind w:right="-576"/>
        <w:jc w:val="both"/>
        <w:rPr>
          <w:rFonts w:ascii="Arial" w:hAnsi="Arial" w:cs="Arial"/>
          <w:sz w:val="28"/>
          <w:szCs w:val="28"/>
        </w:rPr>
      </w:pPr>
    </w:p>
    <w:p w14:paraId="442C9AA4" w14:textId="3A044AE1" w:rsidR="00160029" w:rsidRPr="00900512" w:rsidRDefault="00715689" w:rsidP="007154D8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r w:rsidRPr="00900512">
        <w:rPr>
          <w:rFonts w:ascii="Arial" w:hAnsi="Arial" w:cs="Arial"/>
          <w:b/>
          <w:bCs/>
          <w:sz w:val="24"/>
          <w:szCs w:val="24"/>
          <w:u w:val="single"/>
        </w:rPr>
        <w:t>Welcome/Introductions</w:t>
      </w:r>
      <w:r w:rsidR="00557683" w:rsidRPr="00900512">
        <w:rPr>
          <w:rFonts w:ascii="Arial" w:hAnsi="Arial" w:cs="Arial"/>
          <w:b/>
          <w:bCs/>
          <w:sz w:val="24"/>
          <w:szCs w:val="24"/>
          <w:u w:val="single"/>
        </w:rPr>
        <w:t>/Announcements</w:t>
      </w:r>
    </w:p>
    <w:p w14:paraId="3A3B29F4" w14:textId="20679E27" w:rsidR="009623B2" w:rsidRDefault="009623B2" w:rsidP="009623B2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becca Crumrine, U of I Extension</w:t>
      </w:r>
    </w:p>
    <w:p w14:paraId="0AC54F7C" w14:textId="77777777" w:rsidR="009623B2" w:rsidRDefault="009623B2" w:rsidP="009623B2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hanita Wallace, TCHD</w:t>
      </w:r>
    </w:p>
    <w:p w14:paraId="3F76BDB1" w14:textId="77777777" w:rsidR="009623B2" w:rsidRDefault="009623B2" w:rsidP="009623B2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im Litwiller, TCHD</w:t>
      </w:r>
    </w:p>
    <w:p w14:paraId="4957FB0E" w14:textId="77777777" w:rsidR="009623B2" w:rsidRDefault="009623B2" w:rsidP="009623B2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my Fox, TCHD</w:t>
      </w:r>
    </w:p>
    <w:p w14:paraId="4138B7EC" w14:textId="692E37F9" w:rsidR="009623B2" w:rsidRDefault="009623B2" w:rsidP="009623B2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illary Agger</w:t>
      </w:r>
      <w:r w:rsidR="00523FF5"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z w:val="24"/>
          <w:szCs w:val="24"/>
        </w:rPr>
        <w:t>t, WCHD</w:t>
      </w:r>
    </w:p>
    <w:p w14:paraId="60DC7CDB" w14:textId="77777777" w:rsidR="009623B2" w:rsidRDefault="009623B2" w:rsidP="009623B2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chele Compton, PCCHD WIC</w:t>
      </w:r>
    </w:p>
    <w:p w14:paraId="61C3818E" w14:textId="77777777" w:rsidR="009623B2" w:rsidRDefault="009623B2" w:rsidP="009623B2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mily Zoid, PCCHD WIC</w:t>
      </w:r>
    </w:p>
    <w:p w14:paraId="762874C3" w14:textId="77777777" w:rsidR="009623B2" w:rsidRDefault="009623B2" w:rsidP="009623B2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th Noland, PCCHD</w:t>
      </w:r>
    </w:p>
    <w:p w14:paraId="51B97EBE" w14:textId="77E745F5" w:rsidR="00EA00AB" w:rsidRDefault="00D93BBE" w:rsidP="00E25020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ate</w:t>
      </w:r>
      <w:r w:rsidR="00FE6D62">
        <w:rPr>
          <w:rFonts w:ascii="Arial" w:hAnsi="Arial" w:cs="Arial"/>
          <w:sz w:val="24"/>
          <w:szCs w:val="24"/>
        </w:rPr>
        <w:t xml:space="preserve"> MacIntyre, PCCHD</w:t>
      </w:r>
    </w:p>
    <w:p w14:paraId="6071FAF2" w14:textId="1C2980E2" w:rsidR="009623B2" w:rsidRDefault="009623B2" w:rsidP="009623B2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aquel Herron, PPD </w:t>
      </w:r>
      <w:proofErr w:type="spellStart"/>
      <w:r>
        <w:rPr>
          <w:rFonts w:ascii="Arial" w:hAnsi="Arial" w:cs="Arial"/>
          <w:sz w:val="24"/>
          <w:szCs w:val="24"/>
        </w:rPr>
        <w:t>RiverPlex</w:t>
      </w:r>
      <w:proofErr w:type="spellEnd"/>
    </w:p>
    <w:p w14:paraId="41B3B774" w14:textId="73B5E4D0" w:rsidR="00D93BBE" w:rsidRDefault="00D93BBE" w:rsidP="00E25020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ylan Henricks</w:t>
      </w:r>
      <w:r w:rsidR="00A12142">
        <w:rPr>
          <w:rFonts w:ascii="Arial" w:hAnsi="Arial" w:cs="Arial"/>
          <w:sz w:val="24"/>
          <w:szCs w:val="24"/>
        </w:rPr>
        <w:t>, OSF Community Nursing</w:t>
      </w:r>
    </w:p>
    <w:p w14:paraId="004DDFFD" w14:textId="2F6D0F85" w:rsidR="00D93BBE" w:rsidRDefault="00D93BBE" w:rsidP="00E25020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ke Brooks</w:t>
      </w:r>
      <w:r w:rsidR="00A12142">
        <w:rPr>
          <w:rFonts w:ascii="Arial" w:hAnsi="Arial" w:cs="Arial"/>
          <w:sz w:val="24"/>
          <w:szCs w:val="24"/>
        </w:rPr>
        <w:t>, OSF Garden of Hope</w:t>
      </w:r>
    </w:p>
    <w:p w14:paraId="797AF6CB" w14:textId="7352FCC6" w:rsidR="00B65501" w:rsidRDefault="00B65501" w:rsidP="00E25020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ordan Meeks</w:t>
      </w:r>
      <w:r w:rsidR="00A12142">
        <w:rPr>
          <w:rFonts w:ascii="Arial" w:hAnsi="Arial" w:cs="Arial"/>
          <w:sz w:val="24"/>
          <w:szCs w:val="24"/>
        </w:rPr>
        <w:t>, OSF Childrens Hospital</w:t>
      </w:r>
    </w:p>
    <w:p w14:paraId="50CC41B5" w14:textId="31210C02" w:rsidR="00B65501" w:rsidRDefault="00B65501" w:rsidP="00E25020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eresa Finegan</w:t>
      </w:r>
      <w:r w:rsidR="00F74DBF">
        <w:rPr>
          <w:rFonts w:ascii="Arial" w:hAnsi="Arial" w:cs="Arial"/>
          <w:sz w:val="24"/>
          <w:szCs w:val="24"/>
        </w:rPr>
        <w:t>, APN Student</w:t>
      </w:r>
    </w:p>
    <w:p w14:paraId="545C1001" w14:textId="0CBF914B" w:rsidR="00820E2A" w:rsidRPr="00037560" w:rsidRDefault="00820E2A" w:rsidP="00EA00AB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037560">
        <w:rPr>
          <w:rFonts w:ascii="Arial" w:hAnsi="Arial" w:cs="Arial"/>
          <w:sz w:val="24"/>
          <w:szCs w:val="24"/>
        </w:rPr>
        <w:t>Amand</w:t>
      </w:r>
      <w:r w:rsidR="00037560" w:rsidRPr="00037560">
        <w:rPr>
          <w:rFonts w:ascii="Arial" w:hAnsi="Arial" w:cs="Arial"/>
          <w:sz w:val="24"/>
          <w:szCs w:val="24"/>
        </w:rPr>
        <w:t>a Hunt, TCHD</w:t>
      </w:r>
    </w:p>
    <w:p w14:paraId="451FB995" w14:textId="28E59B19" w:rsidR="00A14BCA" w:rsidRPr="00037560" w:rsidRDefault="00A14BCA" w:rsidP="00EA00AB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037560">
        <w:rPr>
          <w:rFonts w:ascii="Arial" w:hAnsi="Arial" w:cs="Arial"/>
          <w:sz w:val="24"/>
          <w:szCs w:val="24"/>
        </w:rPr>
        <w:t>Beth Beachy</w:t>
      </w:r>
      <w:r w:rsidR="00037560" w:rsidRPr="00037560">
        <w:rPr>
          <w:rFonts w:ascii="Arial" w:hAnsi="Arial" w:cs="Arial"/>
          <w:sz w:val="24"/>
          <w:szCs w:val="24"/>
        </w:rPr>
        <w:t>, TCHD</w:t>
      </w:r>
    </w:p>
    <w:p w14:paraId="4BB596D2" w14:textId="77777777" w:rsidR="00A14BCA" w:rsidRPr="00037560" w:rsidRDefault="00A14BCA" w:rsidP="00037560">
      <w:pPr>
        <w:ind w:left="720" w:right="-576"/>
        <w:jc w:val="both"/>
        <w:rPr>
          <w:rFonts w:ascii="Arial" w:hAnsi="Arial" w:cs="Arial"/>
        </w:rPr>
      </w:pPr>
    </w:p>
    <w:p w14:paraId="3E755CC4" w14:textId="77777777" w:rsidR="001775E2" w:rsidRPr="00900512" w:rsidRDefault="0022708B" w:rsidP="001775E2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r w:rsidRPr="00900512">
        <w:rPr>
          <w:rFonts w:ascii="Arial" w:hAnsi="Arial" w:cs="Arial"/>
          <w:b/>
          <w:bCs/>
          <w:sz w:val="24"/>
          <w:szCs w:val="24"/>
          <w:u w:val="single"/>
        </w:rPr>
        <w:t xml:space="preserve">PFHC </w:t>
      </w:r>
      <w:r w:rsidR="00715689" w:rsidRPr="00900512">
        <w:rPr>
          <w:rFonts w:ascii="Arial" w:hAnsi="Arial" w:cs="Arial"/>
          <w:b/>
          <w:bCs/>
          <w:sz w:val="24"/>
          <w:szCs w:val="24"/>
          <w:u w:val="single"/>
        </w:rPr>
        <w:t>Board/Chair Announcements</w:t>
      </w:r>
    </w:p>
    <w:p w14:paraId="392C31C9" w14:textId="2A35DAEA" w:rsidR="00EA00AB" w:rsidRDefault="00FE6D62" w:rsidP="009623B2">
      <w:pPr>
        <w:pStyle w:val="ListParagraph"/>
        <w:numPr>
          <w:ilvl w:val="1"/>
          <w:numId w:val="26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my</w:t>
      </w:r>
      <w:r w:rsidR="009623B2"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Oct 23 </w:t>
      </w:r>
      <w:r w:rsidR="009623B2">
        <w:rPr>
          <w:rFonts w:ascii="Arial" w:hAnsi="Arial" w:cs="Arial"/>
          <w:sz w:val="24"/>
          <w:szCs w:val="24"/>
        </w:rPr>
        <w:t xml:space="preserve">is </w:t>
      </w:r>
      <w:r>
        <w:rPr>
          <w:rFonts w:ascii="Arial" w:hAnsi="Arial" w:cs="Arial"/>
          <w:sz w:val="24"/>
          <w:szCs w:val="24"/>
        </w:rPr>
        <w:t xml:space="preserve">next </w:t>
      </w:r>
      <w:r w:rsidRPr="00523FF5">
        <w:rPr>
          <w:rFonts w:ascii="Arial" w:hAnsi="Arial" w:cs="Arial"/>
          <w:sz w:val="24"/>
          <w:szCs w:val="24"/>
        </w:rPr>
        <w:t xml:space="preserve">board meeting, </w:t>
      </w:r>
      <w:r w:rsidR="009623B2" w:rsidRPr="00523FF5">
        <w:rPr>
          <w:rFonts w:ascii="Arial" w:hAnsi="Arial" w:cs="Arial"/>
          <w:sz w:val="24"/>
          <w:szCs w:val="24"/>
        </w:rPr>
        <w:t xml:space="preserve">will discuss </w:t>
      </w:r>
      <w:r w:rsidRPr="00523FF5">
        <w:rPr>
          <w:rFonts w:ascii="Arial" w:hAnsi="Arial" w:cs="Arial"/>
          <w:sz w:val="24"/>
          <w:szCs w:val="24"/>
        </w:rPr>
        <w:t xml:space="preserve">process for </w:t>
      </w:r>
      <w:r w:rsidR="00523FF5" w:rsidRPr="00523FF5">
        <w:rPr>
          <w:rFonts w:ascii="Arial" w:hAnsi="Arial" w:cs="Arial"/>
          <w:color w:val="222222"/>
          <w:sz w:val="24"/>
          <w:szCs w:val="24"/>
        </w:rPr>
        <w:t>Mobilizing for Action through Planning and Partnerships (MAPP)</w:t>
      </w:r>
      <w:r w:rsidRPr="00523FF5">
        <w:rPr>
          <w:rFonts w:ascii="Arial" w:hAnsi="Arial" w:cs="Arial"/>
          <w:sz w:val="24"/>
          <w:szCs w:val="24"/>
        </w:rPr>
        <w:t xml:space="preserve"> 2.0, </w:t>
      </w:r>
      <w:r w:rsidR="009623B2" w:rsidRPr="00523FF5">
        <w:rPr>
          <w:rFonts w:ascii="Arial" w:hAnsi="Arial" w:cs="Arial"/>
          <w:sz w:val="24"/>
          <w:szCs w:val="24"/>
        </w:rPr>
        <w:t xml:space="preserve">will be </w:t>
      </w:r>
      <w:r w:rsidRPr="00523FF5">
        <w:rPr>
          <w:rFonts w:ascii="Arial" w:hAnsi="Arial" w:cs="Arial"/>
          <w:sz w:val="24"/>
          <w:szCs w:val="24"/>
        </w:rPr>
        <w:t>refresh</w:t>
      </w:r>
      <w:r w:rsidR="00523FF5">
        <w:rPr>
          <w:rFonts w:ascii="Arial" w:hAnsi="Arial" w:cs="Arial"/>
          <w:sz w:val="24"/>
          <w:szCs w:val="24"/>
        </w:rPr>
        <w:t>ed</w:t>
      </w:r>
      <w:r w:rsidRPr="00523FF5">
        <w:rPr>
          <w:rFonts w:ascii="Arial" w:hAnsi="Arial" w:cs="Arial"/>
          <w:sz w:val="24"/>
          <w:szCs w:val="24"/>
        </w:rPr>
        <w:t xml:space="preserve">; </w:t>
      </w:r>
      <w:r w:rsidR="001A477A" w:rsidRPr="00523FF5">
        <w:rPr>
          <w:rFonts w:ascii="Arial" w:hAnsi="Arial" w:cs="Arial"/>
          <w:sz w:val="24"/>
          <w:szCs w:val="24"/>
        </w:rPr>
        <w:t>will need to start work in Nov 23 for next assessment cycle; consensus to use</w:t>
      </w:r>
      <w:r w:rsidR="00D23A6F" w:rsidRPr="00523FF5">
        <w:rPr>
          <w:rFonts w:ascii="Arial" w:hAnsi="Arial" w:cs="Arial"/>
          <w:sz w:val="24"/>
          <w:szCs w:val="24"/>
        </w:rPr>
        <w:t xml:space="preserve"> a </w:t>
      </w:r>
      <w:r w:rsidR="009623B2" w:rsidRPr="00523FF5">
        <w:rPr>
          <w:rFonts w:ascii="Arial" w:hAnsi="Arial" w:cs="Arial"/>
          <w:sz w:val="24"/>
          <w:szCs w:val="24"/>
        </w:rPr>
        <w:t>J</w:t>
      </w:r>
      <w:r w:rsidR="00D23A6F" w:rsidRPr="00523FF5">
        <w:rPr>
          <w:rFonts w:ascii="Arial" w:hAnsi="Arial" w:cs="Arial"/>
          <w:sz w:val="24"/>
          <w:szCs w:val="24"/>
        </w:rPr>
        <w:t>oint C</w:t>
      </w:r>
      <w:r w:rsidR="00523FF5" w:rsidRPr="00523FF5">
        <w:rPr>
          <w:rFonts w:ascii="Arial" w:hAnsi="Arial" w:cs="Arial"/>
          <w:sz w:val="24"/>
          <w:szCs w:val="24"/>
        </w:rPr>
        <w:t xml:space="preserve">ommunity </w:t>
      </w:r>
      <w:r w:rsidR="00D23A6F" w:rsidRPr="00523FF5">
        <w:rPr>
          <w:rFonts w:ascii="Arial" w:hAnsi="Arial" w:cs="Arial"/>
          <w:sz w:val="24"/>
          <w:szCs w:val="24"/>
        </w:rPr>
        <w:t>H</w:t>
      </w:r>
      <w:r w:rsidR="00523FF5" w:rsidRPr="00523FF5">
        <w:rPr>
          <w:rFonts w:ascii="Arial" w:hAnsi="Arial" w:cs="Arial"/>
          <w:sz w:val="24"/>
          <w:szCs w:val="24"/>
        </w:rPr>
        <w:t xml:space="preserve">ealth </w:t>
      </w:r>
      <w:r w:rsidR="00D23A6F" w:rsidRPr="00523FF5">
        <w:rPr>
          <w:rFonts w:ascii="Arial" w:hAnsi="Arial" w:cs="Arial"/>
          <w:sz w:val="24"/>
          <w:szCs w:val="24"/>
        </w:rPr>
        <w:t>I</w:t>
      </w:r>
      <w:r w:rsidR="00523FF5" w:rsidRPr="00523FF5">
        <w:rPr>
          <w:rFonts w:ascii="Arial" w:hAnsi="Arial" w:cs="Arial"/>
          <w:sz w:val="24"/>
          <w:szCs w:val="24"/>
        </w:rPr>
        <w:t xml:space="preserve">mprovement </w:t>
      </w:r>
      <w:r w:rsidR="00D23A6F" w:rsidRPr="00523FF5">
        <w:rPr>
          <w:rFonts w:ascii="Arial" w:hAnsi="Arial" w:cs="Arial"/>
          <w:sz w:val="24"/>
          <w:szCs w:val="24"/>
        </w:rPr>
        <w:t>P</w:t>
      </w:r>
      <w:r w:rsidR="00523FF5" w:rsidRPr="00523FF5">
        <w:rPr>
          <w:rFonts w:ascii="Arial" w:hAnsi="Arial" w:cs="Arial"/>
          <w:sz w:val="24"/>
          <w:szCs w:val="24"/>
        </w:rPr>
        <w:t>lan</w:t>
      </w:r>
      <w:r w:rsidR="00523FF5">
        <w:rPr>
          <w:rFonts w:ascii="Arial" w:hAnsi="Arial" w:cs="Arial"/>
          <w:sz w:val="24"/>
          <w:szCs w:val="24"/>
        </w:rPr>
        <w:t xml:space="preserve"> (CHIP)</w:t>
      </w:r>
      <w:r w:rsidR="00D23A6F">
        <w:rPr>
          <w:rFonts w:ascii="Arial" w:hAnsi="Arial" w:cs="Arial"/>
          <w:sz w:val="24"/>
          <w:szCs w:val="24"/>
        </w:rPr>
        <w:t xml:space="preserve">; </w:t>
      </w:r>
      <w:r w:rsidR="00523FF5">
        <w:rPr>
          <w:rFonts w:ascii="Arial" w:hAnsi="Arial" w:cs="Arial"/>
          <w:sz w:val="24"/>
          <w:szCs w:val="24"/>
        </w:rPr>
        <w:t xml:space="preserve">this </w:t>
      </w:r>
      <w:r w:rsidR="00D23A6F">
        <w:rPr>
          <w:rFonts w:ascii="Arial" w:hAnsi="Arial" w:cs="Arial"/>
          <w:sz w:val="24"/>
          <w:szCs w:val="24"/>
        </w:rPr>
        <w:t xml:space="preserve">would </w:t>
      </w:r>
      <w:r w:rsidR="00523FF5">
        <w:rPr>
          <w:rFonts w:ascii="Arial" w:hAnsi="Arial" w:cs="Arial"/>
          <w:sz w:val="24"/>
          <w:szCs w:val="24"/>
        </w:rPr>
        <w:t xml:space="preserve">be the </w:t>
      </w:r>
      <w:r w:rsidR="00D23A6F">
        <w:rPr>
          <w:rFonts w:ascii="Arial" w:hAnsi="Arial" w:cs="Arial"/>
          <w:sz w:val="24"/>
          <w:szCs w:val="24"/>
        </w:rPr>
        <w:t xml:space="preserve">same plan for all agencies; 3 community assessments will take place, </w:t>
      </w:r>
      <w:r w:rsidR="004249B0">
        <w:rPr>
          <w:rFonts w:ascii="Arial" w:hAnsi="Arial" w:cs="Arial"/>
          <w:sz w:val="24"/>
          <w:szCs w:val="24"/>
        </w:rPr>
        <w:t xml:space="preserve">next </w:t>
      </w:r>
      <w:r w:rsidR="00523FF5">
        <w:rPr>
          <w:rFonts w:ascii="Arial" w:hAnsi="Arial" w:cs="Arial"/>
          <w:sz w:val="24"/>
          <w:szCs w:val="24"/>
        </w:rPr>
        <w:t>cycle</w:t>
      </w:r>
      <w:r w:rsidR="004249B0">
        <w:rPr>
          <w:rFonts w:ascii="Arial" w:hAnsi="Arial" w:cs="Arial"/>
          <w:sz w:val="24"/>
          <w:szCs w:val="24"/>
        </w:rPr>
        <w:t xml:space="preserve"> will take many more hands and longer time frame; </w:t>
      </w:r>
      <w:r w:rsidR="00BA2C56">
        <w:rPr>
          <w:rFonts w:ascii="Arial" w:hAnsi="Arial" w:cs="Arial"/>
          <w:sz w:val="24"/>
          <w:szCs w:val="24"/>
        </w:rPr>
        <w:t xml:space="preserve">will occur over next summer; </w:t>
      </w:r>
      <w:r w:rsidR="00523FF5" w:rsidRPr="00037560">
        <w:rPr>
          <w:rFonts w:ascii="Arial" w:hAnsi="Arial" w:cs="Arial"/>
          <w:sz w:val="24"/>
          <w:szCs w:val="24"/>
        </w:rPr>
        <w:t>will be C</w:t>
      </w:r>
      <w:r w:rsidR="002458E7" w:rsidRPr="00037560">
        <w:rPr>
          <w:rFonts w:ascii="Arial" w:hAnsi="Arial" w:cs="Arial"/>
          <w:sz w:val="24"/>
          <w:szCs w:val="24"/>
        </w:rPr>
        <w:t xml:space="preserve">ollaborative vs </w:t>
      </w:r>
      <w:r w:rsidR="00523FF5" w:rsidRPr="00037560">
        <w:rPr>
          <w:rFonts w:ascii="Arial" w:hAnsi="Arial" w:cs="Arial"/>
          <w:sz w:val="24"/>
          <w:szCs w:val="24"/>
        </w:rPr>
        <w:t>J</w:t>
      </w:r>
      <w:r w:rsidR="002458E7" w:rsidRPr="00037560">
        <w:rPr>
          <w:rFonts w:ascii="Arial" w:hAnsi="Arial" w:cs="Arial"/>
          <w:sz w:val="24"/>
          <w:szCs w:val="24"/>
        </w:rPr>
        <w:t>oint</w:t>
      </w:r>
      <w:r w:rsidR="002458E7">
        <w:rPr>
          <w:rFonts w:ascii="Arial" w:hAnsi="Arial" w:cs="Arial"/>
          <w:sz w:val="24"/>
          <w:szCs w:val="24"/>
        </w:rPr>
        <w:t xml:space="preserve"> – will do things together</w:t>
      </w:r>
      <w:r w:rsidR="0058098B">
        <w:rPr>
          <w:rFonts w:ascii="Arial" w:hAnsi="Arial" w:cs="Arial"/>
          <w:sz w:val="24"/>
          <w:szCs w:val="24"/>
        </w:rPr>
        <w:t xml:space="preserve">; will be effort </w:t>
      </w:r>
      <w:r w:rsidR="00577FC2">
        <w:rPr>
          <w:rFonts w:ascii="Arial" w:hAnsi="Arial" w:cs="Arial"/>
          <w:sz w:val="24"/>
          <w:szCs w:val="24"/>
        </w:rPr>
        <w:t xml:space="preserve">to consider health equity; </w:t>
      </w:r>
    </w:p>
    <w:p w14:paraId="3198674E" w14:textId="110AECF0" w:rsidR="00C0477F" w:rsidRDefault="00900512" w:rsidP="009623B2">
      <w:pPr>
        <w:pStyle w:val="ListParagraph"/>
        <w:numPr>
          <w:ilvl w:val="1"/>
          <w:numId w:val="26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hanita: 2024</w:t>
      </w:r>
      <w:r w:rsidR="008E7020">
        <w:rPr>
          <w:rFonts w:ascii="Arial" w:hAnsi="Arial" w:cs="Arial"/>
          <w:sz w:val="24"/>
          <w:szCs w:val="24"/>
        </w:rPr>
        <w:t xml:space="preserve"> HEAL meetings – virtual only and quarterly in person?</w:t>
      </w:r>
      <w:r w:rsidR="00EA2BA6">
        <w:rPr>
          <w:rFonts w:ascii="Arial" w:hAnsi="Arial" w:cs="Arial"/>
          <w:sz w:val="24"/>
          <w:szCs w:val="24"/>
        </w:rPr>
        <w:t xml:space="preserve"> </w:t>
      </w:r>
      <w:r w:rsidR="00BF0BF8">
        <w:rPr>
          <w:rFonts w:ascii="Arial" w:hAnsi="Arial" w:cs="Arial"/>
          <w:sz w:val="24"/>
          <w:szCs w:val="24"/>
        </w:rPr>
        <w:t xml:space="preserve">provided a </w:t>
      </w:r>
      <w:r w:rsidR="00E95E03">
        <w:rPr>
          <w:rFonts w:ascii="Arial" w:hAnsi="Arial" w:cs="Arial"/>
          <w:sz w:val="24"/>
          <w:szCs w:val="24"/>
        </w:rPr>
        <w:t>survey for the group</w:t>
      </w:r>
      <w:r w:rsidR="00731F5D">
        <w:rPr>
          <w:rFonts w:ascii="Arial" w:hAnsi="Arial" w:cs="Arial"/>
          <w:sz w:val="24"/>
          <w:szCs w:val="24"/>
        </w:rPr>
        <w:t xml:space="preserve"> and voting for in-person vs virtual; </w:t>
      </w:r>
    </w:p>
    <w:p w14:paraId="5A5017B5" w14:textId="3EC1D194" w:rsidR="00C744D6" w:rsidRDefault="00900512" w:rsidP="009623B2">
      <w:pPr>
        <w:pStyle w:val="ListParagraph"/>
        <w:numPr>
          <w:ilvl w:val="1"/>
          <w:numId w:val="26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ichelle: National </w:t>
      </w:r>
      <w:r w:rsidR="007818B5">
        <w:rPr>
          <w:rFonts w:ascii="Arial" w:hAnsi="Arial" w:cs="Arial"/>
          <w:sz w:val="24"/>
          <w:szCs w:val="24"/>
        </w:rPr>
        <w:t xml:space="preserve">Excellence Award, PCCHD WIC! </w:t>
      </w:r>
      <w:r>
        <w:rPr>
          <w:rFonts w:ascii="Arial" w:hAnsi="Arial" w:cs="Arial"/>
          <w:sz w:val="24"/>
          <w:szCs w:val="24"/>
        </w:rPr>
        <w:t xml:space="preserve">Please send </w:t>
      </w:r>
      <w:r w:rsidR="007818B5">
        <w:rPr>
          <w:rFonts w:ascii="Arial" w:hAnsi="Arial" w:cs="Arial"/>
          <w:sz w:val="24"/>
          <w:szCs w:val="24"/>
        </w:rPr>
        <w:t>pic for newsletter</w:t>
      </w:r>
    </w:p>
    <w:p w14:paraId="79D93FF2" w14:textId="7DBF9CCC" w:rsidR="00311891" w:rsidRPr="00037560" w:rsidRDefault="00311891" w:rsidP="009623B2">
      <w:pPr>
        <w:pStyle w:val="ListParagraph"/>
        <w:numPr>
          <w:ilvl w:val="1"/>
          <w:numId w:val="26"/>
        </w:numPr>
        <w:ind w:right="-576"/>
        <w:rPr>
          <w:rFonts w:ascii="Arial" w:hAnsi="Arial" w:cs="Arial"/>
          <w:sz w:val="24"/>
          <w:szCs w:val="24"/>
        </w:rPr>
      </w:pPr>
      <w:r w:rsidRPr="00037560">
        <w:rPr>
          <w:rFonts w:ascii="Arial" w:hAnsi="Arial" w:cs="Arial"/>
          <w:sz w:val="24"/>
          <w:szCs w:val="24"/>
        </w:rPr>
        <w:t xml:space="preserve">Rebecca received </w:t>
      </w:r>
      <w:r w:rsidR="00037560" w:rsidRPr="00037560">
        <w:rPr>
          <w:rFonts w:ascii="Arial" w:hAnsi="Arial" w:cs="Arial"/>
          <w:sz w:val="24"/>
          <w:szCs w:val="24"/>
        </w:rPr>
        <w:t xml:space="preserve">Partner of the Year </w:t>
      </w:r>
      <w:r w:rsidRPr="00037560">
        <w:rPr>
          <w:rFonts w:ascii="Arial" w:hAnsi="Arial" w:cs="Arial"/>
          <w:sz w:val="24"/>
          <w:szCs w:val="24"/>
        </w:rPr>
        <w:t xml:space="preserve">award </w:t>
      </w:r>
      <w:r w:rsidR="00037560" w:rsidRPr="00037560">
        <w:rPr>
          <w:rFonts w:ascii="Arial" w:hAnsi="Arial" w:cs="Arial"/>
          <w:sz w:val="24"/>
          <w:szCs w:val="24"/>
        </w:rPr>
        <w:t xml:space="preserve">from Anti-Hunger Coalition </w:t>
      </w:r>
      <w:r w:rsidRPr="00037560">
        <w:rPr>
          <w:rFonts w:ascii="Arial" w:hAnsi="Arial" w:cs="Arial"/>
          <w:sz w:val="24"/>
          <w:szCs w:val="24"/>
        </w:rPr>
        <w:t>for work with U of I Extension for Hunger Action Month!</w:t>
      </w:r>
    </w:p>
    <w:p w14:paraId="75B92970" w14:textId="77777777" w:rsidR="00900512" w:rsidRDefault="00900512" w:rsidP="00900512">
      <w:pPr>
        <w:pStyle w:val="ListParagraph"/>
        <w:ind w:left="360" w:right="-576"/>
        <w:jc w:val="both"/>
        <w:rPr>
          <w:rFonts w:ascii="Arial" w:hAnsi="Arial" w:cs="Arial"/>
          <w:sz w:val="24"/>
          <w:szCs w:val="24"/>
        </w:rPr>
      </w:pPr>
    </w:p>
    <w:p w14:paraId="792301D8" w14:textId="28D104FD" w:rsidR="00D0284E" w:rsidRPr="00900512" w:rsidRDefault="00D0284E" w:rsidP="007154D8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r w:rsidRPr="00900512">
        <w:rPr>
          <w:rFonts w:ascii="Arial" w:hAnsi="Arial" w:cs="Arial"/>
          <w:b/>
          <w:bCs/>
          <w:sz w:val="24"/>
          <w:szCs w:val="24"/>
          <w:u w:val="single"/>
        </w:rPr>
        <w:t>Data Report – Dr. Kelly</w:t>
      </w:r>
    </w:p>
    <w:p w14:paraId="28BBB779" w14:textId="07E3D9FF" w:rsidR="00B8263A" w:rsidRDefault="00037560" w:rsidP="00B65501">
      <w:pPr>
        <w:pStyle w:val="ListParagraph"/>
        <w:numPr>
          <w:ilvl w:val="1"/>
          <w:numId w:val="27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FHC </w:t>
      </w:r>
      <w:hyperlink r:id="rId12" w:history="1">
        <w:r w:rsidR="00215524" w:rsidRPr="00037560">
          <w:rPr>
            <w:rStyle w:val="Hyperlink"/>
            <w:rFonts w:ascii="Arial" w:hAnsi="Arial" w:cs="Arial"/>
            <w:sz w:val="24"/>
            <w:szCs w:val="24"/>
          </w:rPr>
          <w:t>Quarter Report</w:t>
        </w:r>
      </w:hyperlink>
    </w:p>
    <w:p w14:paraId="15DA4DC5" w14:textId="77777777" w:rsidR="00900512" w:rsidRDefault="00900512" w:rsidP="00900512">
      <w:pPr>
        <w:pStyle w:val="ListParagraph"/>
        <w:ind w:left="360" w:right="-576"/>
        <w:jc w:val="both"/>
        <w:rPr>
          <w:rFonts w:ascii="Arial" w:hAnsi="Arial" w:cs="Arial"/>
          <w:sz w:val="24"/>
          <w:szCs w:val="24"/>
        </w:rPr>
      </w:pPr>
    </w:p>
    <w:p w14:paraId="2728CE3A" w14:textId="5B7796A0" w:rsidR="002476BD" w:rsidRPr="00900512" w:rsidRDefault="002476BD" w:rsidP="00900512">
      <w:pPr>
        <w:pStyle w:val="ListParagraph"/>
        <w:numPr>
          <w:ilvl w:val="0"/>
          <w:numId w:val="23"/>
        </w:numPr>
        <w:ind w:right="-576"/>
        <w:rPr>
          <w:rFonts w:ascii="Arial" w:hAnsi="Arial" w:cs="Arial"/>
          <w:b/>
          <w:bCs/>
          <w:sz w:val="24"/>
          <w:szCs w:val="24"/>
          <w:u w:val="single"/>
        </w:rPr>
      </w:pPr>
      <w:r w:rsidRPr="00900512">
        <w:rPr>
          <w:rFonts w:ascii="Arial" w:hAnsi="Arial" w:cs="Arial"/>
          <w:b/>
          <w:bCs/>
          <w:sz w:val="24"/>
          <w:szCs w:val="24"/>
          <w:u w:val="single"/>
        </w:rPr>
        <w:lastRenderedPageBreak/>
        <w:t>Hunger Action Month</w:t>
      </w:r>
      <w:r w:rsidR="00215524" w:rsidRPr="00900512">
        <w:rPr>
          <w:rFonts w:ascii="Arial" w:hAnsi="Arial" w:cs="Arial"/>
          <w:b/>
          <w:bCs/>
          <w:sz w:val="24"/>
          <w:szCs w:val="24"/>
          <w:u w:val="single"/>
        </w:rPr>
        <w:t xml:space="preserve"> Recap Report</w:t>
      </w:r>
    </w:p>
    <w:p w14:paraId="71E16E0E" w14:textId="26D1001B" w:rsidR="00900512" w:rsidRDefault="00900512" w:rsidP="00900512">
      <w:pPr>
        <w:pStyle w:val="ListParagraph"/>
        <w:numPr>
          <w:ilvl w:val="1"/>
          <w:numId w:val="28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port s</w:t>
      </w:r>
      <w:r w:rsidR="00325E80">
        <w:rPr>
          <w:rFonts w:ascii="Arial" w:hAnsi="Arial" w:cs="Arial"/>
          <w:sz w:val="24"/>
          <w:szCs w:val="24"/>
        </w:rPr>
        <w:t>ummar</w:t>
      </w:r>
      <w:r>
        <w:rPr>
          <w:rFonts w:ascii="Arial" w:hAnsi="Arial" w:cs="Arial"/>
          <w:sz w:val="24"/>
          <w:szCs w:val="24"/>
        </w:rPr>
        <w:t xml:space="preserve">izes numbers and </w:t>
      </w:r>
      <w:r w:rsidR="00271120">
        <w:rPr>
          <w:rFonts w:ascii="Arial" w:hAnsi="Arial" w:cs="Arial"/>
          <w:sz w:val="24"/>
          <w:szCs w:val="24"/>
        </w:rPr>
        <w:t>activities for Sep 23, total</w:t>
      </w:r>
      <w:r w:rsidR="00475F17">
        <w:rPr>
          <w:rFonts w:ascii="Arial" w:hAnsi="Arial" w:cs="Arial"/>
          <w:sz w:val="24"/>
          <w:szCs w:val="24"/>
        </w:rPr>
        <w:t xml:space="preserve"> number</w:t>
      </w:r>
      <w:r w:rsidR="00271120">
        <w:rPr>
          <w:rFonts w:ascii="Arial" w:hAnsi="Arial" w:cs="Arial"/>
          <w:sz w:val="24"/>
          <w:szCs w:val="24"/>
        </w:rPr>
        <w:t xml:space="preserve">s </w:t>
      </w:r>
      <w:r w:rsidR="006D6BC6">
        <w:rPr>
          <w:rFonts w:ascii="Arial" w:hAnsi="Arial" w:cs="Arial"/>
          <w:sz w:val="24"/>
          <w:szCs w:val="24"/>
        </w:rPr>
        <w:t xml:space="preserve">for all Hunger Action Month activities </w:t>
      </w:r>
      <w:r w:rsidR="00271120">
        <w:rPr>
          <w:rFonts w:ascii="Arial" w:hAnsi="Arial" w:cs="Arial"/>
          <w:sz w:val="24"/>
          <w:szCs w:val="24"/>
        </w:rPr>
        <w:t>document will be sent out to group</w:t>
      </w:r>
      <w:r w:rsidR="00037560">
        <w:rPr>
          <w:rFonts w:ascii="Arial" w:hAnsi="Arial" w:cs="Arial"/>
          <w:sz w:val="24"/>
          <w:szCs w:val="24"/>
        </w:rPr>
        <w:t>.</w:t>
      </w:r>
    </w:p>
    <w:p w14:paraId="73CF68C9" w14:textId="6BFA06BD" w:rsidR="00EA00AB" w:rsidRDefault="00271120" w:rsidP="00900512">
      <w:pPr>
        <w:pStyle w:val="ListParagraph"/>
        <w:ind w:left="1080"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14:paraId="1284C6A2" w14:textId="18C06E7A" w:rsidR="008749D2" w:rsidRPr="00900512" w:rsidRDefault="00FC5AEA" w:rsidP="00900512">
      <w:pPr>
        <w:pStyle w:val="ListParagraph"/>
        <w:numPr>
          <w:ilvl w:val="0"/>
          <w:numId w:val="23"/>
        </w:numPr>
        <w:ind w:right="-576"/>
        <w:rPr>
          <w:rFonts w:ascii="Arial" w:hAnsi="Arial" w:cs="Arial"/>
          <w:b/>
          <w:bCs/>
          <w:sz w:val="24"/>
          <w:szCs w:val="24"/>
          <w:u w:val="single"/>
        </w:rPr>
      </w:pPr>
      <w:r w:rsidRPr="00900512">
        <w:rPr>
          <w:rFonts w:ascii="Arial" w:hAnsi="Arial" w:cs="Arial"/>
          <w:b/>
          <w:bCs/>
          <w:sz w:val="24"/>
          <w:szCs w:val="24"/>
          <w:u w:val="single"/>
        </w:rPr>
        <w:t>Subcommittee</w:t>
      </w:r>
      <w:r w:rsidR="00923B6A" w:rsidRPr="00900512">
        <w:rPr>
          <w:rFonts w:ascii="Arial" w:hAnsi="Arial" w:cs="Arial"/>
          <w:b/>
          <w:bCs/>
          <w:sz w:val="24"/>
          <w:szCs w:val="24"/>
          <w:u w:val="single"/>
        </w:rPr>
        <w:t xml:space="preserve"> Updates</w:t>
      </w:r>
      <w:r w:rsidR="009F4651" w:rsidRPr="00900512">
        <w:rPr>
          <w:rFonts w:ascii="Arial" w:hAnsi="Arial" w:cs="Arial"/>
          <w:b/>
          <w:bCs/>
          <w:sz w:val="24"/>
          <w:szCs w:val="24"/>
          <w:u w:val="single"/>
        </w:rPr>
        <w:t>:</w:t>
      </w:r>
    </w:p>
    <w:p w14:paraId="35FC5CA0" w14:textId="76F3DA08" w:rsidR="00BB13AF" w:rsidRPr="003139B3" w:rsidRDefault="00BB13AF" w:rsidP="00900512">
      <w:pPr>
        <w:ind w:right="-576"/>
        <w:rPr>
          <w:rFonts w:ascii="Arial" w:hAnsi="Arial" w:cs="Arial"/>
          <w:u w:val="single"/>
        </w:rPr>
      </w:pPr>
      <w:r w:rsidRPr="003139B3">
        <w:rPr>
          <w:rFonts w:ascii="Arial" w:hAnsi="Arial" w:cs="Arial"/>
          <w:u w:val="single"/>
        </w:rPr>
        <w:t>Built Environment – Complete Streets</w:t>
      </w:r>
    </w:p>
    <w:p w14:paraId="04005E38" w14:textId="7368F7EE" w:rsidR="00EA00AB" w:rsidRPr="00037560" w:rsidRDefault="001E7AC4" w:rsidP="00900512">
      <w:pPr>
        <w:pStyle w:val="ListParagraph"/>
        <w:numPr>
          <w:ilvl w:val="0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037560">
        <w:rPr>
          <w:rFonts w:ascii="Arial" w:hAnsi="Arial" w:cs="Arial"/>
          <w:sz w:val="24"/>
          <w:szCs w:val="24"/>
        </w:rPr>
        <w:t xml:space="preserve">Tri County Regional Planning – </w:t>
      </w:r>
      <w:r w:rsidR="003139B3" w:rsidRPr="00037560">
        <w:rPr>
          <w:rFonts w:ascii="Arial" w:hAnsi="Arial" w:cs="Arial"/>
          <w:sz w:val="24"/>
          <w:szCs w:val="24"/>
        </w:rPr>
        <w:t>Active Transportation M</w:t>
      </w:r>
      <w:r w:rsidRPr="00037560">
        <w:rPr>
          <w:rFonts w:ascii="Arial" w:hAnsi="Arial" w:cs="Arial"/>
          <w:sz w:val="24"/>
          <w:szCs w:val="24"/>
        </w:rPr>
        <w:t xml:space="preserve">eeting </w:t>
      </w:r>
      <w:r w:rsidR="00037560" w:rsidRPr="00037560">
        <w:rPr>
          <w:rFonts w:ascii="Arial" w:hAnsi="Arial" w:cs="Arial"/>
          <w:sz w:val="24"/>
          <w:szCs w:val="24"/>
        </w:rPr>
        <w:t>October 26</w:t>
      </w:r>
      <w:r w:rsidR="00037560" w:rsidRPr="00037560">
        <w:rPr>
          <w:rFonts w:ascii="Arial" w:hAnsi="Arial" w:cs="Arial"/>
          <w:sz w:val="24"/>
          <w:szCs w:val="24"/>
          <w:vertAlign w:val="superscript"/>
        </w:rPr>
        <w:t>th</w:t>
      </w:r>
      <w:r w:rsidR="00037560" w:rsidRPr="00037560">
        <w:rPr>
          <w:rFonts w:ascii="Arial" w:hAnsi="Arial" w:cs="Arial"/>
          <w:sz w:val="24"/>
          <w:szCs w:val="24"/>
        </w:rPr>
        <w:t xml:space="preserve"> 4-6pm</w:t>
      </w:r>
      <w:r w:rsidR="00037560">
        <w:rPr>
          <w:rFonts w:ascii="Arial" w:hAnsi="Arial" w:cs="Arial"/>
          <w:sz w:val="24"/>
          <w:szCs w:val="24"/>
        </w:rPr>
        <w:t>. Emailed from Amy Roberts.</w:t>
      </w:r>
    </w:p>
    <w:p w14:paraId="3AD10727" w14:textId="0B0ABCDF" w:rsidR="00ED3946" w:rsidRPr="003139B3" w:rsidRDefault="00923B6A" w:rsidP="00900512">
      <w:pPr>
        <w:ind w:right="-576"/>
        <w:rPr>
          <w:rFonts w:ascii="Arial" w:hAnsi="Arial" w:cs="Arial"/>
          <w:u w:val="single"/>
        </w:rPr>
      </w:pPr>
      <w:r w:rsidRPr="003139B3">
        <w:rPr>
          <w:rFonts w:ascii="Arial" w:hAnsi="Arial" w:cs="Arial"/>
          <w:u w:val="single"/>
        </w:rPr>
        <w:t>WIC/Farmers Market</w:t>
      </w:r>
    </w:p>
    <w:p w14:paraId="1F626DCA" w14:textId="175C98F6" w:rsidR="00EA00AB" w:rsidRDefault="003139B3" w:rsidP="00900512">
      <w:pPr>
        <w:pStyle w:val="ListParagraph"/>
        <w:numPr>
          <w:ilvl w:val="0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chelle: A</w:t>
      </w:r>
      <w:r w:rsidR="00D32E8E">
        <w:rPr>
          <w:rFonts w:ascii="Arial" w:hAnsi="Arial" w:cs="Arial"/>
          <w:sz w:val="24"/>
          <w:szCs w:val="24"/>
        </w:rPr>
        <w:t xml:space="preserve">ll </w:t>
      </w:r>
      <w:r w:rsidR="0026718B">
        <w:rPr>
          <w:rFonts w:ascii="Arial" w:hAnsi="Arial" w:cs="Arial"/>
          <w:sz w:val="24"/>
          <w:szCs w:val="24"/>
        </w:rPr>
        <w:t xml:space="preserve">PCCHD </w:t>
      </w:r>
      <w:r w:rsidR="00D32E8E">
        <w:rPr>
          <w:rFonts w:ascii="Arial" w:hAnsi="Arial" w:cs="Arial"/>
          <w:sz w:val="24"/>
          <w:szCs w:val="24"/>
        </w:rPr>
        <w:t xml:space="preserve">checks have been distributed, have until Oct 31 to use checks, </w:t>
      </w:r>
      <w:r w:rsidR="00E23CB6">
        <w:rPr>
          <w:rFonts w:ascii="Arial" w:hAnsi="Arial" w:cs="Arial"/>
          <w:sz w:val="24"/>
          <w:szCs w:val="24"/>
        </w:rPr>
        <w:t>any new data on redemption rates will be shared</w:t>
      </w:r>
      <w:r w:rsidR="0026718B">
        <w:rPr>
          <w:rFonts w:ascii="Arial" w:hAnsi="Arial" w:cs="Arial"/>
          <w:sz w:val="24"/>
          <w:szCs w:val="24"/>
        </w:rPr>
        <w:t xml:space="preserve">; </w:t>
      </w:r>
      <w:r>
        <w:rPr>
          <w:rFonts w:ascii="Arial" w:hAnsi="Arial" w:cs="Arial"/>
          <w:sz w:val="24"/>
          <w:szCs w:val="24"/>
        </w:rPr>
        <w:t xml:space="preserve">working on </w:t>
      </w:r>
      <w:r w:rsidR="0026718B">
        <w:rPr>
          <w:rFonts w:ascii="Arial" w:hAnsi="Arial" w:cs="Arial"/>
          <w:sz w:val="24"/>
          <w:szCs w:val="24"/>
        </w:rPr>
        <w:t xml:space="preserve">enrolment for Tri-county WIC; </w:t>
      </w:r>
      <w:r w:rsidR="00FF1CDF">
        <w:rPr>
          <w:rFonts w:ascii="Arial" w:hAnsi="Arial" w:cs="Arial"/>
          <w:sz w:val="24"/>
          <w:szCs w:val="24"/>
        </w:rPr>
        <w:t>try to meet regularly</w:t>
      </w:r>
      <w:r>
        <w:rPr>
          <w:rFonts w:ascii="Arial" w:hAnsi="Arial" w:cs="Arial"/>
          <w:sz w:val="24"/>
          <w:szCs w:val="24"/>
        </w:rPr>
        <w:t>,</w:t>
      </w:r>
      <w:r w:rsidR="00FF1CDF">
        <w:rPr>
          <w:rFonts w:ascii="Arial" w:hAnsi="Arial" w:cs="Arial"/>
          <w:sz w:val="24"/>
          <w:szCs w:val="24"/>
        </w:rPr>
        <w:t xml:space="preserve"> </w:t>
      </w:r>
      <w:r w:rsidR="00037560">
        <w:rPr>
          <w:rFonts w:ascii="Arial" w:hAnsi="Arial" w:cs="Arial"/>
          <w:sz w:val="24"/>
          <w:szCs w:val="24"/>
        </w:rPr>
        <w:t>regional</w:t>
      </w:r>
      <w:r w:rsidR="00FF1CDF">
        <w:rPr>
          <w:rFonts w:ascii="Arial" w:hAnsi="Arial" w:cs="Arial"/>
          <w:sz w:val="24"/>
          <w:szCs w:val="24"/>
        </w:rPr>
        <w:t xml:space="preserve"> meeting on Oct 26</w:t>
      </w:r>
    </w:p>
    <w:p w14:paraId="2882C7B2" w14:textId="30F346AE" w:rsidR="00FC5AEA" w:rsidRPr="003139B3" w:rsidRDefault="00ED3946" w:rsidP="00900512">
      <w:pPr>
        <w:ind w:right="-576"/>
        <w:rPr>
          <w:rFonts w:ascii="Arial" w:hAnsi="Arial" w:cs="Arial"/>
          <w:u w:val="single"/>
        </w:rPr>
      </w:pPr>
      <w:r w:rsidRPr="003139B3">
        <w:rPr>
          <w:rFonts w:ascii="Arial" w:hAnsi="Arial" w:cs="Arial"/>
          <w:u w:val="single"/>
        </w:rPr>
        <w:t>HEAL F</w:t>
      </w:r>
      <w:r w:rsidR="00EA00AB" w:rsidRPr="003139B3">
        <w:rPr>
          <w:rFonts w:ascii="Arial" w:hAnsi="Arial" w:cs="Arial"/>
          <w:u w:val="single"/>
        </w:rPr>
        <w:t xml:space="preserve">ood </w:t>
      </w:r>
      <w:r w:rsidRPr="003139B3">
        <w:rPr>
          <w:rFonts w:ascii="Arial" w:hAnsi="Arial" w:cs="Arial"/>
          <w:u w:val="single"/>
        </w:rPr>
        <w:t>S</w:t>
      </w:r>
      <w:r w:rsidR="00EA00AB" w:rsidRPr="003139B3">
        <w:rPr>
          <w:rFonts w:ascii="Arial" w:hAnsi="Arial" w:cs="Arial"/>
          <w:u w:val="single"/>
        </w:rPr>
        <w:t xml:space="preserve">ystem </w:t>
      </w:r>
      <w:r w:rsidRPr="003139B3">
        <w:rPr>
          <w:rFonts w:ascii="Arial" w:hAnsi="Arial" w:cs="Arial"/>
          <w:u w:val="single"/>
        </w:rPr>
        <w:t>P</w:t>
      </w:r>
      <w:r w:rsidR="00EA00AB" w:rsidRPr="003139B3">
        <w:rPr>
          <w:rFonts w:ascii="Arial" w:hAnsi="Arial" w:cs="Arial"/>
          <w:u w:val="single"/>
        </w:rPr>
        <w:t>artners</w:t>
      </w:r>
    </w:p>
    <w:p w14:paraId="685CEC64" w14:textId="77777777" w:rsidR="003139B3" w:rsidRDefault="007E369E" w:rsidP="00900512">
      <w:pPr>
        <w:pStyle w:val="ListParagraph"/>
        <w:numPr>
          <w:ilvl w:val="0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my</w:t>
      </w:r>
      <w:r w:rsidR="003139B3">
        <w:rPr>
          <w:rFonts w:ascii="Arial" w:hAnsi="Arial" w:cs="Arial"/>
          <w:sz w:val="24"/>
          <w:szCs w:val="24"/>
        </w:rPr>
        <w:t>: provided update on TEAMS:</w:t>
      </w:r>
    </w:p>
    <w:p w14:paraId="60950CDC" w14:textId="72578533" w:rsidR="003139B3" w:rsidRDefault="00E8765C" w:rsidP="00900512">
      <w:pPr>
        <w:pStyle w:val="ListParagraph"/>
        <w:numPr>
          <w:ilvl w:val="0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3139B3">
        <w:rPr>
          <w:rFonts w:ascii="Arial" w:hAnsi="Arial" w:cs="Arial"/>
          <w:sz w:val="24"/>
          <w:szCs w:val="24"/>
          <w:u w:val="single"/>
        </w:rPr>
        <w:t>Team 1</w:t>
      </w:r>
      <w:r w:rsidR="003139B3"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met goal for local produce going to food banks, 27000+ </w:t>
      </w:r>
      <w:proofErr w:type="spellStart"/>
      <w:r>
        <w:rPr>
          <w:rFonts w:ascii="Arial" w:hAnsi="Arial" w:cs="Arial"/>
          <w:sz w:val="24"/>
          <w:szCs w:val="24"/>
        </w:rPr>
        <w:t>lbs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="003139B3">
        <w:rPr>
          <w:rFonts w:ascii="Arial" w:hAnsi="Arial" w:cs="Arial"/>
          <w:sz w:val="24"/>
          <w:szCs w:val="24"/>
        </w:rPr>
        <w:t xml:space="preserve">for </w:t>
      </w:r>
      <w:r>
        <w:rPr>
          <w:rFonts w:ascii="Arial" w:hAnsi="Arial" w:cs="Arial"/>
          <w:sz w:val="24"/>
          <w:szCs w:val="24"/>
        </w:rPr>
        <w:t>all gardens</w:t>
      </w:r>
      <w:r w:rsidR="003139B3">
        <w:rPr>
          <w:rFonts w:ascii="Arial" w:hAnsi="Arial" w:cs="Arial"/>
          <w:sz w:val="24"/>
          <w:szCs w:val="24"/>
        </w:rPr>
        <w:t>;</w:t>
      </w:r>
      <w:r w:rsidR="00A30E7F">
        <w:rPr>
          <w:rFonts w:ascii="Arial" w:hAnsi="Arial" w:cs="Arial"/>
          <w:sz w:val="24"/>
          <w:szCs w:val="24"/>
        </w:rPr>
        <w:t xml:space="preserve"> Nov 9 </w:t>
      </w:r>
      <w:r w:rsidR="003139B3">
        <w:rPr>
          <w:rFonts w:ascii="Arial" w:hAnsi="Arial" w:cs="Arial"/>
          <w:sz w:val="24"/>
          <w:szCs w:val="24"/>
        </w:rPr>
        <w:t>B</w:t>
      </w:r>
      <w:r w:rsidR="00A30E7F">
        <w:rPr>
          <w:rFonts w:ascii="Arial" w:hAnsi="Arial" w:cs="Arial"/>
          <w:sz w:val="24"/>
          <w:szCs w:val="24"/>
        </w:rPr>
        <w:t xml:space="preserve">ountiful </w:t>
      </w:r>
      <w:r w:rsidR="003139B3">
        <w:rPr>
          <w:rFonts w:ascii="Arial" w:hAnsi="Arial" w:cs="Arial"/>
          <w:sz w:val="24"/>
          <w:szCs w:val="24"/>
        </w:rPr>
        <w:t>H</w:t>
      </w:r>
      <w:r w:rsidR="00A30E7F">
        <w:rPr>
          <w:rFonts w:ascii="Arial" w:hAnsi="Arial" w:cs="Arial"/>
          <w:sz w:val="24"/>
          <w:szCs w:val="24"/>
        </w:rPr>
        <w:t xml:space="preserve">arvest </w:t>
      </w:r>
      <w:r w:rsidR="003139B3">
        <w:rPr>
          <w:rFonts w:ascii="Arial" w:hAnsi="Arial" w:cs="Arial"/>
          <w:sz w:val="24"/>
          <w:szCs w:val="24"/>
        </w:rPr>
        <w:t xml:space="preserve">catered </w:t>
      </w:r>
      <w:r w:rsidR="00A30E7F">
        <w:rPr>
          <w:rFonts w:ascii="Arial" w:hAnsi="Arial" w:cs="Arial"/>
          <w:sz w:val="24"/>
          <w:szCs w:val="24"/>
        </w:rPr>
        <w:t>din</w:t>
      </w:r>
      <w:r w:rsidR="003139B3">
        <w:rPr>
          <w:rFonts w:ascii="Arial" w:hAnsi="Arial" w:cs="Arial"/>
          <w:sz w:val="24"/>
          <w:szCs w:val="24"/>
        </w:rPr>
        <w:t>n</w:t>
      </w:r>
      <w:r w:rsidR="00A30E7F">
        <w:rPr>
          <w:rFonts w:ascii="Arial" w:hAnsi="Arial" w:cs="Arial"/>
          <w:sz w:val="24"/>
          <w:szCs w:val="24"/>
        </w:rPr>
        <w:t xml:space="preserve">er for </w:t>
      </w:r>
      <w:r w:rsidR="00037560">
        <w:rPr>
          <w:rFonts w:ascii="Arial" w:hAnsi="Arial" w:cs="Arial"/>
          <w:sz w:val="24"/>
          <w:szCs w:val="24"/>
        </w:rPr>
        <w:t>gardeners.</w:t>
      </w:r>
      <w:r w:rsidR="00A30E7F">
        <w:rPr>
          <w:rFonts w:ascii="Arial" w:hAnsi="Arial" w:cs="Arial"/>
          <w:sz w:val="24"/>
          <w:szCs w:val="24"/>
        </w:rPr>
        <w:t xml:space="preserve"> </w:t>
      </w:r>
    </w:p>
    <w:p w14:paraId="6EE9BB2E" w14:textId="5EF636C5" w:rsidR="003139B3" w:rsidRDefault="00A30E7F" w:rsidP="00900512">
      <w:pPr>
        <w:pStyle w:val="ListParagraph"/>
        <w:numPr>
          <w:ilvl w:val="0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3139B3">
        <w:rPr>
          <w:rFonts w:ascii="Arial" w:hAnsi="Arial" w:cs="Arial"/>
          <w:sz w:val="24"/>
          <w:szCs w:val="24"/>
          <w:u w:val="single"/>
        </w:rPr>
        <w:t>Team 2</w:t>
      </w:r>
      <w:r w:rsidR="003139B3"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lessons in areas around personal finance, 5-2-1-0, </w:t>
      </w:r>
      <w:r w:rsidR="003139B3"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 xml:space="preserve">atable </w:t>
      </w:r>
      <w:r w:rsidR="003139B3"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 xml:space="preserve">lphabet etc. will be expanded in other counties; </w:t>
      </w:r>
      <w:r w:rsidR="009F4ACB">
        <w:rPr>
          <w:rFonts w:ascii="Arial" w:hAnsi="Arial" w:cs="Arial"/>
          <w:sz w:val="24"/>
          <w:szCs w:val="24"/>
        </w:rPr>
        <w:t xml:space="preserve">Jordan for Peoria County – 2 </w:t>
      </w:r>
      <w:r w:rsidR="003139B3">
        <w:rPr>
          <w:rFonts w:ascii="Arial" w:hAnsi="Arial" w:cs="Arial"/>
          <w:sz w:val="24"/>
          <w:szCs w:val="24"/>
        </w:rPr>
        <w:t>E</w:t>
      </w:r>
      <w:r w:rsidR="009F4ACB">
        <w:rPr>
          <w:rFonts w:ascii="Arial" w:hAnsi="Arial" w:cs="Arial"/>
          <w:sz w:val="24"/>
          <w:szCs w:val="24"/>
        </w:rPr>
        <w:t xml:space="preserve">atable </w:t>
      </w:r>
      <w:r w:rsidR="003139B3">
        <w:rPr>
          <w:rFonts w:ascii="Arial" w:hAnsi="Arial" w:cs="Arial"/>
          <w:sz w:val="24"/>
          <w:szCs w:val="24"/>
        </w:rPr>
        <w:t>A</w:t>
      </w:r>
      <w:r w:rsidR="009F4ACB">
        <w:rPr>
          <w:rFonts w:ascii="Arial" w:hAnsi="Arial" w:cs="Arial"/>
          <w:sz w:val="24"/>
          <w:szCs w:val="24"/>
        </w:rPr>
        <w:t>lphabet</w:t>
      </w:r>
      <w:r w:rsidR="003139B3">
        <w:rPr>
          <w:rFonts w:ascii="Arial" w:hAnsi="Arial" w:cs="Arial"/>
          <w:sz w:val="24"/>
          <w:szCs w:val="24"/>
        </w:rPr>
        <w:t xml:space="preserve"> programs</w:t>
      </w:r>
      <w:r w:rsidR="009F4ACB">
        <w:rPr>
          <w:rFonts w:ascii="Arial" w:hAnsi="Arial" w:cs="Arial"/>
          <w:sz w:val="24"/>
          <w:szCs w:val="24"/>
        </w:rPr>
        <w:t xml:space="preserve"> </w:t>
      </w:r>
      <w:r w:rsidR="00097CB8">
        <w:rPr>
          <w:rFonts w:ascii="Arial" w:hAnsi="Arial" w:cs="Arial"/>
          <w:sz w:val="24"/>
          <w:szCs w:val="24"/>
        </w:rPr>
        <w:t>at Head</w:t>
      </w:r>
      <w:r w:rsidR="003139B3">
        <w:rPr>
          <w:rFonts w:ascii="Arial" w:hAnsi="Arial" w:cs="Arial"/>
          <w:sz w:val="24"/>
          <w:szCs w:val="24"/>
        </w:rPr>
        <w:t>-</w:t>
      </w:r>
      <w:r w:rsidR="00097CB8">
        <w:rPr>
          <w:rFonts w:ascii="Arial" w:hAnsi="Arial" w:cs="Arial"/>
          <w:sz w:val="24"/>
          <w:szCs w:val="24"/>
        </w:rPr>
        <w:t xml:space="preserve">starts, one was well attended, all were successful; other preschools have been </w:t>
      </w:r>
      <w:r w:rsidR="00037560">
        <w:rPr>
          <w:rFonts w:ascii="Arial" w:hAnsi="Arial" w:cs="Arial"/>
          <w:sz w:val="24"/>
          <w:szCs w:val="24"/>
        </w:rPr>
        <w:t>scheduled.</w:t>
      </w:r>
      <w:r w:rsidR="00097CB8">
        <w:rPr>
          <w:rFonts w:ascii="Arial" w:hAnsi="Arial" w:cs="Arial"/>
          <w:sz w:val="24"/>
          <w:szCs w:val="24"/>
        </w:rPr>
        <w:t xml:space="preserve"> </w:t>
      </w:r>
    </w:p>
    <w:p w14:paraId="5FF3E31C" w14:textId="6DB2D3E4" w:rsidR="003139B3" w:rsidRDefault="00205D00" w:rsidP="00900512">
      <w:pPr>
        <w:pStyle w:val="ListParagraph"/>
        <w:numPr>
          <w:ilvl w:val="0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3139B3">
        <w:rPr>
          <w:rFonts w:ascii="Arial" w:hAnsi="Arial" w:cs="Arial"/>
          <w:sz w:val="24"/>
          <w:szCs w:val="24"/>
          <w:u w:val="single"/>
        </w:rPr>
        <w:t>Team 3</w:t>
      </w:r>
      <w:r w:rsidR="003139B3"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several grants out to community </w:t>
      </w:r>
      <w:r w:rsidR="00EE1D08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EE1D08">
        <w:rPr>
          <w:rFonts w:ascii="Arial" w:hAnsi="Arial" w:cs="Arial"/>
          <w:sz w:val="24"/>
          <w:szCs w:val="24"/>
        </w:rPr>
        <w:t xml:space="preserve">to local pantries for food safety compliance; looking for registrants for starting a pantry; </w:t>
      </w:r>
      <w:r w:rsidR="003F30F1">
        <w:rPr>
          <w:rFonts w:ascii="Arial" w:hAnsi="Arial" w:cs="Arial"/>
          <w:sz w:val="24"/>
          <w:szCs w:val="24"/>
        </w:rPr>
        <w:t xml:space="preserve">Food Safety Conference </w:t>
      </w:r>
      <w:r w:rsidR="003139B3">
        <w:rPr>
          <w:rFonts w:ascii="Arial" w:hAnsi="Arial" w:cs="Arial"/>
          <w:sz w:val="24"/>
          <w:szCs w:val="24"/>
        </w:rPr>
        <w:t xml:space="preserve">on Oct 19 </w:t>
      </w:r>
      <w:r w:rsidR="00F95CB3">
        <w:rPr>
          <w:rFonts w:ascii="Arial" w:hAnsi="Arial" w:cs="Arial"/>
          <w:sz w:val="24"/>
          <w:szCs w:val="24"/>
        </w:rPr>
        <w:t xml:space="preserve">from 9-12 for meeting; </w:t>
      </w:r>
    </w:p>
    <w:p w14:paraId="005408D1" w14:textId="5A6DBB7C" w:rsidR="00EA00AB" w:rsidRDefault="00F95CB3" w:rsidP="00900512">
      <w:pPr>
        <w:pStyle w:val="ListParagraph"/>
        <w:numPr>
          <w:ilvl w:val="0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3139B3">
        <w:rPr>
          <w:rFonts w:ascii="Arial" w:hAnsi="Arial" w:cs="Arial"/>
          <w:sz w:val="24"/>
          <w:szCs w:val="24"/>
          <w:u w:val="single"/>
        </w:rPr>
        <w:t>Team 4</w:t>
      </w:r>
      <w:r w:rsidR="003139B3"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working on policy to help with funding </w:t>
      </w:r>
      <w:r w:rsidR="003139B3">
        <w:rPr>
          <w:rFonts w:ascii="Arial" w:hAnsi="Arial" w:cs="Arial"/>
          <w:sz w:val="24"/>
          <w:szCs w:val="24"/>
        </w:rPr>
        <w:t xml:space="preserve">from </w:t>
      </w:r>
      <w:r w:rsidR="003B7557">
        <w:rPr>
          <w:rFonts w:ascii="Arial" w:hAnsi="Arial" w:cs="Arial"/>
          <w:sz w:val="24"/>
          <w:szCs w:val="24"/>
        </w:rPr>
        <w:t>Dep of Education etc. how to find level of hunger in Tri-County area</w:t>
      </w:r>
      <w:r w:rsidR="003F30F1">
        <w:rPr>
          <w:rFonts w:ascii="Arial" w:hAnsi="Arial" w:cs="Arial"/>
          <w:sz w:val="24"/>
          <w:szCs w:val="24"/>
        </w:rPr>
        <w:t xml:space="preserve"> - </w:t>
      </w:r>
    </w:p>
    <w:p w14:paraId="063AB0A8" w14:textId="1E1AAC63" w:rsidR="003862FE" w:rsidRPr="003139B3" w:rsidRDefault="003862FE" w:rsidP="00900512">
      <w:pPr>
        <w:ind w:right="-576"/>
        <w:rPr>
          <w:rFonts w:ascii="Arial" w:hAnsi="Arial" w:cs="Arial"/>
          <w:u w:val="single"/>
        </w:rPr>
      </w:pPr>
      <w:r w:rsidRPr="003139B3">
        <w:rPr>
          <w:rFonts w:ascii="Arial" w:hAnsi="Arial" w:cs="Arial"/>
          <w:u w:val="single"/>
        </w:rPr>
        <w:t>Pekin Committee for Active Transportation</w:t>
      </w:r>
    </w:p>
    <w:p w14:paraId="4680DCAD" w14:textId="710015E3" w:rsidR="00EA00AB" w:rsidRDefault="009212F4" w:rsidP="00900512">
      <w:pPr>
        <w:pStyle w:val="ListParagraph"/>
        <w:numPr>
          <w:ilvl w:val="0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my</w:t>
      </w:r>
      <w:r w:rsidR="003139B3"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</w:t>
      </w:r>
      <w:r w:rsidR="00AD5BB9">
        <w:rPr>
          <w:rFonts w:ascii="Arial" w:hAnsi="Arial" w:cs="Arial"/>
          <w:sz w:val="24"/>
          <w:szCs w:val="24"/>
        </w:rPr>
        <w:t xml:space="preserve">Oct 26 </w:t>
      </w:r>
      <w:r w:rsidR="005F436A">
        <w:rPr>
          <w:rFonts w:ascii="Arial" w:hAnsi="Arial" w:cs="Arial"/>
          <w:sz w:val="24"/>
          <w:szCs w:val="24"/>
        </w:rPr>
        <w:t xml:space="preserve">from 4-6 (RSVP) at </w:t>
      </w:r>
      <w:r w:rsidR="00AD5BB9">
        <w:rPr>
          <w:rFonts w:ascii="Arial" w:hAnsi="Arial" w:cs="Arial"/>
          <w:sz w:val="24"/>
          <w:szCs w:val="24"/>
        </w:rPr>
        <w:t>Peoria Pub</w:t>
      </w:r>
      <w:r w:rsidR="005F436A">
        <w:rPr>
          <w:rFonts w:ascii="Arial" w:hAnsi="Arial" w:cs="Arial"/>
          <w:sz w:val="24"/>
          <w:szCs w:val="24"/>
        </w:rPr>
        <w:t>lic</w:t>
      </w:r>
      <w:r w:rsidR="00AD5BB9">
        <w:rPr>
          <w:rFonts w:ascii="Arial" w:hAnsi="Arial" w:cs="Arial"/>
          <w:sz w:val="24"/>
          <w:szCs w:val="24"/>
        </w:rPr>
        <w:t xml:space="preserve"> Lib</w:t>
      </w:r>
      <w:r w:rsidR="005F436A">
        <w:rPr>
          <w:rFonts w:ascii="Arial" w:hAnsi="Arial" w:cs="Arial"/>
          <w:sz w:val="24"/>
          <w:szCs w:val="24"/>
        </w:rPr>
        <w:t>rary</w:t>
      </w:r>
      <w:r w:rsidR="00AD5BB9">
        <w:rPr>
          <w:rFonts w:ascii="Arial" w:hAnsi="Arial" w:cs="Arial"/>
          <w:sz w:val="24"/>
          <w:szCs w:val="24"/>
        </w:rPr>
        <w:t xml:space="preserve"> – </w:t>
      </w:r>
      <w:r w:rsidR="005F436A">
        <w:rPr>
          <w:rFonts w:ascii="Arial" w:hAnsi="Arial" w:cs="Arial"/>
          <w:sz w:val="24"/>
          <w:szCs w:val="24"/>
        </w:rPr>
        <w:t>O</w:t>
      </w:r>
      <w:r w:rsidR="00AD5BB9">
        <w:rPr>
          <w:rFonts w:ascii="Arial" w:hAnsi="Arial" w:cs="Arial"/>
          <w:sz w:val="24"/>
          <w:szCs w:val="24"/>
        </w:rPr>
        <w:t xml:space="preserve">pen </w:t>
      </w:r>
      <w:r w:rsidR="005F436A">
        <w:rPr>
          <w:rFonts w:ascii="Arial" w:hAnsi="Arial" w:cs="Arial"/>
          <w:sz w:val="24"/>
          <w:szCs w:val="24"/>
        </w:rPr>
        <w:t>H</w:t>
      </w:r>
      <w:r w:rsidR="00AD5BB9">
        <w:rPr>
          <w:rFonts w:ascii="Arial" w:hAnsi="Arial" w:cs="Arial"/>
          <w:sz w:val="24"/>
          <w:szCs w:val="24"/>
        </w:rPr>
        <w:t xml:space="preserve">ouse for </w:t>
      </w:r>
      <w:r w:rsidR="00AD5BB9" w:rsidRPr="00AD5BB9">
        <w:rPr>
          <w:rFonts w:ascii="Arial" w:hAnsi="Arial" w:cs="Arial"/>
          <w:sz w:val="24"/>
          <w:szCs w:val="24"/>
        </w:rPr>
        <w:t>Peoria County</w:t>
      </w:r>
      <w:r w:rsidR="00AD5BB9">
        <w:rPr>
          <w:rFonts w:ascii="Arial" w:hAnsi="Arial" w:cs="Arial"/>
          <w:sz w:val="24"/>
          <w:szCs w:val="24"/>
        </w:rPr>
        <w:t xml:space="preserve"> for </w:t>
      </w:r>
      <w:r w:rsidR="005F436A">
        <w:rPr>
          <w:rFonts w:ascii="Arial" w:hAnsi="Arial" w:cs="Arial"/>
          <w:sz w:val="24"/>
          <w:szCs w:val="24"/>
        </w:rPr>
        <w:t>A</w:t>
      </w:r>
      <w:r w:rsidR="00AD5BB9">
        <w:rPr>
          <w:rFonts w:ascii="Arial" w:hAnsi="Arial" w:cs="Arial"/>
          <w:sz w:val="24"/>
          <w:szCs w:val="24"/>
        </w:rPr>
        <w:t>ctive</w:t>
      </w:r>
      <w:r w:rsidR="0020709A">
        <w:rPr>
          <w:rFonts w:ascii="Arial" w:hAnsi="Arial" w:cs="Arial"/>
          <w:sz w:val="24"/>
          <w:szCs w:val="24"/>
        </w:rPr>
        <w:t xml:space="preserve"> </w:t>
      </w:r>
      <w:r w:rsidR="005F436A">
        <w:rPr>
          <w:rFonts w:ascii="Arial" w:hAnsi="Arial" w:cs="Arial"/>
          <w:sz w:val="24"/>
          <w:szCs w:val="24"/>
        </w:rPr>
        <w:t>T</w:t>
      </w:r>
      <w:r w:rsidR="0020709A">
        <w:rPr>
          <w:rFonts w:ascii="Arial" w:hAnsi="Arial" w:cs="Arial"/>
          <w:sz w:val="24"/>
          <w:szCs w:val="24"/>
        </w:rPr>
        <w:t xml:space="preserve">ransportation </w:t>
      </w:r>
      <w:r w:rsidR="005F436A">
        <w:rPr>
          <w:rFonts w:ascii="Arial" w:hAnsi="Arial" w:cs="Arial"/>
          <w:sz w:val="24"/>
          <w:szCs w:val="24"/>
        </w:rPr>
        <w:t>P</w:t>
      </w:r>
      <w:r w:rsidR="0020709A">
        <w:rPr>
          <w:rFonts w:ascii="Arial" w:hAnsi="Arial" w:cs="Arial"/>
          <w:sz w:val="24"/>
          <w:szCs w:val="24"/>
        </w:rPr>
        <w:t xml:space="preserve">lan; </w:t>
      </w:r>
      <w:r w:rsidR="005F436A">
        <w:rPr>
          <w:rFonts w:ascii="Arial" w:hAnsi="Arial" w:cs="Arial"/>
          <w:sz w:val="24"/>
          <w:szCs w:val="24"/>
        </w:rPr>
        <w:t xml:space="preserve">see </w:t>
      </w:r>
      <w:r w:rsidR="00ED48FA">
        <w:rPr>
          <w:rFonts w:ascii="Arial" w:hAnsi="Arial" w:cs="Arial"/>
          <w:sz w:val="24"/>
          <w:szCs w:val="24"/>
        </w:rPr>
        <w:t>Tri</w:t>
      </w:r>
      <w:r w:rsidR="005F436A">
        <w:rPr>
          <w:rFonts w:ascii="Arial" w:hAnsi="Arial" w:cs="Arial"/>
          <w:sz w:val="24"/>
          <w:szCs w:val="24"/>
        </w:rPr>
        <w:t xml:space="preserve"> </w:t>
      </w:r>
      <w:r w:rsidR="00ED48FA">
        <w:rPr>
          <w:rFonts w:ascii="Arial" w:hAnsi="Arial" w:cs="Arial"/>
          <w:sz w:val="24"/>
          <w:szCs w:val="24"/>
        </w:rPr>
        <w:t xml:space="preserve">County Regional Planning for more </w:t>
      </w:r>
      <w:r w:rsidR="00037560">
        <w:rPr>
          <w:rFonts w:ascii="Arial" w:hAnsi="Arial" w:cs="Arial"/>
          <w:sz w:val="24"/>
          <w:szCs w:val="24"/>
        </w:rPr>
        <w:t>info.</w:t>
      </w:r>
    </w:p>
    <w:p w14:paraId="6AE3DFEF" w14:textId="589EC651" w:rsidR="0039420E" w:rsidRPr="003139B3" w:rsidRDefault="0039420E" w:rsidP="00900512">
      <w:pPr>
        <w:ind w:right="-576"/>
        <w:rPr>
          <w:rFonts w:ascii="Arial" w:hAnsi="Arial" w:cs="Arial"/>
          <w:u w:val="single"/>
        </w:rPr>
      </w:pPr>
      <w:r w:rsidRPr="003139B3">
        <w:rPr>
          <w:rFonts w:ascii="Arial" w:hAnsi="Arial" w:cs="Arial"/>
          <w:u w:val="single"/>
        </w:rPr>
        <w:t>Regional Food Council</w:t>
      </w:r>
    </w:p>
    <w:p w14:paraId="2BC828ED" w14:textId="77777777" w:rsidR="005F436A" w:rsidRDefault="00E665F4" w:rsidP="00900512">
      <w:pPr>
        <w:pStyle w:val="ListParagraph"/>
        <w:numPr>
          <w:ilvl w:val="0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becca</w:t>
      </w:r>
      <w:r w:rsidR="005F436A"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meeting </w:t>
      </w:r>
      <w:r w:rsidR="005F436A">
        <w:rPr>
          <w:rFonts w:ascii="Arial" w:hAnsi="Arial" w:cs="Arial"/>
          <w:sz w:val="24"/>
          <w:szCs w:val="24"/>
        </w:rPr>
        <w:t xml:space="preserve">Fri </w:t>
      </w:r>
      <w:r>
        <w:rPr>
          <w:rFonts w:ascii="Arial" w:hAnsi="Arial" w:cs="Arial"/>
          <w:sz w:val="24"/>
          <w:szCs w:val="24"/>
        </w:rPr>
        <w:t xml:space="preserve">Oct 20 9:30 </w:t>
      </w:r>
      <w:r w:rsidR="005F436A"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sz w:val="24"/>
          <w:szCs w:val="24"/>
        </w:rPr>
        <w:t>virtual</w:t>
      </w:r>
      <w:r w:rsidR="005F436A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 xml:space="preserve"> </w:t>
      </w:r>
      <w:r w:rsidR="0043273C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43273C">
        <w:rPr>
          <w:rFonts w:ascii="Arial" w:hAnsi="Arial" w:cs="Arial"/>
          <w:sz w:val="24"/>
          <w:szCs w:val="24"/>
        </w:rPr>
        <w:t>L</w:t>
      </w:r>
      <w:r w:rsidR="005F436A">
        <w:rPr>
          <w:rFonts w:ascii="Arial" w:hAnsi="Arial" w:cs="Arial"/>
          <w:sz w:val="24"/>
          <w:szCs w:val="24"/>
        </w:rPr>
        <w:t xml:space="preserve">ocal </w:t>
      </w:r>
      <w:r w:rsidR="0043273C">
        <w:rPr>
          <w:rFonts w:ascii="Arial" w:hAnsi="Arial" w:cs="Arial"/>
          <w:sz w:val="24"/>
          <w:szCs w:val="24"/>
        </w:rPr>
        <w:t>F</w:t>
      </w:r>
      <w:r w:rsidR="005F436A">
        <w:rPr>
          <w:rFonts w:ascii="Arial" w:hAnsi="Arial" w:cs="Arial"/>
          <w:sz w:val="24"/>
          <w:szCs w:val="24"/>
        </w:rPr>
        <w:t xml:space="preserve">oods </w:t>
      </w:r>
      <w:r w:rsidR="0043273C">
        <w:rPr>
          <w:rFonts w:ascii="Arial" w:hAnsi="Arial" w:cs="Arial"/>
          <w:sz w:val="24"/>
          <w:szCs w:val="24"/>
        </w:rPr>
        <w:t>P</w:t>
      </w:r>
      <w:r w:rsidR="005F436A">
        <w:rPr>
          <w:rFonts w:ascii="Arial" w:hAnsi="Arial" w:cs="Arial"/>
          <w:sz w:val="24"/>
          <w:szCs w:val="24"/>
        </w:rPr>
        <w:t xml:space="preserve">urchasing </w:t>
      </w:r>
      <w:r w:rsidR="0043273C">
        <w:rPr>
          <w:rFonts w:ascii="Arial" w:hAnsi="Arial" w:cs="Arial"/>
          <w:sz w:val="24"/>
          <w:szCs w:val="24"/>
        </w:rPr>
        <w:t>A</w:t>
      </w:r>
      <w:r w:rsidR="005F436A">
        <w:rPr>
          <w:rFonts w:ascii="Arial" w:hAnsi="Arial" w:cs="Arial"/>
          <w:sz w:val="24"/>
          <w:szCs w:val="24"/>
        </w:rPr>
        <w:t>ssistance</w:t>
      </w:r>
      <w:r w:rsidR="0043273C">
        <w:rPr>
          <w:rFonts w:ascii="Arial" w:hAnsi="Arial" w:cs="Arial"/>
          <w:sz w:val="24"/>
          <w:szCs w:val="24"/>
        </w:rPr>
        <w:t xml:space="preserve"> applicants moving forward, not sure of agenda yet – Midwest Food Bank is applying – USDA</w:t>
      </w:r>
      <w:r w:rsidR="00BF3CE0">
        <w:rPr>
          <w:rFonts w:ascii="Arial" w:hAnsi="Arial" w:cs="Arial"/>
          <w:sz w:val="24"/>
          <w:szCs w:val="24"/>
        </w:rPr>
        <w:t xml:space="preserve"> – </w:t>
      </w:r>
      <w:r w:rsidR="005F436A">
        <w:rPr>
          <w:rFonts w:ascii="Arial" w:hAnsi="Arial" w:cs="Arial"/>
          <w:sz w:val="24"/>
          <w:szCs w:val="24"/>
        </w:rPr>
        <w:t xml:space="preserve">food </w:t>
      </w:r>
      <w:r w:rsidR="00BF3CE0">
        <w:rPr>
          <w:rFonts w:ascii="Arial" w:hAnsi="Arial" w:cs="Arial"/>
          <w:sz w:val="24"/>
          <w:szCs w:val="24"/>
        </w:rPr>
        <w:t>purchased from local farmers and distributed to Food Banks and Pantries</w:t>
      </w:r>
    </w:p>
    <w:p w14:paraId="5E2AF9B9" w14:textId="27A2558E" w:rsidR="00EA00AB" w:rsidRDefault="00094223" w:rsidP="00900512">
      <w:pPr>
        <w:pStyle w:val="ListParagraph"/>
        <w:numPr>
          <w:ilvl w:val="0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my</w:t>
      </w:r>
      <w:r w:rsidR="005F436A"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</w:t>
      </w:r>
      <w:r w:rsidR="00987DBF">
        <w:rPr>
          <w:rFonts w:ascii="Arial" w:hAnsi="Arial" w:cs="Arial"/>
          <w:sz w:val="24"/>
          <w:szCs w:val="24"/>
        </w:rPr>
        <w:t xml:space="preserve">state partners do a lot of work on policy – looking for new commitment for committees </w:t>
      </w:r>
      <w:r w:rsidR="005D5E59">
        <w:rPr>
          <w:rFonts w:ascii="Arial" w:hAnsi="Arial" w:cs="Arial"/>
          <w:sz w:val="24"/>
          <w:szCs w:val="24"/>
        </w:rPr>
        <w:t>–</w:t>
      </w:r>
      <w:r w:rsidR="00987DBF">
        <w:rPr>
          <w:rFonts w:ascii="Arial" w:hAnsi="Arial" w:cs="Arial"/>
          <w:sz w:val="24"/>
          <w:szCs w:val="24"/>
        </w:rPr>
        <w:t xml:space="preserve"> </w:t>
      </w:r>
      <w:r w:rsidR="005D5E59">
        <w:rPr>
          <w:rFonts w:ascii="Arial" w:hAnsi="Arial" w:cs="Arial"/>
          <w:sz w:val="24"/>
          <w:szCs w:val="24"/>
        </w:rPr>
        <w:t>for new steering plan</w:t>
      </w:r>
      <w:r w:rsidR="00896EB4">
        <w:rPr>
          <w:rFonts w:ascii="Arial" w:hAnsi="Arial" w:cs="Arial"/>
          <w:sz w:val="24"/>
          <w:szCs w:val="24"/>
        </w:rPr>
        <w:t xml:space="preserve">; IAPO </w:t>
      </w:r>
      <w:r w:rsidR="00037560">
        <w:rPr>
          <w:rFonts w:ascii="Arial" w:hAnsi="Arial" w:cs="Arial"/>
          <w:sz w:val="24"/>
          <w:szCs w:val="24"/>
        </w:rPr>
        <w:t>funding.</w:t>
      </w:r>
    </w:p>
    <w:p w14:paraId="622C0EAC" w14:textId="77777777" w:rsidR="00900512" w:rsidRDefault="00900512" w:rsidP="00900512">
      <w:pPr>
        <w:pStyle w:val="ListParagraph"/>
        <w:ind w:left="360" w:right="-576"/>
        <w:jc w:val="both"/>
        <w:rPr>
          <w:rFonts w:ascii="Arial" w:hAnsi="Arial" w:cs="Arial"/>
          <w:sz w:val="24"/>
          <w:szCs w:val="24"/>
        </w:rPr>
      </w:pPr>
    </w:p>
    <w:p w14:paraId="603DFFEB" w14:textId="72D7F702" w:rsidR="009F4651" w:rsidRPr="00900512" w:rsidRDefault="009F4651" w:rsidP="009F4651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r w:rsidRPr="00900512">
        <w:rPr>
          <w:rFonts w:ascii="Arial" w:hAnsi="Arial" w:cs="Arial"/>
          <w:b/>
          <w:bCs/>
          <w:sz w:val="24"/>
          <w:szCs w:val="24"/>
          <w:u w:val="single"/>
        </w:rPr>
        <w:lastRenderedPageBreak/>
        <w:t>Breakout session for workgroups</w:t>
      </w:r>
    </w:p>
    <w:p w14:paraId="740A4E29" w14:textId="08878081" w:rsidR="00EA00AB" w:rsidRPr="00D11531" w:rsidRDefault="007D4803" w:rsidP="00D11531">
      <w:pPr>
        <w:ind w:right="-576"/>
        <w:rPr>
          <w:rFonts w:ascii="Arial" w:hAnsi="Arial" w:cs="Arial"/>
          <w:b/>
          <w:bCs/>
        </w:rPr>
      </w:pPr>
      <w:r w:rsidRPr="00D11531">
        <w:rPr>
          <w:rFonts w:ascii="Arial" w:hAnsi="Arial" w:cs="Arial"/>
          <w:b/>
          <w:bCs/>
        </w:rPr>
        <w:t>Physical Activity Group</w:t>
      </w:r>
      <w:r w:rsidR="00D11531" w:rsidRPr="00D11531">
        <w:rPr>
          <w:rFonts w:ascii="Arial" w:hAnsi="Arial" w:cs="Arial"/>
          <w:b/>
          <w:bCs/>
        </w:rPr>
        <w:t>:</w:t>
      </w:r>
    </w:p>
    <w:p w14:paraId="7BE95FAA" w14:textId="77777777" w:rsidR="00D11531" w:rsidRPr="00D11531" w:rsidRDefault="00D11531" w:rsidP="00D11531">
      <w:pPr>
        <w:pStyle w:val="ListParagraph"/>
        <w:numPr>
          <w:ilvl w:val="1"/>
          <w:numId w:val="29"/>
        </w:numPr>
        <w:ind w:right="-576"/>
        <w:rPr>
          <w:rFonts w:ascii="Arial" w:hAnsi="Arial" w:cs="Arial"/>
          <w:sz w:val="24"/>
          <w:szCs w:val="24"/>
          <w:u w:val="single"/>
        </w:rPr>
      </w:pPr>
      <w:r w:rsidRPr="00D11531">
        <w:rPr>
          <w:rFonts w:ascii="Arial" w:hAnsi="Arial" w:cs="Arial"/>
          <w:sz w:val="24"/>
          <w:szCs w:val="24"/>
          <w:u w:val="single"/>
        </w:rPr>
        <w:t>Hunger Walk:</w:t>
      </w:r>
    </w:p>
    <w:p w14:paraId="62CCD44C" w14:textId="71E1BBAA" w:rsidR="00E73D5B" w:rsidRDefault="00E73D5B" w:rsidP="00D11531">
      <w:pPr>
        <w:pStyle w:val="ListParagraph"/>
        <w:numPr>
          <w:ilvl w:val="2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becca recapped Hunger Action Month; </w:t>
      </w:r>
      <w:r w:rsidR="00D11531">
        <w:rPr>
          <w:rFonts w:ascii="Arial" w:hAnsi="Arial" w:cs="Arial"/>
          <w:sz w:val="24"/>
          <w:szCs w:val="24"/>
        </w:rPr>
        <w:t>will send out summary report</w:t>
      </w:r>
      <w:r>
        <w:rPr>
          <w:rFonts w:ascii="Arial" w:hAnsi="Arial" w:cs="Arial"/>
          <w:sz w:val="24"/>
          <w:szCs w:val="24"/>
        </w:rPr>
        <w:t>;</w:t>
      </w:r>
    </w:p>
    <w:p w14:paraId="46112796" w14:textId="24EBA10F" w:rsidR="00E73D5B" w:rsidRDefault="00D11531" w:rsidP="00D11531">
      <w:pPr>
        <w:pStyle w:val="ListParagraph"/>
        <w:numPr>
          <w:ilvl w:val="2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unger </w:t>
      </w:r>
      <w:r w:rsidR="00841CD4">
        <w:rPr>
          <w:rFonts w:ascii="Arial" w:hAnsi="Arial" w:cs="Arial"/>
          <w:sz w:val="24"/>
          <w:szCs w:val="24"/>
        </w:rPr>
        <w:t>Walk subcommittee will meet next Wed to start 2024 prep</w:t>
      </w:r>
    </w:p>
    <w:p w14:paraId="20082FC2" w14:textId="2318DD80" w:rsidR="00841CD4" w:rsidRPr="00D11531" w:rsidRDefault="00D11531" w:rsidP="00D11531">
      <w:pPr>
        <w:pStyle w:val="ListParagraph"/>
        <w:numPr>
          <w:ilvl w:val="2"/>
          <w:numId w:val="29"/>
        </w:numPr>
        <w:ind w:right="-576"/>
        <w:rPr>
          <w:rFonts w:ascii="Arial" w:hAnsi="Arial" w:cs="Arial"/>
          <w:sz w:val="24"/>
          <w:szCs w:val="24"/>
        </w:rPr>
      </w:pPr>
      <w:r w:rsidRPr="00D11531">
        <w:rPr>
          <w:rFonts w:ascii="Arial" w:hAnsi="Arial" w:cs="Arial"/>
          <w:sz w:val="24"/>
          <w:szCs w:val="24"/>
        </w:rPr>
        <w:t xml:space="preserve">Kim is working on </w:t>
      </w:r>
      <w:r>
        <w:rPr>
          <w:rFonts w:ascii="Arial" w:hAnsi="Arial" w:cs="Arial"/>
          <w:sz w:val="24"/>
          <w:szCs w:val="24"/>
        </w:rPr>
        <w:t xml:space="preserve">2023 </w:t>
      </w:r>
      <w:r w:rsidR="00841CD4" w:rsidRPr="00D11531">
        <w:rPr>
          <w:rFonts w:ascii="Arial" w:hAnsi="Arial" w:cs="Arial"/>
          <w:sz w:val="24"/>
          <w:szCs w:val="24"/>
        </w:rPr>
        <w:t>Recap video using photos taken during walk</w:t>
      </w:r>
      <w:r>
        <w:rPr>
          <w:rFonts w:ascii="Arial" w:hAnsi="Arial" w:cs="Arial"/>
          <w:sz w:val="24"/>
          <w:szCs w:val="24"/>
        </w:rPr>
        <w:t>,</w:t>
      </w:r>
      <w:r w:rsidRPr="00D11531">
        <w:rPr>
          <w:rFonts w:ascii="Arial" w:hAnsi="Arial" w:cs="Arial"/>
          <w:sz w:val="24"/>
          <w:szCs w:val="24"/>
        </w:rPr>
        <w:t xml:space="preserve"> and </w:t>
      </w:r>
      <w:r>
        <w:rPr>
          <w:rFonts w:ascii="Arial" w:hAnsi="Arial" w:cs="Arial"/>
          <w:sz w:val="24"/>
          <w:szCs w:val="24"/>
        </w:rPr>
        <w:t>P</w:t>
      </w:r>
      <w:r w:rsidR="00721EB2" w:rsidRPr="00D11531">
        <w:rPr>
          <w:rFonts w:ascii="Arial" w:hAnsi="Arial" w:cs="Arial"/>
          <w:sz w:val="24"/>
          <w:szCs w:val="24"/>
        </w:rPr>
        <w:t>romo video for 2024 walk</w:t>
      </w:r>
    </w:p>
    <w:p w14:paraId="6AEDA509" w14:textId="24A58C8D" w:rsidR="00721EB2" w:rsidRDefault="00D11531" w:rsidP="00D11531">
      <w:pPr>
        <w:pStyle w:val="ListParagraph"/>
        <w:numPr>
          <w:ilvl w:val="2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Kim working on </w:t>
      </w:r>
      <w:r w:rsidR="002F6D7C">
        <w:rPr>
          <w:rFonts w:ascii="Arial" w:hAnsi="Arial" w:cs="Arial"/>
          <w:sz w:val="24"/>
          <w:szCs w:val="24"/>
        </w:rPr>
        <w:t>Marketing plan – will assess and how to tweak for next year</w:t>
      </w:r>
    </w:p>
    <w:p w14:paraId="373A1261" w14:textId="77777777" w:rsidR="00D11531" w:rsidRDefault="00C6621A" w:rsidP="00D11531">
      <w:pPr>
        <w:pStyle w:val="ListParagraph"/>
        <w:numPr>
          <w:ilvl w:val="1"/>
          <w:numId w:val="29"/>
        </w:numPr>
        <w:ind w:right="-576"/>
        <w:rPr>
          <w:rFonts w:ascii="Arial" w:hAnsi="Arial" w:cs="Arial"/>
          <w:sz w:val="24"/>
          <w:szCs w:val="24"/>
        </w:rPr>
      </w:pPr>
      <w:r w:rsidRPr="00D11531">
        <w:rPr>
          <w:rFonts w:ascii="Arial" w:hAnsi="Arial" w:cs="Arial"/>
          <w:sz w:val="24"/>
          <w:szCs w:val="24"/>
          <w:u w:val="single"/>
        </w:rPr>
        <w:t xml:space="preserve">Take a </w:t>
      </w:r>
      <w:r w:rsidR="00D11531" w:rsidRPr="00D11531">
        <w:rPr>
          <w:rFonts w:ascii="Arial" w:hAnsi="Arial" w:cs="Arial"/>
          <w:sz w:val="24"/>
          <w:szCs w:val="24"/>
          <w:u w:val="single"/>
        </w:rPr>
        <w:t>W</w:t>
      </w:r>
      <w:r w:rsidRPr="00D11531">
        <w:rPr>
          <w:rFonts w:ascii="Arial" w:hAnsi="Arial" w:cs="Arial"/>
          <w:sz w:val="24"/>
          <w:szCs w:val="24"/>
          <w:u w:val="single"/>
        </w:rPr>
        <w:t>alk Wed</w:t>
      </w:r>
      <w:r w:rsidR="00D11531" w:rsidRPr="00D11531">
        <w:rPr>
          <w:rFonts w:ascii="Arial" w:hAnsi="Arial" w:cs="Arial"/>
          <w:sz w:val="24"/>
          <w:szCs w:val="24"/>
          <w:u w:val="single"/>
        </w:rPr>
        <w:t>nesday</w:t>
      </w:r>
      <w:r w:rsidR="00D11531">
        <w:rPr>
          <w:rFonts w:ascii="Arial" w:hAnsi="Arial" w:cs="Arial"/>
          <w:sz w:val="24"/>
          <w:szCs w:val="24"/>
        </w:rPr>
        <w:t>:</w:t>
      </w:r>
    </w:p>
    <w:p w14:paraId="07ADA579" w14:textId="54D134C4" w:rsidR="00C6621A" w:rsidRDefault="00C6621A" w:rsidP="00D11531">
      <w:pPr>
        <w:pStyle w:val="ListParagraph"/>
        <w:numPr>
          <w:ilvl w:val="2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p and running</w:t>
      </w:r>
      <w:r w:rsidR="00D11531">
        <w:rPr>
          <w:rFonts w:ascii="Arial" w:hAnsi="Arial" w:cs="Arial"/>
          <w:sz w:val="24"/>
          <w:szCs w:val="24"/>
        </w:rPr>
        <w:t xml:space="preserve"> every Wednesday</w:t>
      </w:r>
      <w:r>
        <w:rPr>
          <w:rFonts w:ascii="Arial" w:hAnsi="Arial" w:cs="Arial"/>
          <w:sz w:val="24"/>
          <w:szCs w:val="24"/>
        </w:rPr>
        <w:t xml:space="preserve"> – good reach so far – several partners sharing – will provide details next month</w:t>
      </w:r>
    </w:p>
    <w:p w14:paraId="09C9A739" w14:textId="77777777" w:rsidR="00D11531" w:rsidRDefault="002A1CC8" w:rsidP="00D11531">
      <w:pPr>
        <w:pStyle w:val="ListParagraph"/>
        <w:numPr>
          <w:ilvl w:val="1"/>
          <w:numId w:val="29"/>
        </w:numPr>
        <w:ind w:right="-576"/>
        <w:rPr>
          <w:rFonts w:ascii="Arial" w:hAnsi="Arial" w:cs="Arial"/>
          <w:sz w:val="24"/>
          <w:szCs w:val="24"/>
        </w:rPr>
      </w:pPr>
      <w:r w:rsidRPr="00D11531">
        <w:rPr>
          <w:rFonts w:ascii="Arial" w:hAnsi="Arial" w:cs="Arial"/>
          <w:sz w:val="24"/>
          <w:szCs w:val="24"/>
          <w:u w:val="single"/>
        </w:rPr>
        <w:t>Walker Tracker App</w:t>
      </w:r>
      <w:r w:rsidR="00D11531">
        <w:rPr>
          <w:rFonts w:ascii="Arial" w:hAnsi="Arial" w:cs="Arial"/>
          <w:sz w:val="24"/>
          <w:szCs w:val="24"/>
        </w:rPr>
        <w:t>:</w:t>
      </w:r>
    </w:p>
    <w:p w14:paraId="6638E939" w14:textId="77777777" w:rsidR="00D11531" w:rsidRDefault="00D11531" w:rsidP="00D11531">
      <w:pPr>
        <w:pStyle w:val="ListParagraph"/>
        <w:numPr>
          <w:ilvl w:val="2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eed to </w:t>
      </w:r>
      <w:r w:rsidR="002A1CC8">
        <w:rPr>
          <w:rFonts w:ascii="Arial" w:hAnsi="Arial" w:cs="Arial"/>
          <w:sz w:val="24"/>
          <w:szCs w:val="24"/>
        </w:rPr>
        <w:t xml:space="preserve">decide </w:t>
      </w:r>
      <w:r>
        <w:rPr>
          <w:rFonts w:ascii="Arial" w:hAnsi="Arial" w:cs="Arial"/>
          <w:sz w:val="24"/>
          <w:szCs w:val="24"/>
        </w:rPr>
        <w:t>what to do here</w:t>
      </w:r>
      <w:r w:rsidR="002A1CC8">
        <w:rPr>
          <w:rFonts w:ascii="Arial" w:hAnsi="Arial" w:cs="Arial"/>
          <w:sz w:val="24"/>
          <w:szCs w:val="24"/>
        </w:rPr>
        <w:t xml:space="preserve"> – </w:t>
      </w:r>
      <w:r>
        <w:rPr>
          <w:rFonts w:ascii="Arial" w:hAnsi="Arial" w:cs="Arial"/>
          <w:sz w:val="24"/>
          <w:szCs w:val="24"/>
        </w:rPr>
        <w:t xml:space="preserve">would like to </w:t>
      </w:r>
      <w:r w:rsidR="002A1CC8">
        <w:rPr>
          <w:rFonts w:ascii="Arial" w:hAnsi="Arial" w:cs="Arial"/>
          <w:sz w:val="24"/>
          <w:szCs w:val="24"/>
        </w:rPr>
        <w:t>start to use Jan 1;</w:t>
      </w:r>
    </w:p>
    <w:p w14:paraId="3E085F4C" w14:textId="77777777" w:rsidR="00D11531" w:rsidRDefault="002A1CC8" w:rsidP="00D11531">
      <w:pPr>
        <w:pStyle w:val="ListParagraph"/>
        <w:numPr>
          <w:ilvl w:val="2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my looked into other apps, could not find anything else; </w:t>
      </w:r>
      <w:r w:rsidR="002A1EB9">
        <w:rPr>
          <w:rFonts w:ascii="Arial" w:hAnsi="Arial" w:cs="Arial"/>
          <w:sz w:val="24"/>
          <w:szCs w:val="24"/>
        </w:rPr>
        <w:t xml:space="preserve">this seems to be the only app that gets the best reviews; </w:t>
      </w:r>
    </w:p>
    <w:p w14:paraId="1AC8CAB7" w14:textId="7A28AD6B" w:rsidR="001733E6" w:rsidRDefault="001733E6" w:rsidP="00D11531">
      <w:pPr>
        <w:pStyle w:val="ListParagraph"/>
        <w:numPr>
          <w:ilvl w:val="2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veSpring.com – Amy requested a demo;</w:t>
      </w:r>
    </w:p>
    <w:p w14:paraId="54A39A5C" w14:textId="77777777" w:rsidR="00F90F63" w:rsidRDefault="001526E1" w:rsidP="00D11531">
      <w:pPr>
        <w:pStyle w:val="ListParagraph"/>
        <w:numPr>
          <w:ilvl w:val="2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my, Hillary and Monica will talk about funding; </w:t>
      </w:r>
      <w:r w:rsidR="00783D1F">
        <w:rPr>
          <w:rFonts w:ascii="Arial" w:hAnsi="Arial" w:cs="Arial"/>
          <w:sz w:val="24"/>
          <w:szCs w:val="24"/>
        </w:rPr>
        <w:t xml:space="preserve">less than 100 walkers last time TCHD used; </w:t>
      </w:r>
      <w:r w:rsidR="003D7EAF">
        <w:rPr>
          <w:rFonts w:ascii="Arial" w:hAnsi="Arial" w:cs="Arial"/>
          <w:sz w:val="24"/>
          <w:szCs w:val="24"/>
        </w:rPr>
        <w:t xml:space="preserve">500 user limit for </w:t>
      </w:r>
      <w:r w:rsidR="008C5BEB">
        <w:rPr>
          <w:rFonts w:ascii="Arial" w:hAnsi="Arial" w:cs="Arial"/>
          <w:sz w:val="24"/>
          <w:szCs w:val="24"/>
        </w:rPr>
        <w:t>product demo</w:t>
      </w:r>
    </w:p>
    <w:p w14:paraId="27AB9CA6" w14:textId="77777777" w:rsidR="00F90F63" w:rsidRDefault="00F90F63" w:rsidP="00D11531">
      <w:pPr>
        <w:pStyle w:val="ListParagraph"/>
        <w:numPr>
          <w:ilvl w:val="2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ould like to </w:t>
      </w:r>
      <w:r w:rsidR="00183C9A">
        <w:rPr>
          <w:rFonts w:ascii="Arial" w:hAnsi="Arial" w:cs="Arial"/>
          <w:sz w:val="24"/>
          <w:szCs w:val="24"/>
        </w:rPr>
        <w:t xml:space="preserve">offer a variety of challenges throughout the year; the more we can offer </w:t>
      </w:r>
      <w:r w:rsidR="009E34D1">
        <w:rPr>
          <w:rFonts w:ascii="Arial" w:hAnsi="Arial" w:cs="Arial"/>
          <w:sz w:val="24"/>
          <w:szCs w:val="24"/>
        </w:rPr>
        <w:t>the better; every month or every quarter?</w:t>
      </w:r>
    </w:p>
    <w:p w14:paraId="603DA14D" w14:textId="77777777" w:rsidR="00430641" w:rsidRDefault="00F90F63" w:rsidP="00372B20">
      <w:pPr>
        <w:pStyle w:val="ListParagraph"/>
        <w:numPr>
          <w:ilvl w:val="2"/>
          <w:numId w:val="29"/>
        </w:numPr>
        <w:ind w:right="-576"/>
        <w:rPr>
          <w:rFonts w:ascii="Arial" w:hAnsi="Arial" w:cs="Arial"/>
          <w:sz w:val="24"/>
          <w:szCs w:val="24"/>
        </w:rPr>
      </w:pPr>
      <w:r w:rsidRPr="00430641">
        <w:rPr>
          <w:rFonts w:ascii="Arial" w:hAnsi="Arial" w:cs="Arial"/>
          <w:sz w:val="24"/>
          <w:szCs w:val="24"/>
        </w:rPr>
        <w:t xml:space="preserve">Would like </w:t>
      </w:r>
      <w:r w:rsidR="00430641" w:rsidRPr="00430641">
        <w:rPr>
          <w:rFonts w:ascii="Arial" w:hAnsi="Arial" w:cs="Arial"/>
          <w:sz w:val="24"/>
          <w:szCs w:val="24"/>
        </w:rPr>
        <w:t xml:space="preserve">app </w:t>
      </w:r>
      <w:r w:rsidRPr="00430641">
        <w:rPr>
          <w:rFonts w:ascii="Arial" w:hAnsi="Arial" w:cs="Arial"/>
          <w:sz w:val="24"/>
          <w:szCs w:val="24"/>
        </w:rPr>
        <w:t xml:space="preserve">to </w:t>
      </w:r>
      <w:r w:rsidR="00430641" w:rsidRPr="00430641">
        <w:rPr>
          <w:rFonts w:ascii="Arial" w:hAnsi="Arial" w:cs="Arial"/>
          <w:sz w:val="24"/>
          <w:szCs w:val="24"/>
        </w:rPr>
        <w:t>c</w:t>
      </w:r>
      <w:r w:rsidR="009E34D1" w:rsidRPr="00430641">
        <w:rPr>
          <w:rFonts w:ascii="Arial" w:hAnsi="Arial" w:cs="Arial"/>
          <w:sz w:val="24"/>
          <w:szCs w:val="24"/>
        </w:rPr>
        <w:t>onvert movement in steps</w:t>
      </w:r>
      <w:r w:rsidRPr="00430641">
        <w:rPr>
          <w:rFonts w:ascii="Arial" w:hAnsi="Arial" w:cs="Arial"/>
          <w:sz w:val="24"/>
          <w:szCs w:val="24"/>
        </w:rPr>
        <w:t xml:space="preserve">; </w:t>
      </w:r>
      <w:r w:rsidR="00430641" w:rsidRPr="00430641">
        <w:rPr>
          <w:rFonts w:ascii="Arial" w:hAnsi="Arial" w:cs="Arial"/>
          <w:sz w:val="24"/>
          <w:szCs w:val="24"/>
        </w:rPr>
        <w:t xml:space="preserve">have </w:t>
      </w:r>
      <w:r w:rsidRPr="00430641">
        <w:rPr>
          <w:rFonts w:ascii="Arial" w:hAnsi="Arial" w:cs="Arial"/>
          <w:sz w:val="24"/>
          <w:szCs w:val="24"/>
        </w:rPr>
        <w:t>interactivity and incentive</w:t>
      </w:r>
      <w:r w:rsidR="00430641" w:rsidRPr="00430641">
        <w:rPr>
          <w:rFonts w:ascii="Arial" w:hAnsi="Arial" w:cs="Arial"/>
          <w:sz w:val="24"/>
          <w:szCs w:val="24"/>
        </w:rPr>
        <w:t>s; sync to other apps</w:t>
      </w:r>
      <w:r w:rsidR="00430641">
        <w:rPr>
          <w:rFonts w:ascii="Arial" w:hAnsi="Arial" w:cs="Arial"/>
          <w:sz w:val="24"/>
          <w:szCs w:val="24"/>
        </w:rPr>
        <w:t>; provide</w:t>
      </w:r>
      <w:r w:rsidR="00430641" w:rsidRPr="00430641">
        <w:rPr>
          <w:rFonts w:ascii="Arial" w:hAnsi="Arial" w:cs="Arial"/>
          <w:sz w:val="24"/>
          <w:szCs w:val="24"/>
        </w:rPr>
        <w:t xml:space="preserve"> </w:t>
      </w:r>
      <w:r w:rsidR="00430641">
        <w:rPr>
          <w:rFonts w:ascii="Arial" w:hAnsi="Arial" w:cs="Arial"/>
          <w:sz w:val="24"/>
          <w:szCs w:val="24"/>
        </w:rPr>
        <w:t>promotional materials; set a min goal</w:t>
      </w:r>
    </w:p>
    <w:p w14:paraId="336BB3EC" w14:textId="77777777" w:rsidR="00430641" w:rsidRDefault="001E3AA5" w:rsidP="00372B20">
      <w:pPr>
        <w:pStyle w:val="ListParagraph"/>
        <w:numPr>
          <w:ilvl w:val="2"/>
          <w:numId w:val="29"/>
        </w:numPr>
        <w:ind w:right="-576"/>
        <w:rPr>
          <w:rFonts w:ascii="Arial" w:hAnsi="Arial" w:cs="Arial"/>
          <w:sz w:val="24"/>
          <w:szCs w:val="24"/>
        </w:rPr>
      </w:pPr>
      <w:r w:rsidRPr="00430641">
        <w:rPr>
          <w:rFonts w:ascii="Arial" w:hAnsi="Arial" w:cs="Arial"/>
          <w:sz w:val="24"/>
          <w:szCs w:val="24"/>
        </w:rPr>
        <w:t xml:space="preserve">Will need to market and promote; </w:t>
      </w:r>
      <w:r w:rsidR="00AA737E" w:rsidRPr="00430641">
        <w:rPr>
          <w:rFonts w:ascii="Arial" w:hAnsi="Arial" w:cs="Arial"/>
          <w:sz w:val="24"/>
          <w:szCs w:val="24"/>
        </w:rPr>
        <w:t>need buy in across partnership to promote</w:t>
      </w:r>
      <w:r w:rsidR="00120E39" w:rsidRPr="00430641">
        <w:rPr>
          <w:rFonts w:ascii="Arial" w:hAnsi="Arial" w:cs="Arial"/>
          <w:sz w:val="24"/>
          <w:szCs w:val="24"/>
        </w:rPr>
        <w:t xml:space="preserve">; </w:t>
      </w:r>
      <w:r w:rsidR="0056195C" w:rsidRPr="00430641">
        <w:rPr>
          <w:rFonts w:ascii="Arial" w:hAnsi="Arial" w:cs="Arial"/>
          <w:sz w:val="24"/>
          <w:szCs w:val="24"/>
        </w:rPr>
        <w:t>can each agency push out on website/FB etc.?</w:t>
      </w:r>
    </w:p>
    <w:p w14:paraId="7DC49956" w14:textId="77777777" w:rsidR="00430641" w:rsidRDefault="003B459B" w:rsidP="00372B20">
      <w:pPr>
        <w:pStyle w:val="ListParagraph"/>
        <w:numPr>
          <w:ilvl w:val="2"/>
          <w:numId w:val="29"/>
        </w:numPr>
        <w:ind w:right="-576"/>
        <w:rPr>
          <w:rFonts w:ascii="Arial" w:hAnsi="Arial" w:cs="Arial"/>
          <w:sz w:val="24"/>
          <w:szCs w:val="24"/>
        </w:rPr>
      </w:pPr>
      <w:r w:rsidRPr="00430641">
        <w:rPr>
          <w:rFonts w:ascii="Arial" w:hAnsi="Arial" w:cs="Arial"/>
          <w:sz w:val="24"/>
          <w:szCs w:val="24"/>
        </w:rPr>
        <w:t>Kim will work</w:t>
      </w:r>
      <w:r w:rsidR="00F90ED5" w:rsidRPr="00430641">
        <w:rPr>
          <w:rFonts w:ascii="Arial" w:hAnsi="Arial" w:cs="Arial"/>
          <w:sz w:val="24"/>
          <w:szCs w:val="24"/>
        </w:rPr>
        <w:t xml:space="preserve"> with marketing </w:t>
      </w:r>
      <w:r w:rsidR="00430641">
        <w:rPr>
          <w:rFonts w:ascii="Arial" w:hAnsi="Arial" w:cs="Arial"/>
          <w:sz w:val="24"/>
          <w:szCs w:val="24"/>
        </w:rPr>
        <w:t xml:space="preserve">staff </w:t>
      </w:r>
      <w:r w:rsidR="00F90ED5" w:rsidRPr="00430641">
        <w:rPr>
          <w:rFonts w:ascii="Arial" w:hAnsi="Arial" w:cs="Arial"/>
          <w:sz w:val="24"/>
          <w:szCs w:val="24"/>
        </w:rPr>
        <w:t>from each agency to come up with a plan;</w:t>
      </w:r>
    </w:p>
    <w:p w14:paraId="23BFA108" w14:textId="23FA16AA" w:rsidR="00A10FCF" w:rsidRPr="00430641" w:rsidRDefault="00A075A6" w:rsidP="00372B20">
      <w:pPr>
        <w:pStyle w:val="ListParagraph"/>
        <w:numPr>
          <w:ilvl w:val="2"/>
          <w:numId w:val="29"/>
        </w:numPr>
        <w:ind w:right="-576"/>
        <w:rPr>
          <w:rFonts w:ascii="Arial" w:hAnsi="Arial" w:cs="Arial"/>
          <w:sz w:val="24"/>
          <w:szCs w:val="24"/>
        </w:rPr>
      </w:pPr>
      <w:r w:rsidRPr="00430641">
        <w:rPr>
          <w:rFonts w:ascii="Arial" w:hAnsi="Arial" w:cs="Arial"/>
          <w:sz w:val="24"/>
          <w:szCs w:val="24"/>
        </w:rPr>
        <w:t xml:space="preserve">Hillary and Amy will select the app; </w:t>
      </w:r>
      <w:r w:rsidR="00BE2F6C" w:rsidRPr="00430641">
        <w:rPr>
          <w:rFonts w:ascii="Arial" w:hAnsi="Arial" w:cs="Arial"/>
          <w:sz w:val="24"/>
          <w:szCs w:val="24"/>
        </w:rPr>
        <w:t xml:space="preserve">marketing will come up with a name for the challenge; </w:t>
      </w:r>
    </w:p>
    <w:p w14:paraId="5D0C3A25" w14:textId="77777777" w:rsidR="00430641" w:rsidRPr="0001216C" w:rsidRDefault="00A10FCF" w:rsidP="00D11531">
      <w:pPr>
        <w:pStyle w:val="ListParagraph"/>
        <w:numPr>
          <w:ilvl w:val="1"/>
          <w:numId w:val="29"/>
        </w:numPr>
        <w:ind w:right="-576"/>
        <w:rPr>
          <w:rFonts w:ascii="Arial" w:hAnsi="Arial" w:cs="Arial"/>
          <w:sz w:val="24"/>
          <w:szCs w:val="24"/>
          <w:u w:val="single"/>
        </w:rPr>
      </w:pPr>
      <w:r w:rsidRPr="0001216C">
        <w:rPr>
          <w:rFonts w:ascii="Arial" w:hAnsi="Arial" w:cs="Arial"/>
          <w:sz w:val="24"/>
          <w:szCs w:val="24"/>
          <w:u w:val="single"/>
        </w:rPr>
        <w:t>Move it Mon</w:t>
      </w:r>
      <w:r w:rsidR="00430641" w:rsidRPr="0001216C">
        <w:rPr>
          <w:rFonts w:ascii="Arial" w:hAnsi="Arial" w:cs="Arial"/>
          <w:sz w:val="24"/>
          <w:szCs w:val="24"/>
          <w:u w:val="single"/>
        </w:rPr>
        <w:t>day:</w:t>
      </w:r>
    </w:p>
    <w:p w14:paraId="70666486" w14:textId="77777777" w:rsidR="0001216C" w:rsidRDefault="00430641" w:rsidP="00430641">
      <w:pPr>
        <w:pStyle w:val="ListParagraph"/>
        <w:numPr>
          <w:ilvl w:val="2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is </w:t>
      </w:r>
      <w:r w:rsidR="00A10FCF">
        <w:rPr>
          <w:rFonts w:ascii="Arial" w:hAnsi="Arial" w:cs="Arial"/>
          <w:sz w:val="24"/>
          <w:szCs w:val="24"/>
        </w:rPr>
        <w:t xml:space="preserve">will start in Jan </w:t>
      </w:r>
      <w:r w:rsidR="00A54E69">
        <w:rPr>
          <w:rFonts w:ascii="Arial" w:hAnsi="Arial" w:cs="Arial"/>
          <w:sz w:val="24"/>
          <w:szCs w:val="24"/>
        </w:rPr>
        <w:t>–</w:t>
      </w:r>
      <w:r w:rsidR="00A10FCF">
        <w:rPr>
          <w:rFonts w:ascii="Arial" w:hAnsi="Arial" w:cs="Arial"/>
          <w:sz w:val="24"/>
          <w:szCs w:val="24"/>
        </w:rPr>
        <w:t xml:space="preserve"> </w:t>
      </w:r>
      <w:r w:rsidR="00A54E69">
        <w:rPr>
          <w:rFonts w:ascii="Arial" w:hAnsi="Arial" w:cs="Arial"/>
          <w:sz w:val="24"/>
          <w:szCs w:val="24"/>
        </w:rPr>
        <w:t>different packages,</w:t>
      </w:r>
    </w:p>
    <w:p w14:paraId="1B0B52BD" w14:textId="77777777" w:rsidR="0001216C" w:rsidRDefault="0001216C" w:rsidP="00430641">
      <w:pPr>
        <w:pStyle w:val="ListParagraph"/>
        <w:numPr>
          <w:ilvl w:val="2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Kim will put out a different challenge each week; these could also be used to enhance the use of the app </w:t>
      </w:r>
    </w:p>
    <w:p w14:paraId="59B4CD75" w14:textId="77777777" w:rsidR="0001216C" w:rsidRDefault="00A54E69" w:rsidP="00430641">
      <w:pPr>
        <w:pStyle w:val="ListParagraph"/>
        <w:numPr>
          <w:ilvl w:val="2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2 week </w:t>
      </w:r>
      <w:r w:rsidR="00430641">
        <w:rPr>
          <w:rFonts w:ascii="Arial" w:hAnsi="Arial" w:cs="Arial"/>
          <w:sz w:val="24"/>
          <w:szCs w:val="24"/>
        </w:rPr>
        <w:t>campaign to</w:t>
      </w:r>
      <w:r>
        <w:rPr>
          <w:rFonts w:ascii="Arial" w:hAnsi="Arial" w:cs="Arial"/>
          <w:sz w:val="24"/>
          <w:szCs w:val="24"/>
        </w:rPr>
        <w:t xml:space="preserve"> increase physical activity, </w:t>
      </w:r>
      <w:r w:rsidR="0001216C">
        <w:rPr>
          <w:rFonts w:ascii="Arial" w:hAnsi="Arial" w:cs="Arial"/>
          <w:sz w:val="24"/>
          <w:szCs w:val="24"/>
        </w:rPr>
        <w:t>some examples:</w:t>
      </w:r>
    </w:p>
    <w:p w14:paraId="4F6FEDB5" w14:textId="55598C80" w:rsidR="0001216C" w:rsidRDefault="0001216C" w:rsidP="00430641">
      <w:pPr>
        <w:pStyle w:val="ListParagraph"/>
        <w:numPr>
          <w:ilvl w:val="2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</w:t>
      </w:r>
      <w:r w:rsidR="00A54E69">
        <w:rPr>
          <w:rFonts w:ascii="Arial" w:hAnsi="Arial" w:cs="Arial"/>
          <w:sz w:val="24"/>
          <w:szCs w:val="24"/>
        </w:rPr>
        <w:t>ow to warm up;</w:t>
      </w:r>
    </w:p>
    <w:p w14:paraId="3DBDC8C4" w14:textId="27593DDC" w:rsidR="0001216C" w:rsidRDefault="0001216C" w:rsidP="00430641">
      <w:pPr>
        <w:pStyle w:val="ListParagraph"/>
        <w:numPr>
          <w:ilvl w:val="2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</w:t>
      </w:r>
      <w:r w:rsidR="00A54E69">
        <w:rPr>
          <w:rFonts w:ascii="Arial" w:hAnsi="Arial" w:cs="Arial"/>
          <w:sz w:val="24"/>
          <w:szCs w:val="24"/>
        </w:rPr>
        <w:t xml:space="preserve">ind the </w:t>
      </w:r>
      <w:r>
        <w:rPr>
          <w:rFonts w:ascii="Arial" w:hAnsi="Arial" w:cs="Arial"/>
          <w:sz w:val="24"/>
          <w:szCs w:val="24"/>
        </w:rPr>
        <w:t>T</w:t>
      </w:r>
      <w:r w:rsidR="00A54E69">
        <w:rPr>
          <w:rFonts w:ascii="Arial" w:hAnsi="Arial" w:cs="Arial"/>
          <w:sz w:val="24"/>
          <w:szCs w:val="24"/>
        </w:rPr>
        <w:t xml:space="preserve">ime to </w:t>
      </w:r>
      <w:r>
        <w:rPr>
          <w:rFonts w:ascii="Arial" w:hAnsi="Arial" w:cs="Arial"/>
          <w:sz w:val="24"/>
          <w:szCs w:val="24"/>
        </w:rPr>
        <w:t>F</w:t>
      </w:r>
      <w:r w:rsidR="00A54E69">
        <w:rPr>
          <w:rFonts w:ascii="Arial" w:hAnsi="Arial" w:cs="Arial"/>
          <w:sz w:val="24"/>
          <w:szCs w:val="24"/>
        </w:rPr>
        <w:t xml:space="preserve">it in </w:t>
      </w:r>
      <w:r>
        <w:rPr>
          <w:rFonts w:ascii="Arial" w:hAnsi="Arial" w:cs="Arial"/>
          <w:sz w:val="24"/>
          <w:szCs w:val="24"/>
        </w:rPr>
        <w:t>F</w:t>
      </w:r>
      <w:r w:rsidR="00A54E69">
        <w:rPr>
          <w:rFonts w:ascii="Arial" w:hAnsi="Arial" w:cs="Arial"/>
          <w:sz w:val="24"/>
          <w:szCs w:val="24"/>
        </w:rPr>
        <w:t>itness</w:t>
      </w:r>
    </w:p>
    <w:p w14:paraId="4FAC6E6C" w14:textId="77FD9987" w:rsidR="0001216C" w:rsidRDefault="0001216C" w:rsidP="00430641">
      <w:pPr>
        <w:pStyle w:val="ListParagraph"/>
        <w:numPr>
          <w:ilvl w:val="2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</w:t>
      </w:r>
      <w:r w:rsidR="00C126A5">
        <w:rPr>
          <w:rFonts w:ascii="Arial" w:hAnsi="Arial" w:cs="Arial"/>
          <w:sz w:val="24"/>
          <w:szCs w:val="24"/>
        </w:rPr>
        <w:t xml:space="preserve">alk your </w:t>
      </w:r>
      <w:r>
        <w:rPr>
          <w:rFonts w:ascii="Arial" w:hAnsi="Arial" w:cs="Arial"/>
          <w:sz w:val="24"/>
          <w:szCs w:val="24"/>
        </w:rPr>
        <w:t>W</w:t>
      </w:r>
      <w:r w:rsidR="00C126A5">
        <w:rPr>
          <w:rFonts w:ascii="Arial" w:hAnsi="Arial" w:cs="Arial"/>
          <w:sz w:val="24"/>
          <w:szCs w:val="24"/>
        </w:rPr>
        <w:t xml:space="preserve">ay to </w:t>
      </w:r>
      <w:r>
        <w:rPr>
          <w:rFonts w:ascii="Arial" w:hAnsi="Arial" w:cs="Arial"/>
          <w:sz w:val="24"/>
          <w:szCs w:val="24"/>
        </w:rPr>
        <w:t>B</w:t>
      </w:r>
      <w:r w:rsidR="00C126A5">
        <w:rPr>
          <w:rFonts w:ascii="Arial" w:hAnsi="Arial" w:cs="Arial"/>
          <w:sz w:val="24"/>
          <w:szCs w:val="24"/>
        </w:rPr>
        <w:t xml:space="preserve">etter </w:t>
      </w:r>
      <w:r>
        <w:rPr>
          <w:rFonts w:ascii="Arial" w:hAnsi="Arial" w:cs="Arial"/>
          <w:sz w:val="24"/>
          <w:szCs w:val="24"/>
        </w:rPr>
        <w:t>H</w:t>
      </w:r>
      <w:r w:rsidR="00C126A5">
        <w:rPr>
          <w:rFonts w:ascii="Arial" w:hAnsi="Arial" w:cs="Arial"/>
          <w:sz w:val="24"/>
          <w:szCs w:val="24"/>
        </w:rPr>
        <w:t xml:space="preserve">ealth </w:t>
      </w:r>
      <w:r>
        <w:rPr>
          <w:rFonts w:ascii="Arial" w:hAnsi="Arial" w:cs="Arial"/>
          <w:sz w:val="24"/>
          <w:szCs w:val="24"/>
        </w:rPr>
        <w:t xml:space="preserve">- </w:t>
      </w:r>
      <w:r w:rsidR="00C126A5">
        <w:rPr>
          <w:rFonts w:ascii="Arial" w:hAnsi="Arial" w:cs="Arial"/>
          <w:sz w:val="24"/>
          <w:szCs w:val="24"/>
        </w:rPr>
        <w:t>10 weeks;</w:t>
      </w:r>
    </w:p>
    <w:p w14:paraId="10537DE6" w14:textId="419CB829" w:rsidR="0001216C" w:rsidRDefault="0001216C" w:rsidP="00430641">
      <w:pPr>
        <w:pStyle w:val="ListParagraph"/>
        <w:numPr>
          <w:ilvl w:val="2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</w:t>
      </w:r>
      <w:r w:rsidR="0085300A">
        <w:rPr>
          <w:rFonts w:ascii="Arial" w:hAnsi="Arial" w:cs="Arial"/>
          <w:sz w:val="24"/>
          <w:szCs w:val="24"/>
        </w:rPr>
        <w:t xml:space="preserve">un </w:t>
      </w:r>
      <w:r>
        <w:rPr>
          <w:rFonts w:ascii="Arial" w:hAnsi="Arial" w:cs="Arial"/>
          <w:sz w:val="24"/>
          <w:szCs w:val="24"/>
        </w:rPr>
        <w:t>F</w:t>
      </w:r>
      <w:r w:rsidR="0085300A">
        <w:rPr>
          <w:rFonts w:ascii="Arial" w:hAnsi="Arial" w:cs="Arial"/>
          <w:sz w:val="24"/>
          <w:szCs w:val="24"/>
        </w:rPr>
        <w:t xml:space="preserve">amily </w:t>
      </w:r>
      <w:r>
        <w:rPr>
          <w:rFonts w:ascii="Arial" w:hAnsi="Arial" w:cs="Arial"/>
          <w:sz w:val="24"/>
          <w:szCs w:val="24"/>
        </w:rPr>
        <w:t>F</w:t>
      </w:r>
      <w:r w:rsidR="0085300A">
        <w:rPr>
          <w:rFonts w:ascii="Arial" w:hAnsi="Arial" w:cs="Arial"/>
          <w:sz w:val="24"/>
          <w:szCs w:val="24"/>
        </w:rPr>
        <w:t xml:space="preserve">itness </w:t>
      </w:r>
      <w:r>
        <w:rPr>
          <w:rFonts w:ascii="Arial" w:hAnsi="Arial" w:cs="Arial"/>
          <w:sz w:val="24"/>
          <w:szCs w:val="24"/>
        </w:rPr>
        <w:t xml:space="preserve">- </w:t>
      </w:r>
      <w:r w:rsidR="0085300A">
        <w:rPr>
          <w:rFonts w:ascii="Arial" w:hAnsi="Arial" w:cs="Arial"/>
          <w:sz w:val="24"/>
          <w:szCs w:val="24"/>
        </w:rPr>
        <w:t>7 weeks;</w:t>
      </w:r>
    </w:p>
    <w:p w14:paraId="3FC21833" w14:textId="75CA7B02" w:rsidR="0001216C" w:rsidRDefault="0001216C" w:rsidP="00430641">
      <w:pPr>
        <w:pStyle w:val="ListParagraph"/>
        <w:numPr>
          <w:ilvl w:val="2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</w:t>
      </w:r>
      <w:r w:rsidR="00576F24"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>-</w:t>
      </w:r>
      <w:r w:rsidR="00E57796">
        <w:rPr>
          <w:rFonts w:ascii="Arial" w:hAnsi="Arial" w:cs="Arial"/>
          <w:sz w:val="24"/>
          <w:szCs w:val="24"/>
        </w:rPr>
        <w:t>s</w:t>
      </w:r>
      <w:r w:rsidR="00576F24">
        <w:rPr>
          <w:rFonts w:ascii="Arial" w:hAnsi="Arial" w:cs="Arial"/>
          <w:sz w:val="24"/>
          <w:szCs w:val="24"/>
        </w:rPr>
        <w:t>tress Monday</w:t>
      </w:r>
    </w:p>
    <w:p w14:paraId="65BF1DBD" w14:textId="77777777" w:rsidR="0001216C" w:rsidRDefault="0012665C" w:rsidP="00430641">
      <w:pPr>
        <w:pStyle w:val="ListParagraph"/>
        <w:numPr>
          <w:ilvl w:val="2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ealthy Holidays </w:t>
      </w:r>
      <w:r w:rsidR="00576F24">
        <w:rPr>
          <w:rFonts w:ascii="Arial" w:hAnsi="Arial" w:cs="Arial"/>
          <w:sz w:val="24"/>
          <w:szCs w:val="24"/>
        </w:rPr>
        <w:t>for Nov and Dec</w:t>
      </w:r>
    </w:p>
    <w:p w14:paraId="41ECE460" w14:textId="77777777" w:rsidR="0001216C" w:rsidRDefault="0001216C" w:rsidP="0001216C">
      <w:pPr>
        <w:pStyle w:val="ListParagraph"/>
        <w:ind w:left="1800" w:right="-576"/>
        <w:rPr>
          <w:rFonts w:ascii="Arial" w:hAnsi="Arial" w:cs="Arial"/>
          <w:sz w:val="24"/>
          <w:szCs w:val="24"/>
        </w:rPr>
      </w:pPr>
    </w:p>
    <w:p w14:paraId="50E6090F" w14:textId="77777777" w:rsidR="005A4675" w:rsidRDefault="005A4675" w:rsidP="0001216C">
      <w:pPr>
        <w:pStyle w:val="ListParagraph"/>
        <w:ind w:left="1800" w:right="-576"/>
        <w:rPr>
          <w:rFonts w:ascii="Arial" w:hAnsi="Arial" w:cs="Arial"/>
          <w:sz w:val="24"/>
          <w:szCs w:val="24"/>
        </w:rPr>
      </w:pPr>
    </w:p>
    <w:p w14:paraId="09624F81" w14:textId="77777777" w:rsidR="0001216C" w:rsidRDefault="00BD69BA" w:rsidP="0001216C">
      <w:pPr>
        <w:pStyle w:val="ListParagraph"/>
        <w:numPr>
          <w:ilvl w:val="0"/>
          <w:numId w:val="31"/>
        </w:numPr>
        <w:ind w:right="-576"/>
        <w:rPr>
          <w:rFonts w:ascii="Arial" w:hAnsi="Arial" w:cs="Arial"/>
        </w:rPr>
      </w:pPr>
      <w:r w:rsidRPr="0001216C">
        <w:rPr>
          <w:rFonts w:ascii="Arial" w:hAnsi="Arial" w:cs="Arial"/>
        </w:rPr>
        <w:lastRenderedPageBreak/>
        <w:t>Kim will report on Partnership social media</w:t>
      </w:r>
      <w:r w:rsidR="0001216C">
        <w:rPr>
          <w:rFonts w:ascii="Arial" w:hAnsi="Arial" w:cs="Arial"/>
        </w:rPr>
        <w:t xml:space="preserve"> number next meeting</w:t>
      </w:r>
    </w:p>
    <w:p w14:paraId="5A4A98EC" w14:textId="77777777" w:rsidR="0001216C" w:rsidRDefault="0001216C" w:rsidP="00B51E34">
      <w:pPr>
        <w:pStyle w:val="ListParagraph"/>
        <w:numPr>
          <w:ilvl w:val="0"/>
          <w:numId w:val="31"/>
        </w:numPr>
        <w:ind w:right="-576"/>
        <w:rPr>
          <w:rFonts w:ascii="Arial" w:hAnsi="Arial" w:cs="Arial"/>
        </w:rPr>
      </w:pPr>
      <w:r w:rsidRPr="0001216C">
        <w:rPr>
          <w:rFonts w:ascii="Arial" w:hAnsi="Arial" w:cs="Arial"/>
        </w:rPr>
        <w:t xml:space="preserve">Shanita added </w:t>
      </w:r>
      <w:r w:rsidR="006E079A" w:rsidRPr="0001216C">
        <w:rPr>
          <w:rFonts w:ascii="Arial" w:hAnsi="Arial" w:cs="Arial"/>
        </w:rPr>
        <w:t xml:space="preserve">3 new people but no new organizations added to Team – any </w:t>
      </w:r>
      <w:r w:rsidRPr="0001216C">
        <w:rPr>
          <w:rFonts w:ascii="Arial" w:hAnsi="Arial" w:cs="Arial"/>
        </w:rPr>
        <w:t xml:space="preserve">organization </w:t>
      </w:r>
      <w:r w:rsidR="006E079A" w:rsidRPr="0001216C">
        <w:rPr>
          <w:rFonts w:ascii="Arial" w:hAnsi="Arial" w:cs="Arial"/>
        </w:rPr>
        <w:t>who has completed orientation video</w:t>
      </w:r>
      <w:r w:rsidR="009B52B2" w:rsidRPr="0001216C">
        <w:rPr>
          <w:rFonts w:ascii="Arial" w:hAnsi="Arial" w:cs="Arial"/>
        </w:rPr>
        <w:t xml:space="preserve"> </w:t>
      </w:r>
      <w:r w:rsidRPr="0001216C">
        <w:rPr>
          <w:rFonts w:ascii="Arial" w:hAnsi="Arial" w:cs="Arial"/>
        </w:rPr>
        <w:t xml:space="preserve">would be considered new partner; </w:t>
      </w:r>
      <w:r w:rsidR="009B52B2" w:rsidRPr="0001216C">
        <w:rPr>
          <w:rFonts w:ascii="Arial" w:hAnsi="Arial" w:cs="Arial"/>
        </w:rPr>
        <w:t xml:space="preserve">Shanita sent 3 power points to 3 new people </w:t>
      </w:r>
      <w:r w:rsidRPr="0001216C">
        <w:rPr>
          <w:rFonts w:ascii="Arial" w:hAnsi="Arial" w:cs="Arial"/>
        </w:rPr>
        <w:t xml:space="preserve">but </w:t>
      </w:r>
      <w:r w:rsidR="009B52B2" w:rsidRPr="0001216C">
        <w:rPr>
          <w:rFonts w:ascii="Arial" w:hAnsi="Arial" w:cs="Arial"/>
        </w:rPr>
        <w:t>no new organizations</w:t>
      </w:r>
      <w:r w:rsidR="002B307F" w:rsidRPr="0001216C">
        <w:rPr>
          <w:rFonts w:ascii="Arial" w:hAnsi="Arial" w:cs="Arial"/>
        </w:rPr>
        <w:t>;</w:t>
      </w:r>
      <w:r w:rsidR="00321CB8" w:rsidRPr="0001216C">
        <w:rPr>
          <w:rFonts w:ascii="Arial" w:hAnsi="Arial" w:cs="Arial"/>
        </w:rPr>
        <w:t xml:space="preserve"> need 6 new organizations; </w:t>
      </w:r>
      <w:r w:rsidR="0015558A" w:rsidRPr="0001216C">
        <w:rPr>
          <w:rFonts w:ascii="Arial" w:hAnsi="Arial" w:cs="Arial"/>
        </w:rPr>
        <w:t>Shanita will bring the list of organizations to next meeting</w:t>
      </w:r>
      <w:r w:rsidR="006F69C6" w:rsidRPr="0001216C">
        <w:rPr>
          <w:rFonts w:ascii="Arial" w:hAnsi="Arial" w:cs="Arial"/>
        </w:rPr>
        <w:t>;</w:t>
      </w:r>
    </w:p>
    <w:p w14:paraId="74A016AC" w14:textId="4C36F1CC" w:rsidR="00C6621A" w:rsidRPr="0001216C" w:rsidRDefault="006F69C6" w:rsidP="00B51E34">
      <w:pPr>
        <w:pStyle w:val="ListParagraph"/>
        <w:numPr>
          <w:ilvl w:val="0"/>
          <w:numId w:val="31"/>
        </w:numPr>
        <w:ind w:right="-576"/>
        <w:rPr>
          <w:rFonts w:ascii="Arial" w:hAnsi="Arial" w:cs="Arial"/>
        </w:rPr>
      </w:pPr>
      <w:r w:rsidRPr="0001216C">
        <w:rPr>
          <w:rFonts w:ascii="Arial" w:hAnsi="Arial" w:cs="Arial"/>
        </w:rPr>
        <w:t xml:space="preserve">Amanda started </w:t>
      </w:r>
      <w:r w:rsidR="0001216C">
        <w:rPr>
          <w:rFonts w:ascii="Arial" w:hAnsi="Arial" w:cs="Arial"/>
        </w:rPr>
        <w:t>F</w:t>
      </w:r>
      <w:r w:rsidRPr="0001216C">
        <w:rPr>
          <w:rFonts w:ascii="Arial" w:hAnsi="Arial" w:cs="Arial"/>
        </w:rPr>
        <w:t xml:space="preserve">it and </w:t>
      </w:r>
      <w:r w:rsidR="0001216C">
        <w:rPr>
          <w:rFonts w:ascii="Arial" w:hAnsi="Arial" w:cs="Arial"/>
        </w:rPr>
        <w:t>S</w:t>
      </w:r>
      <w:r w:rsidRPr="0001216C">
        <w:rPr>
          <w:rFonts w:ascii="Arial" w:hAnsi="Arial" w:cs="Arial"/>
        </w:rPr>
        <w:t>trong program – started week 2 – limit on class</w:t>
      </w:r>
      <w:r w:rsidR="0001216C">
        <w:rPr>
          <w:rFonts w:ascii="Arial" w:hAnsi="Arial" w:cs="Arial"/>
        </w:rPr>
        <w:t>,</w:t>
      </w:r>
      <w:r w:rsidR="00C13526" w:rsidRPr="0001216C">
        <w:rPr>
          <w:rFonts w:ascii="Arial" w:hAnsi="Arial" w:cs="Arial"/>
        </w:rPr>
        <w:t xml:space="preserve"> have 23 people; </w:t>
      </w:r>
      <w:r w:rsidR="0001216C">
        <w:rPr>
          <w:rFonts w:ascii="Arial" w:hAnsi="Arial" w:cs="Arial"/>
        </w:rPr>
        <w:t xml:space="preserve">use </w:t>
      </w:r>
      <w:r w:rsidR="00C13526" w:rsidRPr="0001216C">
        <w:rPr>
          <w:rFonts w:ascii="Arial" w:hAnsi="Arial" w:cs="Arial"/>
        </w:rPr>
        <w:t xml:space="preserve">small ankle weights; build up weight, build cardio, dancing – 24 weeks twice per week; </w:t>
      </w:r>
      <w:r w:rsidR="000212B3" w:rsidRPr="0001216C">
        <w:rPr>
          <w:rFonts w:ascii="Arial" w:hAnsi="Arial" w:cs="Arial"/>
        </w:rPr>
        <w:t xml:space="preserve">have wait list for next class; </w:t>
      </w:r>
      <w:r w:rsidR="007133F0" w:rsidRPr="0001216C">
        <w:rPr>
          <w:rFonts w:ascii="Arial" w:hAnsi="Arial" w:cs="Arial"/>
        </w:rPr>
        <w:t xml:space="preserve">may be able to share demographics; most people </w:t>
      </w:r>
      <w:r w:rsidR="0001216C">
        <w:rPr>
          <w:rFonts w:ascii="Arial" w:hAnsi="Arial" w:cs="Arial"/>
        </w:rPr>
        <w:t xml:space="preserve">are </w:t>
      </w:r>
      <w:r w:rsidR="007133F0" w:rsidRPr="0001216C">
        <w:rPr>
          <w:rFonts w:ascii="Arial" w:hAnsi="Arial" w:cs="Arial"/>
        </w:rPr>
        <w:t>from Pekin</w:t>
      </w:r>
      <w:r w:rsidR="000B1D67" w:rsidRPr="0001216C">
        <w:rPr>
          <w:rFonts w:ascii="Arial" w:hAnsi="Arial" w:cs="Arial"/>
        </w:rPr>
        <w:t xml:space="preserve"> hosted at Miller Center</w:t>
      </w:r>
      <w:r w:rsidR="00C250C5" w:rsidRPr="0001216C">
        <w:rPr>
          <w:rFonts w:ascii="Arial" w:hAnsi="Arial" w:cs="Arial"/>
        </w:rPr>
        <w:t>;</w:t>
      </w:r>
      <w:r w:rsidR="0012665C" w:rsidRPr="0001216C">
        <w:rPr>
          <w:rFonts w:ascii="Arial" w:hAnsi="Arial" w:cs="Arial"/>
        </w:rPr>
        <w:t xml:space="preserve"> </w:t>
      </w:r>
    </w:p>
    <w:p w14:paraId="38B0CFC6" w14:textId="77777777" w:rsidR="00900512" w:rsidRDefault="00900512" w:rsidP="00900512">
      <w:pPr>
        <w:pStyle w:val="ListParagraph"/>
        <w:ind w:left="360" w:right="-576"/>
        <w:jc w:val="both"/>
        <w:rPr>
          <w:rFonts w:ascii="Arial" w:hAnsi="Arial" w:cs="Arial"/>
          <w:sz w:val="24"/>
          <w:szCs w:val="24"/>
        </w:rPr>
      </w:pPr>
    </w:p>
    <w:p w14:paraId="30A73637" w14:textId="5C04A167" w:rsidR="00C07659" w:rsidRPr="00900512" w:rsidRDefault="00C07659" w:rsidP="009F4651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r w:rsidRPr="00900512">
        <w:rPr>
          <w:rFonts w:ascii="Arial" w:hAnsi="Arial" w:cs="Arial"/>
          <w:b/>
          <w:bCs/>
          <w:sz w:val="24"/>
          <w:szCs w:val="24"/>
          <w:u w:val="single"/>
        </w:rPr>
        <w:t>Workgroup Report</w:t>
      </w:r>
    </w:p>
    <w:p w14:paraId="58BF08B1" w14:textId="77777777" w:rsidR="0001216C" w:rsidRPr="00AC2860" w:rsidRDefault="00A8627B" w:rsidP="0001216C">
      <w:pPr>
        <w:ind w:right="-576"/>
        <w:jc w:val="both"/>
        <w:rPr>
          <w:rFonts w:ascii="Arial" w:hAnsi="Arial" w:cs="Arial"/>
          <w:b/>
          <w:bCs/>
        </w:rPr>
      </w:pPr>
      <w:r w:rsidRPr="00AC2860">
        <w:rPr>
          <w:rFonts w:ascii="Arial" w:hAnsi="Arial" w:cs="Arial"/>
          <w:b/>
          <w:bCs/>
        </w:rPr>
        <w:t xml:space="preserve">Healthy Eating </w:t>
      </w:r>
      <w:r w:rsidR="0001216C" w:rsidRPr="00AC2860">
        <w:rPr>
          <w:rFonts w:ascii="Arial" w:hAnsi="Arial" w:cs="Arial"/>
          <w:b/>
          <w:bCs/>
        </w:rPr>
        <w:t>Group:</w:t>
      </w:r>
    </w:p>
    <w:p w14:paraId="0EC57CF5" w14:textId="77777777" w:rsidR="00AC2860" w:rsidRDefault="00373430" w:rsidP="0001216C">
      <w:pPr>
        <w:pStyle w:val="ListParagraph"/>
        <w:numPr>
          <w:ilvl w:val="0"/>
          <w:numId w:val="32"/>
        </w:numPr>
        <w:ind w:right="-576"/>
        <w:rPr>
          <w:rFonts w:ascii="Arial" w:hAnsi="Arial" w:cs="Arial"/>
        </w:rPr>
      </w:pPr>
      <w:r w:rsidRPr="0001216C">
        <w:rPr>
          <w:rFonts w:ascii="Arial" w:hAnsi="Arial" w:cs="Arial"/>
        </w:rPr>
        <w:t>Rebecca</w:t>
      </w:r>
      <w:r w:rsidR="0001216C">
        <w:rPr>
          <w:rFonts w:ascii="Arial" w:hAnsi="Arial" w:cs="Arial"/>
        </w:rPr>
        <w:t>:</w:t>
      </w:r>
      <w:r w:rsidRPr="0001216C">
        <w:rPr>
          <w:rFonts w:ascii="Arial" w:hAnsi="Arial" w:cs="Arial"/>
        </w:rPr>
        <w:t xml:space="preserve"> 3 tactics – met with Dr Kelly update on HE2 </w:t>
      </w:r>
    </w:p>
    <w:p w14:paraId="3F35E358" w14:textId="77777777" w:rsidR="00AC2860" w:rsidRDefault="00946099" w:rsidP="0001216C">
      <w:pPr>
        <w:pStyle w:val="ListParagraph"/>
        <w:numPr>
          <w:ilvl w:val="0"/>
          <w:numId w:val="32"/>
        </w:numPr>
        <w:ind w:right="-576"/>
        <w:rPr>
          <w:rFonts w:ascii="Arial" w:hAnsi="Arial" w:cs="Arial"/>
        </w:rPr>
      </w:pPr>
      <w:r w:rsidRPr="0001216C">
        <w:rPr>
          <w:rFonts w:ascii="Arial" w:hAnsi="Arial" w:cs="Arial"/>
        </w:rPr>
        <w:t>will create standard evaluation across all gardens; anyone who is doing education will use this for final report</w:t>
      </w:r>
    </w:p>
    <w:p w14:paraId="1054DA36" w14:textId="77777777" w:rsidR="00AC2860" w:rsidRDefault="00FE1AC4" w:rsidP="0001216C">
      <w:pPr>
        <w:pStyle w:val="ListParagraph"/>
        <w:numPr>
          <w:ilvl w:val="0"/>
          <w:numId w:val="32"/>
        </w:numPr>
        <w:ind w:right="-576"/>
        <w:rPr>
          <w:rFonts w:ascii="Arial" w:hAnsi="Arial" w:cs="Arial"/>
        </w:rPr>
      </w:pPr>
      <w:r w:rsidRPr="0001216C">
        <w:rPr>
          <w:rFonts w:ascii="Arial" w:hAnsi="Arial" w:cs="Arial"/>
        </w:rPr>
        <w:t>looked at survey results f</w:t>
      </w:r>
      <w:r w:rsidR="00AC2860">
        <w:rPr>
          <w:rFonts w:ascii="Arial" w:hAnsi="Arial" w:cs="Arial"/>
        </w:rPr>
        <w:t>or</w:t>
      </w:r>
      <w:r w:rsidRPr="0001216C">
        <w:rPr>
          <w:rFonts w:ascii="Arial" w:hAnsi="Arial" w:cs="Arial"/>
        </w:rPr>
        <w:t xml:space="preserve"> barriers to coming to education sessions;</w:t>
      </w:r>
    </w:p>
    <w:p w14:paraId="5EEFB482" w14:textId="77777777" w:rsidR="00AC2860" w:rsidRDefault="00B04957" w:rsidP="0001216C">
      <w:pPr>
        <w:pStyle w:val="ListParagraph"/>
        <w:numPr>
          <w:ilvl w:val="0"/>
          <w:numId w:val="32"/>
        </w:numPr>
        <w:ind w:right="-576"/>
        <w:rPr>
          <w:rFonts w:ascii="Arial" w:hAnsi="Arial" w:cs="Arial"/>
        </w:rPr>
      </w:pPr>
      <w:r w:rsidRPr="0001216C">
        <w:rPr>
          <w:rFonts w:ascii="Arial" w:hAnsi="Arial" w:cs="Arial"/>
        </w:rPr>
        <w:t>OSF cancer center will have a cooking session may host some classes;</w:t>
      </w:r>
    </w:p>
    <w:p w14:paraId="346749CE" w14:textId="77777777" w:rsidR="00AC2860" w:rsidRDefault="00B04957" w:rsidP="0001216C">
      <w:pPr>
        <w:pStyle w:val="ListParagraph"/>
        <w:numPr>
          <w:ilvl w:val="0"/>
          <w:numId w:val="32"/>
        </w:numPr>
        <w:ind w:right="-576"/>
        <w:rPr>
          <w:rFonts w:ascii="Arial" w:hAnsi="Arial" w:cs="Arial"/>
        </w:rPr>
      </w:pPr>
      <w:r w:rsidRPr="0001216C">
        <w:rPr>
          <w:rFonts w:ascii="Arial" w:hAnsi="Arial" w:cs="Arial"/>
        </w:rPr>
        <w:t xml:space="preserve">what motivates </w:t>
      </w:r>
      <w:r w:rsidR="00AC2860">
        <w:rPr>
          <w:rFonts w:ascii="Arial" w:hAnsi="Arial" w:cs="Arial"/>
        </w:rPr>
        <w:t xml:space="preserve">people to </w:t>
      </w:r>
      <w:r w:rsidRPr="0001216C">
        <w:rPr>
          <w:rFonts w:ascii="Arial" w:hAnsi="Arial" w:cs="Arial"/>
        </w:rPr>
        <w:t xml:space="preserve">come to classes </w:t>
      </w:r>
      <w:r w:rsidR="003622DF" w:rsidRPr="0001216C">
        <w:rPr>
          <w:rFonts w:ascii="Arial" w:hAnsi="Arial" w:cs="Arial"/>
        </w:rPr>
        <w:t>–</w:t>
      </w:r>
      <w:r w:rsidRPr="0001216C">
        <w:rPr>
          <w:rFonts w:ascii="Arial" w:hAnsi="Arial" w:cs="Arial"/>
        </w:rPr>
        <w:t xml:space="preserve"> free</w:t>
      </w:r>
      <w:r w:rsidR="003622DF" w:rsidRPr="0001216C">
        <w:rPr>
          <w:rFonts w:ascii="Arial" w:hAnsi="Arial" w:cs="Arial"/>
        </w:rPr>
        <w:t>, receive info via social media;</w:t>
      </w:r>
    </w:p>
    <w:p w14:paraId="3835CED9" w14:textId="77777777" w:rsidR="00AC2860" w:rsidRDefault="006B28BC" w:rsidP="0001216C">
      <w:pPr>
        <w:pStyle w:val="ListParagraph"/>
        <w:numPr>
          <w:ilvl w:val="0"/>
          <w:numId w:val="32"/>
        </w:numPr>
        <w:ind w:right="-576"/>
        <w:rPr>
          <w:rFonts w:ascii="Arial" w:hAnsi="Arial" w:cs="Arial"/>
        </w:rPr>
      </w:pPr>
      <w:r w:rsidRPr="0001216C">
        <w:rPr>
          <w:rFonts w:ascii="Arial" w:hAnsi="Arial" w:cs="Arial"/>
        </w:rPr>
        <w:t>kids cook Mondays;</w:t>
      </w:r>
    </w:p>
    <w:p w14:paraId="29C6D287" w14:textId="77777777" w:rsidR="00AC2860" w:rsidRDefault="009C1A98" w:rsidP="0001216C">
      <w:pPr>
        <w:pStyle w:val="ListParagraph"/>
        <w:numPr>
          <w:ilvl w:val="0"/>
          <w:numId w:val="32"/>
        </w:numPr>
        <w:ind w:right="-576"/>
        <w:rPr>
          <w:rFonts w:ascii="Arial" w:hAnsi="Arial" w:cs="Arial"/>
        </w:rPr>
      </w:pPr>
      <w:r w:rsidRPr="0001216C">
        <w:rPr>
          <w:rFonts w:ascii="Arial" w:hAnsi="Arial" w:cs="Arial"/>
        </w:rPr>
        <w:t>Amy asking if anyone has a good teaching kitchen;</w:t>
      </w:r>
    </w:p>
    <w:p w14:paraId="4EA1DE19" w14:textId="701B79AA" w:rsidR="00AC2860" w:rsidRDefault="00AC2860" w:rsidP="0001216C">
      <w:pPr>
        <w:pStyle w:val="ListParagraph"/>
        <w:numPr>
          <w:ilvl w:val="0"/>
          <w:numId w:val="32"/>
        </w:numPr>
        <w:ind w:right="-576"/>
        <w:rPr>
          <w:rFonts w:ascii="Arial" w:hAnsi="Arial" w:cs="Arial"/>
        </w:rPr>
      </w:pPr>
      <w:r>
        <w:rPr>
          <w:rFonts w:ascii="Arial" w:hAnsi="Arial" w:cs="Arial"/>
        </w:rPr>
        <w:t>New PCCHD office will have a teaching kitchen</w:t>
      </w:r>
    </w:p>
    <w:p w14:paraId="33FC36B9" w14:textId="6DCC3889" w:rsidR="00AC2860" w:rsidRDefault="000C5CD1" w:rsidP="0001216C">
      <w:pPr>
        <w:pStyle w:val="ListParagraph"/>
        <w:numPr>
          <w:ilvl w:val="0"/>
          <w:numId w:val="32"/>
        </w:numPr>
        <w:ind w:right="-576"/>
        <w:rPr>
          <w:rFonts w:ascii="Arial" w:hAnsi="Arial" w:cs="Arial"/>
        </w:rPr>
      </w:pPr>
      <w:r w:rsidRPr="0001216C">
        <w:rPr>
          <w:rFonts w:ascii="Arial" w:hAnsi="Arial" w:cs="Arial"/>
        </w:rPr>
        <w:t>Rebecca knows someone who has a mobile teaching kitchen;</w:t>
      </w:r>
    </w:p>
    <w:p w14:paraId="2FC91B81" w14:textId="1E22B165" w:rsidR="00EA00AB" w:rsidRPr="0001216C" w:rsidRDefault="001A4BD8" w:rsidP="0001216C">
      <w:pPr>
        <w:pStyle w:val="ListParagraph"/>
        <w:numPr>
          <w:ilvl w:val="0"/>
          <w:numId w:val="32"/>
        </w:numPr>
        <w:ind w:right="-576"/>
        <w:rPr>
          <w:rFonts w:ascii="Arial" w:hAnsi="Arial" w:cs="Arial"/>
        </w:rPr>
      </w:pPr>
      <w:r w:rsidRPr="0001216C">
        <w:rPr>
          <w:rFonts w:ascii="Arial" w:hAnsi="Arial" w:cs="Arial"/>
        </w:rPr>
        <w:t xml:space="preserve">Dream Center </w:t>
      </w:r>
      <w:r w:rsidR="00F03D0A" w:rsidRPr="0001216C">
        <w:rPr>
          <w:rFonts w:ascii="Arial" w:hAnsi="Arial" w:cs="Arial"/>
        </w:rPr>
        <w:t>–</w:t>
      </w:r>
      <w:r w:rsidRPr="0001216C">
        <w:rPr>
          <w:rFonts w:ascii="Arial" w:hAnsi="Arial" w:cs="Arial"/>
        </w:rPr>
        <w:t xml:space="preserve"> </w:t>
      </w:r>
      <w:r w:rsidR="00F03D0A" w:rsidRPr="0001216C">
        <w:rPr>
          <w:rFonts w:ascii="Arial" w:hAnsi="Arial" w:cs="Arial"/>
        </w:rPr>
        <w:t xml:space="preserve">has a kitchen there; </w:t>
      </w:r>
    </w:p>
    <w:p w14:paraId="49CC2C0A" w14:textId="77777777" w:rsidR="001775E2" w:rsidRPr="003862FE" w:rsidRDefault="001775E2" w:rsidP="001775E2">
      <w:pPr>
        <w:ind w:right="-576"/>
        <w:jc w:val="both"/>
        <w:rPr>
          <w:rFonts w:ascii="Arial" w:hAnsi="Arial" w:cs="Arial"/>
        </w:rPr>
      </w:pPr>
    </w:p>
    <w:p w14:paraId="6B7DD0F0" w14:textId="54C5697E" w:rsidR="00532E83" w:rsidRDefault="0074250C" w:rsidP="00532E83">
      <w:pPr>
        <w:ind w:right="-576"/>
        <w:jc w:val="both"/>
        <w:rPr>
          <w:rFonts w:ascii="Arial" w:hAnsi="Arial" w:cs="Arial"/>
          <w:b/>
          <w:bCs/>
        </w:rPr>
      </w:pPr>
      <w:r w:rsidRPr="003862FE">
        <w:rPr>
          <w:rFonts w:ascii="Arial" w:hAnsi="Arial" w:cs="Arial"/>
          <w:b/>
          <w:bCs/>
        </w:rPr>
        <w:t xml:space="preserve">Visit </w:t>
      </w:r>
      <w:hyperlink r:id="rId13">
        <w:r w:rsidRPr="003862FE">
          <w:rPr>
            <w:rStyle w:val="Hyperlink"/>
            <w:rFonts w:ascii="Arial" w:hAnsi="Arial" w:cs="Arial"/>
            <w:b/>
            <w:bCs/>
          </w:rPr>
          <w:t>healthyhoi.org</w:t>
        </w:r>
      </w:hyperlink>
      <w:r w:rsidRPr="003862FE">
        <w:rPr>
          <w:rFonts w:ascii="Arial" w:hAnsi="Arial" w:cs="Arial"/>
          <w:b/>
          <w:bCs/>
        </w:rPr>
        <w:t xml:space="preserve"> for more information on the HEAL Priority Action Team!</w:t>
      </w:r>
      <w:r w:rsidR="00532E83" w:rsidRPr="00532E83">
        <w:t xml:space="preserve"> </w:t>
      </w:r>
      <w:r w:rsidR="00532E83" w:rsidRPr="00532E83">
        <w:rPr>
          <w:rFonts w:ascii="Arial" w:hAnsi="Arial" w:cs="Arial"/>
          <w:b/>
          <w:bCs/>
        </w:rPr>
        <w:tab/>
      </w:r>
    </w:p>
    <w:sectPr w:rsidR="00532E83" w:rsidSect="005D25A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71B0E8" w14:textId="77777777" w:rsidR="00E64F5F" w:rsidRDefault="00E64F5F">
      <w:r>
        <w:separator/>
      </w:r>
    </w:p>
  </w:endnote>
  <w:endnote w:type="continuationSeparator" w:id="0">
    <w:p w14:paraId="0AE28E7D" w14:textId="77777777" w:rsidR="00E64F5F" w:rsidRDefault="00E64F5F">
      <w:r>
        <w:continuationSeparator/>
      </w:r>
    </w:p>
  </w:endnote>
  <w:endnote w:type="continuationNotice" w:id="1">
    <w:p w14:paraId="623D77C5" w14:textId="77777777" w:rsidR="00E64F5F" w:rsidRDefault="00E64F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F358C" w14:textId="77777777" w:rsidR="001F750C" w:rsidRDefault="001F75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1F0A0" w14:textId="77777777" w:rsidR="00382A9F" w:rsidRDefault="00382A9F" w:rsidP="007B10B5">
    <w:pPr>
      <w:pStyle w:val="Footer"/>
      <w:jc w:val="center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B718A" w14:textId="77777777" w:rsidR="001F750C" w:rsidRDefault="001F75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E78538" w14:textId="77777777" w:rsidR="00E64F5F" w:rsidRDefault="00E64F5F">
      <w:r>
        <w:separator/>
      </w:r>
    </w:p>
  </w:footnote>
  <w:footnote w:type="continuationSeparator" w:id="0">
    <w:p w14:paraId="36293014" w14:textId="77777777" w:rsidR="00E64F5F" w:rsidRDefault="00E64F5F">
      <w:r>
        <w:continuationSeparator/>
      </w:r>
    </w:p>
  </w:footnote>
  <w:footnote w:type="continuationNotice" w:id="1">
    <w:p w14:paraId="07E96CD5" w14:textId="77777777" w:rsidR="00E64F5F" w:rsidRDefault="00E64F5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67777" w14:textId="23D0B8EF" w:rsidR="001F750C" w:rsidRDefault="001F75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AF735" w14:textId="19537926" w:rsidR="001F750C" w:rsidRDefault="001F75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27A95" w14:textId="5E31492A" w:rsidR="001F750C" w:rsidRDefault="001F75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70B21"/>
    <w:multiLevelType w:val="hybridMultilevel"/>
    <w:tmpl w:val="68306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D33DE"/>
    <w:multiLevelType w:val="hybridMultilevel"/>
    <w:tmpl w:val="26A87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9933FF"/>
    <w:multiLevelType w:val="hybridMultilevel"/>
    <w:tmpl w:val="3AD0C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3C76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0C9C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3A34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4A48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6CE1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A83A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E028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E68A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B618FC"/>
    <w:multiLevelType w:val="hybridMultilevel"/>
    <w:tmpl w:val="E5322F22"/>
    <w:lvl w:ilvl="0" w:tplc="04090013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5945574"/>
    <w:multiLevelType w:val="hybridMultilevel"/>
    <w:tmpl w:val="2766F910"/>
    <w:lvl w:ilvl="0" w:tplc="FFFFFFFF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6873331"/>
    <w:multiLevelType w:val="hybridMultilevel"/>
    <w:tmpl w:val="81C28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433EFF"/>
    <w:multiLevelType w:val="hybridMultilevel"/>
    <w:tmpl w:val="EBBAD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90ECB"/>
    <w:multiLevelType w:val="hybridMultilevel"/>
    <w:tmpl w:val="5F1A002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0C1965"/>
    <w:multiLevelType w:val="hybridMultilevel"/>
    <w:tmpl w:val="772C69D4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192763F"/>
    <w:multiLevelType w:val="hybridMultilevel"/>
    <w:tmpl w:val="2ED62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7B3C2F"/>
    <w:multiLevelType w:val="hybridMultilevel"/>
    <w:tmpl w:val="EB6C21E8"/>
    <w:lvl w:ilvl="0" w:tplc="FDFA047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357B01"/>
    <w:multiLevelType w:val="hybridMultilevel"/>
    <w:tmpl w:val="95543AB6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43901EC"/>
    <w:multiLevelType w:val="hybridMultilevel"/>
    <w:tmpl w:val="7E363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230AB7"/>
    <w:multiLevelType w:val="hybridMultilevel"/>
    <w:tmpl w:val="EDAECA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FD54D4"/>
    <w:multiLevelType w:val="hybridMultilevel"/>
    <w:tmpl w:val="B50C44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3E5EEF"/>
    <w:multiLevelType w:val="hybridMultilevel"/>
    <w:tmpl w:val="7F7E8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736AEF"/>
    <w:multiLevelType w:val="hybridMultilevel"/>
    <w:tmpl w:val="B62678CE"/>
    <w:lvl w:ilvl="0" w:tplc="72D2417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6A3E20"/>
    <w:multiLevelType w:val="hybridMultilevel"/>
    <w:tmpl w:val="462438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097751C"/>
    <w:multiLevelType w:val="hybridMultilevel"/>
    <w:tmpl w:val="0A76B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276E2F"/>
    <w:multiLevelType w:val="hybridMultilevel"/>
    <w:tmpl w:val="97482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5674C0"/>
    <w:multiLevelType w:val="hybridMultilevel"/>
    <w:tmpl w:val="96D60B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EEC41B2"/>
    <w:multiLevelType w:val="hybridMultilevel"/>
    <w:tmpl w:val="0116E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EE1D8E"/>
    <w:multiLevelType w:val="hybridMultilevel"/>
    <w:tmpl w:val="31DAD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F71CB9"/>
    <w:multiLevelType w:val="hybridMultilevel"/>
    <w:tmpl w:val="E696B0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2E40388"/>
    <w:multiLevelType w:val="hybridMultilevel"/>
    <w:tmpl w:val="39665D68"/>
    <w:lvl w:ilvl="0" w:tplc="E9A4F1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F43B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AEE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4AB1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6C86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6CC5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90F9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A8B4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BE23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862798"/>
    <w:multiLevelType w:val="hybridMultilevel"/>
    <w:tmpl w:val="33E2E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EF7A2A"/>
    <w:multiLevelType w:val="hybridMultilevel"/>
    <w:tmpl w:val="DB8C0BBC"/>
    <w:lvl w:ilvl="0" w:tplc="FFFFFFFF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5ED1176"/>
    <w:multiLevelType w:val="hybridMultilevel"/>
    <w:tmpl w:val="1CA0A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F310C9"/>
    <w:multiLevelType w:val="hybridMultilevel"/>
    <w:tmpl w:val="569E426A"/>
    <w:lvl w:ilvl="0" w:tplc="FFFFFFFF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4AE7C96"/>
    <w:multiLevelType w:val="hybridMultilevel"/>
    <w:tmpl w:val="9CB8DA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B959E3"/>
    <w:multiLevelType w:val="hybridMultilevel"/>
    <w:tmpl w:val="EAC64934"/>
    <w:lvl w:ilvl="0" w:tplc="FFFFFFFF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87A377A"/>
    <w:multiLevelType w:val="hybridMultilevel"/>
    <w:tmpl w:val="3F7E564E"/>
    <w:lvl w:ilvl="0" w:tplc="FFFFFFFF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8882181">
    <w:abstractNumId w:val="24"/>
  </w:num>
  <w:num w:numId="2" w16cid:durableId="1238202689">
    <w:abstractNumId w:val="2"/>
  </w:num>
  <w:num w:numId="3" w16cid:durableId="1431972667">
    <w:abstractNumId w:val="8"/>
  </w:num>
  <w:num w:numId="4" w16cid:durableId="1680736945">
    <w:abstractNumId w:val="11"/>
  </w:num>
  <w:num w:numId="5" w16cid:durableId="1625843680">
    <w:abstractNumId w:val="7"/>
  </w:num>
  <w:num w:numId="6" w16cid:durableId="2122142553">
    <w:abstractNumId w:val="13"/>
  </w:num>
  <w:num w:numId="7" w16cid:durableId="1789198610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82122340">
    <w:abstractNumId w:val="1"/>
  </w:num>
  <w:num w:numId="9" w16cid:durableId="812671727">
    <w:abstractNumId w:val="17"/>
  </w:num>
  <w:num w:numId="10" w16cid:durableId="904485683">
    <w:abstractNumId w:val="12"/>
  </w:num>
  <w:num w:numId="11" w16cid:durableId="1983079121">
    <w:abstractNumId w:val="5"/>
  </w:num>
  <w:num w:numId="12" w16cid:durableId="1255550934">
    <w:abstractNumId w:val="9"/>
  </w:num>
  <w:num w:numId="13" w16cid:durableId="1276526321">
    <w:abstractNumId w:val="25"/>
  </w:num>
  <w:num w:numId="14" w16cid:durableId="1330140046">
    <w:abstractNumId w:val="22"/>
  </w:num>
  <w:num w:numId="15" w16cid:durableId="974527786">
    <w:abstractNumId w:val="27"/>
  </w:num>
  <w:num w:numId="16" w16cid:durableId="626205495">
    <w:abstractNumId w:val="18"/>
  </w:num>
  <w:num w:numId="17" w16cid:durableId="949242096">
    <w:abstractNumId w:val="6"/>
  </w:num>
  <w:num w:numId="18" w16cid:durableId="2050641702">
    <w:abstractNumId w:val="19"/>
  </w:num>
  <w:num w:numId="19" w16cid:durableId="10837529">
    <w:abstractNumId w:val="16"/>
  </w:num>
  <w:num w:numId="20" w16cid:durableId="1990792542">
    <w:abstractNumId w:val="21"/>
  </w:num>
  <w:num w:numId="21" w16cid:durableId="938827838">
    <w:abstractNumId w:val="10"/>
  </w:num>
  <w:num w:numId="22" w16cid:durableId="1948461470">
    <w:abstractNumId w:val="20"/>
  </w:num>
  <w:num w:numId="23" w16cid:durableId="628560334">
    <w:abstractNumId w:val="3"/>
  </w:num>
  <w:num w:numId="24" w16cid:durableId="628974217">
    <w:abstractNumId w:val="23"/>
  </w:num>
  <w:num w:numId="25" w16cid:durableId="341126542">
    <w:abstractNumId w:val="29"/>
  </w:num>
  <w:num w:numId="26" w16cid:durableId="468325560">
    <w:abstractNumId w:val="4"/>
  </w:num>
  <w:num w:numId="27" w16cid:durableId="2055544022">
    <w:abstractNumId w:val="26"/>
  </w:num>
  <w:num w:numId="28" w16cid:durableId="1920600458">
    <w:abstractNumId w:val="31"/>
  </w:num>
  <w:num w:numId="29" w16cid:durableId="597952499">
    <w:abstractNumId w:val="28"/>
  </w:num>
  <w:num w:numId="30" w16cid:durableId="557666185">
    <w:abstractNumId w:val="30"/>
  </w:num>
  <w:num w:numId="31" w16cid:durableId="221916631">
    <w:abstractNumId w:val="15"/>
  </w:num>
  <w:num w:numId="32" w16cid:durableId="1048795208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NotTrackMoves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jQyNjcxNDAxszRW0lEKTi0uzszPAykwqwUADtuHHiwAAAA="/>
  </w:docVars>
  <w:rsids>
    <w:rsidRoot w:val="00A839FB"/>
    <w:rsid w:val="000118B5"/>
    <w:rsid w:val="0001216C"/>
    <w:rsid w:val="000136EC"/>
    <w:rsid w:val="000140CE"/>
    <w:rsid w:val="00015419"/>
    <w:rsid w:val="00015B49"/>
    <w:rsid w:val="000164A0"/>
    <w:rsid w:val="00016B52"/>
    <w:rsid w:val="000212B3"/>
    <w:rsid w:val="0002200A"/>
    <w:rsid w:val="00023510"/>
    <w:rsid w:val="000264EF"/>
    <w:rsid w:val="00026DE4"/>
    <w:rsid w:val="0003605B"/>
    <w:rsid w:val="00037560"/>
    <w:rsid w:val="0004095D"/>
    <w:rsid w:val="00040A44"/>
    <w:rsid w:val="0004165F"/>
    <w:rsid w:val="00042E14"/>
    <w:rsid w:val="00044AC6"/>
    <w:rsid w:val="000466B3"/>
    <w:rsid w:val="00050DDA"/>
    <w:rsid w:val="000553B6"/>
    <w:rsid w:val="000652FF"/>
    <w:rsid w:val="00065C0E"/>
    <w:rsid w:val="00066E33"/>
    <w:rsid w:val="00066EA4"/>
    <w:rsid w:val="00070C9B"/>
    <w:rsid w:val="00070DEB"/>
    <w:rsid w:val="000728E1"/>
    <w:rsid w:val="00073796"/>
    <w:rsid w:val="00080AB0"/>
    <w:rsid w:val="00084C61"/>
    <w:rsid w:val="00085ABB"/>
    <w:rsid w:val="00087BC4"/>
    <w:rsid w:val="00090CBE"/>
    <w:rsid w:val="00091D75"/>
    <w:rsid w:val="00094223"/>
    <w:rsid w:val="0009487E"/>
    <w:rsid w:val="00096BC6"/>
    <w:rsid w:val="00097CB8"/>
    <w:rsid w:val="000A1465"/>
    <w:rsid w:val="000A55DE"/>
    <w:rsid w:val="000A5750"/>
    <w:rsid w:val="000A77A8"/>
    <w:rsid w:val="000A798E"/>
    <w:rsid w:val="000B0532"/>
    <w:rsid w:val="000B1D67"/>
    <w:rsid w:val="000B2704"/>
    <w:rsid w:val="000B3EA2"/>
    <w:rsid w:val="000B65B8"/>
    <w:rsid w:val="000B6783"/>
    <w:rsid w:val="000B6F8F"/>
    <w:rsid w:val="000C4F7F"/>
    <w:rsid w:val="000C575E"/>
    <w:rsid w:val="000C5CD1"/>
    <w:rsid w:val="000E0A1B"/>
    <w:rsid w:val="000E2801"/>
    <w:rsid w:val="000E39CC"/>
    <w:rsid w:val="000E59A3"/>
    <w:rsid w:val="000E5AB4"/>
    <w:rsid w:val="000E63F3"/>
    <w:rsid w:val="000E70C4"/>
    <w:rsid w:val="000F2482"/>
    <w:rsid w:val="000F44B1"/>
    <w:rsid w:val="000F4DEC"/>
    <w:rsid w:val="000F5ED8"/>
    <w:rsid w:val="000F696C"/>
    <w:rsid w:val="000F7358"/>
    <w:rsid w:val="00101F38"/>
    <w:rsid w:val="00102D1A"/>
    <w:rsid w:val="00104BE1"/>
    <w:rsid w:val="00106F9F"/>
    <w:rsid w:val="00110A4D"/>
    <w:rsid w:val="0011477E"/>
    <w:rsid w:val="00120E39"/>
    <w:rsid w:val="0012405F"/>
    <w:rsid w:val="0012663A"/>
    <w:rsid w:val="0012665C"/>
    <w:rsid w:val="00135AB4"/>
    <w:rsid w:val="00136C4B"/>
    <w:rsid w:val="00136F68"/>
    <w:rsid w:val="00137109"/>
    <w:rsid w:val="00142599"/>
    <w:rsid w:val="00143C1D"/>
    <w:rsid w:val="00145D40"/>
    <w:rsid w:val="00151B86"/>
    <w:rsid w:val="001526E1"/>
    <w:rsid w:val="0015558A"/>
    <w:rsid w:val="00160029"/>
    <w:rsid w:val="00161270"/>
    <w:rsid w:val="00163F2E"/>
    <w:rsid w:val="001665E0"/>
    <w:rsid w:val="0017075C"/>
    <w:rsid w:val="001733E6"/>
    <w:rsid w:val="001734D9"/>
    <w:rsid w:val="0017483D"/>
    <w:rsid w:val="001775E2"/>
    <w:rsid w:val="00183C9A"/>
    <w:rsid w:val="00192201"/>
    <w:rsid w:val="001929CF"/>
    <w:rsid w:val="00193A66"/>
    <w:rsid w:val="00193FCC"/>
    <w:rsid w:val="001A1238"/>
    <w:rsid w:val="001A2848"/>
    <w:rsid w:val="001A2B9C"/>
    <w:rsid w:val="001A477A"/>
    <w:rsid w:val="001A4BD8"/>
    <w:rsid w:val="001A5D43"/>
    <w:rsid w:val="001C25D0"/>
    <w:rsid w:val="001C2918"/>
    <w:rsid w:val="001C5CE8"/>
    <w:rsid w:val="001D09BA"/>
    <w:rsid w:val="001D1747"/>
    <w:rsid w:val="001D25D1"/>
    <w:rsid w:val="001E0F0E"/>
    <w:rsid w:val="001E1CFF"/>
    <w:rsid w:val="001E239E"/>
    <w:rsid w:val="001E3AA5"/>
    <w:rsid w:val="001E433F"/>
    <w:rsid w:val="001E5D83"/>
    <w:rsid w:val="001E7774"/>
    <w:rsid w:val="001E7AC4"/>
    <w:rsid w:val="001F0751"/>
    <w:rsid w:val="001F54E9"/>
    <w:rsid w:val="001F750C"/>
    <w:rsid w:val="001F79C2"/>
    <w:rsid w:val="00200938"/>
    <w:rsid w:val="00202277"/>
    <w:rsid w:val="00203CC8"/>
    <w:rsid w:val="00205D00"/>
    <w:rsid w:val="0020709A"/>
    <w:rsid w:val="002110EE"/>
    <w:rsid w:val="002119DF"/>
    <w:rsid w:val="00212CB7"/>
    <w:rsid w:val="002131D3"/>
    <w:rsid w:val="0021348E"/>
    <w:rsid w:val="00214157"/>
    <w:rsid w:val="00215524"/>
    <w:rsid w:val="0021704A"/>
    <w:rsid w:val="002177C8"/>
    <w:rsid w:val="00223FEB"/>
    <w:rsid w:val="00226342"/>
    <w:rsid w:val="0022708B"/>
    <w:rsid w:val="002305D5"/>
    <w:rsid w:val="002312A6"/>
    <w:rsid w:val="00233C90"/>
    <w:rsid w:val="00241F9A"/>
    <w:rsid w:val="00241FBC"/>
    <w:rsid w:val="0024523D"/>
    <w:rsid w:val="002457D8"/>
    <w:rsid w:val="002458E7"/>
    <w:rsid w:val="00246E5D"/>
    <w:rsid w:val="002476BD"/>
    <w:rsid w:val="002476CD"/>
    <w:rsid w:val="00261083"/>
    <w:rsid w:val="0026718B"/>
    <w:rsid w:val="002702F6"/>
    <w:rsid w:val="0027079C"/>
    <w:rsid w:val="00270B67"/>
    <w:rsid w:val="00271120"/>
    <w:rsid w:val="002740EB"/>
    <w:rsid w:val="002766F0"/>
    <w:rsid w:val="00276790"/>
    <w:rsid w:val="00277CCA"/>
    <w:rsid w:val="002832A9"/>
    <w:rsid w:val="0028335B"/>
    <w:rsid w:val="00285433"/>
    <w:rsid w:val="00285AF6"/>
    <w:rsid w:val="00285E3E"/>
    <w:rsid w:val="0029019C"/>
    <w:rsid w:val="002902C7"/>
    <w:rsid w:val="00295109"/>
    <w:rsid w:val="002A0CD7"/>
    <w:rsid w:val="002A1CC8"/>
    <w:rsid w:val="002A1EB9"/>
    <w:rsid w:val="002A30CB"/>
    <w:rsid w:val="002A3DAE"/>
    <w:rsid w:val="002B174B"/>
    <w:rsid w:val="002B307F"/>
    <w:rsid w:val="002B33E1"/>
    <w:rsid w:val="002B3404"/>
    <w:rsid w:val="002C012F"/>
    <w:rsid w:val="002C07EC"/>
    <w:rsid w:val="002C0962"/>
    <w:rsid w:val="002C3F4E"/>
    <w:rsid w:val="002C7790"/>
    <w:rsid w:val="002C7F7E"/>
    <w:rsid w:val="002D048C"/>
    <w:rsid w:val="002D2892"/>
    <w:rsid w:val="002D3774"/>
    <w:rsid w:val="002D60BB"/>
    <w:rsid w:val="002E5614"/>
    <w:rsid w:val="002E5702"/>
    <w:rsid w:val="002E71F7"/>
    <w:rsid w:val="002E7A2C"/>
    <w:rsid w:val="002E7E55"/>
    <w:rsid w:val="002F5650"/>
    <w:rsid w:val="002F6D7C"/>
    <w:rsid w:val="002F7055"/>
    <w:rsid w:val="002F7AE7"/>
    <w:rsid w:val="003033D0"/>
    <w:rsid w:val="00311891"/>
    <w:rsid w:val="003130DF"/>
    <w:rsid w:val="003139B3"/>
    <w:rsid w:val="00313CD3"/>
    <w:rsid w:val="00315C05"/>
    <w:rsid w:val="00321CB8"/>
    <w:rsid w:val="00324E82"/>
    <w:rsid w:val="00325A77"/>
    <w:rsid w:val="00325E80"/>
    <w:rsid w:val="00334A20"/>
    <w:rsid w:val="00334D27"/>
    <w:rsid w:val="0033664C"/>
    <w:rsid w:val="003403B4"/>
    <w:rsid w:val="0035287D"/>
    <w:rsid w:val="0035328C"/>
    <w:rsid w:val="00354E4D"/>
    <w:rsid w:val="00356B7A"/>
    <w:rsid w:val="003579F1"/>
    <w:rsid w:val="003622DF"/>
    <w:rsid w:val="00366E26"/>
    <w:rsid w:val="00367854"/>
    <w:rsid w:val="00371835"/>
    <w:rsid w:val="00371AB7"/>
    <w:rsid w:val="00373388"/>
    <w:rsid w:val="00373430"/>
    <w:rsid w:val="00376415"/>
    <w:rsid w:val="003804D5"/>
    <w:rsid w:val="00382A9F"/>
    <w:rsid w:val="003862FE"/>
    <w:rsid w:val="00387307"/>
    <w:rsid w:val="0038770F"/>
    <w:rsid w:val="00390581"/>
    <w:rsid w:val="0039125C"/>
    <w:rsid w:val="0039420E"/>
    <w:rsid w:val="00395706"/>
    <w:rsid w:val="0039778E"/>
    <w:rsid w:val="003A179A"/>
    <w:rsid w:val="003A4F9E"/>
    <w:rsid w:val="003A5543"/>
    <w:rsid w:val="003A55AD"/>
    <w:rsid w:val="003B459B"/>
    <w:rsid w:val="003B67CC"/>
    <w:rsid w:val="003B7557"/>
    <w:rsid w:val="003C0A7E"/>
    <w:rsid w:val="003C4470"/>
    <w:rsid w:val="003D0ED9"/>
    <w:rsid w:val="003D1D32"/>
    <w:rsid w:val="003D37E9"/>
    <w:rsid w:val="003D4E87"/>
    <w:rsid w:val="003D7EAF"/>
    <w:rsid w:val="003E6421"/>
    <w:rsid w:val="003E77CE"/>
    <w:rsid w:val="003F30F1"/>
    <w:rsid w:val="003F4F63"/>
    <w:rsid w:val="003F617F"/>
    <w:rsid w:val="003F7D55"/>
    <w:rsid w:val="004033A8"/>
    <w:rsid w:val="00404BE8"/>
    <w:rsid w:val="00406D0D"/>
    <w:rsid w:val="004078A1"/>
    <w:rsid w:val="0042251A"/>
    <w:rsid w:val="0042344A"/>
    <w:rsid w:val="004249B0"/>
    <w:rsid w:val="00425EF5"/>
    <w:rsid w:val="00430641"/>
    <w:rsid w:val="0043273C"/>
    <w:rsid w:val="00436790"/>
    <w:rsid w:val="0044289D"/>
    <w:rsid w:val="00444EC9"/>
    <w:rsid w:val="004457D8"/>
    <w:rsid w:val="00447BE8"/>
    <w:rsid w:val="00455457"/>
    <w:rsid w:val="00456D41"/>
    <w:rsid w:val="0046158E"/>
    <w:rsid w:val="00461E2D"/>
    <w:rsid w:val="00472B12"/>
    <w:rsid w:val="00475CB9"/>
    <w:rsid w:val="00475F17"/>
    <w:rsid w:val="004812AD"/>
    <w:rsid w:val="00484C7D"/>
    <w:rsid w:val="00486811"/>
    <w:rsid w:val="004875B1"/>
    <w:rsid w:val="00490189"/>
    <w:rsid w:val="004920A3"/>
    <w:rsid w:val="00495F97"/>
    <w:rsid w:val="00497026"/>
    <w:rsid w:val="004A40D4"/>
    <w:rsid w:val="004A7EDE"/>
    <w:rsid w:val="004B3124"/>
    <w:rsid w:val="004B45FB"/>
    <w:rsid w:val="004B50B1"/>
    <w:rsid w:val="004B6D8D"/>
    <w:rsid w:val="004C7A11"/>
    <w:rsid w:val="004D12AD"/>
    <w:rsid w:val="004D2902"/>
    <w:rsid w:val="004D32E9"/>
    <w:rsid w:val="004E0C56"/>
    <w:rsid w:val="004E38E3"/>
    <w:rsid w:val="004E5FE2"/>
    <w:rsid w:val="004E774B"/>
    <w:rsid w:val="004F0580"/>
    <w:rsid w:val="004F098B"/>
    <w:rsid w:val="004F38AF"/>
    <w:rsid w:val="004F3F48"/>
    <w:rsid w:val="004F415B"/>
    <w:rsid w:val="004F49CC"/>
    <w:rsid w:val="004F4D34"/>
    <w:rsid w:val="004F53B6"/>
    <w:rsid w:val="00500A55"/>
    <w:rsid w:val="005041FE"/>
    <w:rsid w:val="00505643"/>
    <w:rsid w:val="00507418"/>
    <w:rsid w:val="00511C3D"/>
    <w:rsid w:val="00512E12"/>
    <w:rsid w:val="00516086"/>
    <w:rsid w:val="00523631"/>
    <w:rsid w:val="00523FF5"/>
    <w:rsid w:val="00526D9C"/>
    <w:rsid w:val="00531933"/>
    <w:rsid w:val="00532E83"/>
    <w:rsid w:val="0053309E"/>
    <w:rsid w:val="00533656"/>
    <w:rsid w:val="00540BF3"/>
    <w:rsid w:val="00543A2C"/>
    <w:rsid w:val="00550DB6"/>
    <w:rsid w:val="00552874"/>
    <w:rsid w:val="00557683"/>
    <w:rsid w:val="00560E2F"/>
    <w:rsid w:val="005610BF"/>
    <w:rsid w:val="0056195C"/>
    <w:rsid w:val="00561E1C"/>
    <w:rsid w:val="00564A5E"/>
    <w:rsid w:val="00567AA5"/>
    <w:rsid w:val="005710B6"/>
    <w:rsid w:val="00572933"/>
    <w:rsid w:val="00573CF0"/>
    <w:rsid w:val="0057481D"/>
    <w:rsid w:val="00574C0D"/>
    <w:rsid w:val="00574DA4"/>
    <w:rsid w:val="00576F24"/>
    <w:rsid w:val="00577FC2"/>
    <w:rsid w:val="005802EB"/>
    <w:rsid w:val="0058098B"/>
    <w:rsid w:val="005817DD"/>
    <w:rsid w:val="00582479"/>
    <w:rsid w:val="00587418"/>
    <w:rsid w:val="00591907"/>
    <w:rsid w:val="0059503A"/>
    <w:rsid w:val="00597296"/>
    <w:rsid w:val="005973A4"/>
    <w:rsid w:val="005A0EA8"/>
    <w:rsid w:val="005A3812"/>
    <w:rsid w:val="005A38D4"/>
    <w:rsid w:val="005A3EF7"/>
    <w:rsid w:val="005A3F69"/>
    <w:rsid w:val="005A4675"/>
    <w:rsid w:val="005A5A16"/>
    <w:rsid w:val="005A7C97"/>
    <w:rsid w:val="005B5EAA"/>
    <w:rsid w:val="005B6199"/>
    <w:rsid w:val="005C0B6A"/>
    <w:rsid w:val="005C3D98"/>
    <w:rsid w:val="005C553E"/>
    <w:rsid w:val="005C5BE4"/>
    <w:rsid w:val="005C7773"/>
    <w:rsid w:val="005D06A1"/>
    <w:rsid w:val="005D25AD"/>
    <w:rsid w:val="005D404D"/>
    <w:rsid w:val="005D4E2C"/>
    <w:rsid w:val="005D5E59"/>
    <w:rsid w:val="005D7260"/>
    <w:rsid w:val="005E53D2"/>
    <w:rsid w:val="005E5B49"/>
    <w:rsid w:val="005F2055"/>
    <w:rsid w:val="005F436A"/>
    <w:rsid w:val="005F5368"/>
    <w:rsid w:val="005F6C54"/>
    <w:rsid w:val="005F6ED6"/>
    <w:rsid w:val="006027E1"/>
    <w:rsid w:val="00603269"/>
    <w:rsid w:val="00607494"/>
    <w:rsid w:val="00607ED7"/>
    <w:rsid w:val="0061021C"/>
    <w:rsid w:val="00612A14"/>
    <w:rsid w:val="0061495D"/>
    <w:rsid w:val="006172DD"/>
    <w:rsid w:val="006240D3"/>
    <w:rsid w:val="00624CC9"/>
    <w:rsid w:val="00625B59"/>
    <w:rsid w:val="00631060"/>
    <w:rsid w:val="00632195"/>
    <w:rsid w:val="00633BC5"/>
    <w:rsid w:val="00635344"/>
    <w:rsid w:val="00640208"/>
    <w:rsid w:val="006415BD"/>
    <w:rsid w:val="00647F66"/>
    <w:rsid w:val="00652B14"/>
    <w:rsid w:val="00657901"/>
    <w:rsid w:val="00661312"/>
    <w:rsid w:val="00665701"/>
    <w:rsid w:val="00665F5E"/>
    <w:rsid w:val="00672C76"/>
    <w:rsid w:val="00677053"/>
    <w:rsid w:val="006857A7"/>
    <w:rsid w:val="00687195"/>
    <w:rsid w:val="006879CB"/>
    <w:rsid w:val="00691D66"/>
    <w:rsid w:val="00692D79"/>
    <w:rsid w:val="00695B98"/>
    <w:rsid w:val="00695E5D"/>
    <w:rsid w:val="006A793F"/>
    <w:rsid w:val="006A7C60"/>
    <w:rsid w:val="006B28BC"/>
    <w:rsid w:val="006B70CE"/>
    <w:rsid w:val="006C399C"/>
    <w:rsid w:val="006D65AA"/>
    <w:rsid w:val="006D6BC6"/>
    <w:rsid w:val="006D74A0"/>
    <w:rsid w:val="006E079A"/>
    <w:rsid w:val="006E0951"/>
    <w:rsid w:val="006E12A5"/>
    <w:rsid w:val="006E27F7"/>
    <w:rsid w:val="006E33CC"/>
    <w:rsid w:val="006F1CCB"/>
    <w:rsid w:val="006F284C"/>
    <w:rsid w:val="006F69C6"/>
    <w:rsid w:val="007019AF"/>
    <w:rsid w:val="00704B0D"/>
    <w:rsid w:val="007122EB"/>
    <w:rsid w:val="007133F0"/>
    <w:rsid w:val="00714B2F"/>
    <w:rsid w:val="007154D8"/>
    <w:rsid w:val="00715689"/>
    <w:rsid w:val="00720AF0"/>
    <w:rsid w:val="00721EB2"/>
    <w:rsid w:val="0072351C"/>
    <w:rsid w:val="00726EAA"/>
    <w:rsid w:val="00730005"/>
    <w:rsid w:val="007301DD"/>
    <w:rsid w:val="00731F5D"/>
    <w:rsid w:val="007352F2"/>
    <w:rsid w:val="00735F7B"/>
    <w:rsid w:val="00736F20"/>
    <w:rsid w:val="00737AAA"/>
    <w:rsid w:val="007400E1"/>
    <w:rsid w:val="0074250C"/>
    <w:rsid w:val="007425BD"/>
    <w:rsid w:val="0074310B"/>
    <w:rsid w:val="00745E63"/>
    <w:rsid w:val="00754E57"/>
    <w:rsid w:val="00755F37"/>
    <w:rsid w:val="00761B73"/>
    <w:rsid w:val="0076207D"/>
    <w:rsid w:val="00762DA8"/>
    <w:rsid w:val="0076358D"/>
    <w:rsid w:val="00764AE4"/>
    <w:rsid w:val="00771851"/>
    <w:rsid w:val="007751D7"/>
    <w:rsid w:val="007818B5"/>
    <w:rsid w:val="00783D1F"/>
    <w:rsid w:val="0079350F"/>
    <w:rsid w:val="00795FB5"/>
    <w:rsid w:val="007A052E"/>
    <w:rsid w:val="007A3868"/>
    <w:rsid w:val="007A52C8"/>
    <w:rsid w:val="007A52EC"/>
    <w:rsid w:val="007A78C9"/>
    <w:rsid w:val="007B10B5"/>
    <w:rsid w:val="007B1CBD"/>
    <w:rsid w:val="007B504C"/>
    <w:rsid w:val="007B6ADB"/>
    <w:rsid w:val="007B6FC1"/>
    <w:rsid w:val="007C1888"/>
    <w:rsid w:val="007C29AC"/>
    <w:rsid w:val="007C7883"/>
    <w:rsid w:val="007D0E73"/>
    <w:rsid w:val="007D1432"/>
    <w:rsid w:val="007D18D0"/>
    <w:rsid w:val="007D4803"/>
    <w:rsid w:val="007D5D78"/>
    <w:rsid w:val="007D7D49"/>
    <w:rsid w:val="007E369E"/>
    <w:rsid w:val="007F2710"/>
    <w:rsid w:val="007F31B5"/>
    <w:rsid w:val="007F3E62"/>
    <w:rsid w:val="007F4F41"/>
    <w:rsid w:val="007F6987"/>
    <w:rsid w:val="007F7C03"/>
    <w:rsid w:val="00800123"/>
    <w:rsid w:val="00803170"/>
    <w:rsid w:val="00804EFB"/>
    <w:rsid w:val="008109AC"/>
    <w:rsid w:val="00811178"/>
    <w:rsid w:val="00815E26"/>
    <w:rsid w:val="00817331"/>
    <w:rsid w:val="00820E2A"/>
    <w:rsid w:val="00823D47"/>
    <w:rsid w:val="0082761E"/>
    <w:rsid w:val="00827B6F"/>
    <w:rsid w:val="00827EDD"/>
    <w:rsid w:val="00830DEA"/>
    <w:rsid w:val="00833F48"/>
    <w:rsid w:val="00835154"/>
    <w:rsid w:val="00835392"/>
    <w:rsid w:val="00836456"/>
    <w:rsid w:val="00840013"/>
    <w:rsid w:val="0084086E"/>
    <w:rsid w:val="00841A0B"/>
    <w:rsid w:val="00841CD4"/>
    <w:rsid w:val="008422B1"/>
    <w:rsid w:val="008444D4"/>
    <w:rsid w:val="00844BA8"/>
    <w:rsid w:val="0085300A"/>
    <w:rsid w:val="008532E0"/>
    <w:rsid w:val="00863537"/>
    <w:rsid w:val="00863FBB"/>
    <w:rsid w:val="00866612"/>
    <w:rsid w:val="008749D2"/>
    <w:rsid w:val="00876297"/>
    <w:rsid w:val="00877E3B"/>
    <w:rsid w:val="0088077D"/>
    <w:rsid w:val="00883A65"/>
    <w:rsid w:val="00885729"/>
    <w:rsid w:val="008877BD"/>
    <w:rsid w:val="0089597E"/>
    <w:rsid w:val="00896EB4"/>
    <w:rsid w:val="00897C9E"/>
    <w:rsid w:val="008A1385"/>
    <w:rsid w:val="008A793B"/>
    <w:rsid w:val="008B043F"/>
    <w:rsid w:val="008B05F8"/>
    <w:rsid w:val="008B13AB"/>
    <w:rsid w:val="008B3D1D"/>
    <w:rsid w:val="008C0130"/>
    <w:rsid w:val="008C0710"/>
    <w:rsid w:val="008C4F1A"/>
    <w:rsid w:val="008C5BEB"/>
    <w:rsid w:val="008D34D3"/>
    <w:rsid w:val="008D36A6"/>
    <w:rsid w:val="008D4E02"/>
    <w:rsid w:val="008E0F4A"/>
    <w:rsid w:val="008E372E"/>
    <w:rsid w:val="008E3CE8"/>
    <w:rsid w:val="008E53FF"/>
    <w:rsid w:val="008E5F93"/>
    <w:rsid w:val="008E7020"/>
    <w:rsid w:val="008E732A"/>
    <w:rsid w:val="008F4740"/>
    <w:rsid w:val="00900512"/>
    <w:rsid w:val="00900E5C"/>
    <w:rsid w:val="0090351D"/>
    <w:rsid w:val="00904402"/>
    <w:rsid w:val="009061B9"/>
    <w:rsid w:val="00910C02"/>
    <w:rsid w:val="00912FC8"/>
    <w:rsid w:val="00916639"/>
    <w:rsid w:val="009201D6"/>
    <w:rsid w:val="009207E2"/>
    <w:rsid w:val="009212F4"/>
    <w:rsid w:val="009220D8"/>
    <w:rsid w:val="009230A7"/>
    <w:rsid w:val="00923B6A"/>
    <w:rsid w:val="00925D32"/>
    <w:rsid w:val="00926031"/>
    <w:rsid w:val="009266A8"/>
    <w:rsid w:val="00933068"/>
    <w:rsid w:val="00933BD5"/>
    <w:rsid w:val="00935B85"/>
    <w:rsid w:val="00941892"/>
    <w:rsid w:val="00943A77"/>
    <w:rsid w:val="00943F28"/>
    <w:rsid w:val="0094551B"/>
    <w:rsid w:val="00946099"/>
    <w:rsid w:val="009502B2"/>
    <w:rsid w:val="009543DF"/>
    <w:rsid w:val="00955549"/>
    <w:rsid w:val="009620A1"/>
    <w:rsid w:val="009623B2"/>
    <w:rsid w:val="009624A7"/>
    <w:rsid w:val="00971891"/>
    <w:rsid w:val="009726D4"/>
    <w:rsid w:val="00973457"/>
    <w:rsid w:val="0097584F"/>
    <w:rsid w:val="00981BB3"/>
    <w:rsid w:val="009862C1"/>
    <w:rsid w:val="00987DBF"/>
    <w:rsid w:val="0099046F"/>
    <w:rsid w:val="009943F9"/>
    <w:rsid w:val="00994AA9"/>
    <w:rsid w:val="009A0F0B"/>
    <w:rsid w:val="009A4A3F"/>
    <w:rsid w:val="009B52B2"/>
    <w:rsid w:val="009B54FD"/>
    <w:rsid w:val="009B6279"/>
    <w:rsid w:val="009C1A98"/>
    <w:rsid w:val="009C74E4"/>
    <w:rsid w:val="009D1A7A"/>
    <w:rsid w:val="009D1C5A"/>
    <w:rsid w:val="009D1C99"/>
    <w:rsid w:val="009D3DDD"/>
    <w:rsid w:val="009D52AC"/>
    <w:rsid w:val="009D79A7"/>
    <w:rsid w:val="009E22BE"/>
    <w:rsid w:val="009E34D1"/>
    <w:rsid w:val="009E4880"/>
    <w:rsid w:val="009E647D"/>
    <w:rsid w:val="009E7671"/>
    <w:rsid w:val="009F0B38"/>
    <w:rsid w:val="009F25DE"/>
    <w:rsid w:val="009F32A2"/>
    <w:rsid w:val="009F3C32"/>
    <w:rsid w:val="009F4651"/>
    <w:rsid w:val="009F4ACB"/>
    <w:rsid w:val="009F4E57"/>
    <w:rsid w:val="00A05798"/>
    <w:rsid w:val="00A075A6"/>
    <w:rsid w:val="00A10638"/>
    <w:rsid w:val="00A10B43"/>
    <w:rsid w:val="00A10FCF"/>
    <w:rsid w:val="00A12142"/>
    <w:rsid w:val="00A1492F"/>
    <w:rsid w:val="00A14BCA"/>
    <w:rsid w:val="00A17278"/>
    <w:rsid w:val="00A17E79"/>
    <w:rsid w:val="00A219E7"/>
    <w:rsid w:val="00A229B9"/>
    <w:rsid w:val="00A256EE"/>
    <w:rsid w:val="00A27A26"/>
    <w:rsid w:val="00A301F1"/>
    <w:rsid w:val="00A30E7F"/>
    <w:rsid w:val="00A312A6"/>
    <w:rsid w:val="00A334E5"/>
    <w:rsid w:val="00A33D8B"/>
    <w:rsid w:val="00A35A69"/>
    <w:rsid w:val="00A3605B"/>
    <w:rsid w:val="00A367CB"/>
    <w:rsid w:val="00A40B2A"/>
    <w:rsid w:val="00A43BA5"/>
    <w:rsid w:val="00A43E9A"/>
    <w:rsid w:val="00A4534C"/>
    <w:rsid w:val="00A51A3F"/>
    <w:rsid w:val="00A523B1"/>
    <w:rsid w:val="00A52C0A"/>
    <w:rsid w:val="00A54E69"/>
    <w:rsid w:val="00A566B5"/>
    <w:rsid w:val="00A5C837"/>
    <w:rsid w:val="00A65063"/>
    <w:rsid w:val="00A67C85"/>
    <w:rsid w:val="00A67EC5"/>
    <w:rsid w:val="00A7335D"/>
    <w:rsid w:val="00A76C25"/>
    <w:rsid w:val="00A76C39"/>
    <w:rsid w:val="00A77529"/>
    <w:rsid w:val="00A839FB"/>
    <w:rsid w:val="00A84177"/>
    <w:rsid w:val="00A85A4D"/>
    <w:rsid w:val="00A8627B"/>
    <w:rsid w:val="00A93797"/>
    <w:rsid w:val="00A94E5C"/>
    <w:rsid w:val="00A95548"/>
    <w:rsid w:val="00A960DD"/>
    <w:rsid w:val="00A96858"/>
    <w:rsid w:val="00A96C9C"/>
    <w:rsid w:val="00AA053C"/>
    <w:rsid w:val="00AA1A12"/>
    <w:rsid w:val="00AA6049"/>
    <w:rsid w:val="00AA737E"/>
    <w:rsid w:val="00AB32DC"/>
    <w:rsid w:val="00AB5A21"/>
    <w:rsid w:val="00AB7C5B"/>
    <w:rsid w:val="00AC0307"/>
    <w:rsid w:val="00AC2860"/>
    <w:rsid w:val="00AC38A5"/>
    <w:rsid w:val="00AC3DAE"/>
    <w:rsid w:val="00AC6A11"/>
    <w:rsid w:val="00AC7A30"/>
    <w:rsid w:val="00AD0878"/>
    <w:rsid w:val="00AD0CF8"/>
    <w:rsid w:val="00AD5BB9"/>
    <w:rsid w:val="00AD5D60"/>
    <w:rsid w:val="00AD783F"/>
    <w:rsid w:val="00AE3833"/>
    <w:rsid w:val="00AE5767"/>
    <w:rsid w:val="00AF2A56"/>
    <w:rsid w:val="00AF39FD"/>
    <w:rsid w:val="00AF3C4E"/>
    <w:rsid w:val="00AF4CBB"/>
    <w:rsid w:val="00AF700C"/>
    <w:rsid w:val="00AF72D9"/>
    <w:rsid w:val="00B02B1D"/>
    <w:rsid w:val="00B04957"/>
    <w:rsid w:val="00B064DC"/>
    <w:rsid w:val="00B1074E"/>
    <w:rsid w:val="00B11280"/>
    <w:rsid w:val="00B12A9B"/>
    <w:rsid w:val="00B14E2B"/>
    <w:rsid w:val="00B221E9"/>
    <w:rsid w:val="00B22202"/>
    <w:rsid w:val="00B22AAF"/>
    <w:rsid w:val="00B335BD"/>
    <w:rsid w:val="00B34F48"/>
    <w:rsid w:val="00B360E4"/>
    <w:rsid w:val="00B368C5"/>
    <w:rsid w:val="00B37E09"/>
    <w:rsid w:val="00B402A2"/>
    <w:rsid w:val="00B45A8B"/>
    <w:rsid w:val="00B45BEF"/>
    <w:rsid w:val="00B4669A"/>
    <w:rsid w:val="00B46BC3"/>
    <w:rsid w:val="00B47558"/>
    <w:rsid w:val="00B51CB3"/>
    <w:rsid w:val="00B5281A"/>
    <w:rsid w:val="00B52970"/>
    <w:rsid w:val="00B5357A"/>
    <w:rsid w:val="00B5487B"/>
    <w:rsid w:val="00B556E4"/>
    <w:rsid w:val="00B566ED"/>
    <w:rsid w:val="00B60AF7"/>
    <w:rsid w:val="00B62B54"/>
    <w:rsid w:val="00B65501"/>
    <w:rsid w:val="00B65645"/>
    <w:rsid w:val="00B668DB"/>
    <w:rsid w:val="00B751E4"/>
    <w:rsid w:val="00B81F54"/>
    <w:rsid w:val="00B8263A"/>
    <w:rsid w:val="00B8427E"/>
    <w:rsid w:val="00B9184F"/>
    <w:rsid w:val="00B94297"/>
    <w:rsid w:val="00B94E48"/>
    <w:rsid w:val="00BA04FF"/>
    <w:rsid w:val="00BA139A"/>
    <w:rsid w:val="00BA18D1"/>
    <w:rsid w:val="00BA1B1E"/>
    <w:rsid w:val="00BA21EA"/>
    <w:rsid w:val="00BA2C56"/>
    <w:rsid w:val="00BA5119"/>
    <w:rsid w:val="00BA7960"/>
    <w:rsid w:val="00BB13AF"/>
    <w:rsid w:val="00BB2E10"/>
    <w:rsid w:val="00BB33AE"/>
    <w:rsid w:val="00BB7CFC"/>
    <w:rsid w:val="00BD004C"/>
    <w:rsid w:val="00BD069E"/>
    <w:rsid w:val="00BD238C"/>
    <w:rsid w:val="00BD53AC"/>
    <w:rsid w:val="00BD69BA"/>
    <w:rsid w:val="00BE2F6C"/>
    <w:rsid w:val="00BE3A67"/>
    <w:rsid w:val="00BE5137"/>
    <w:rsid w:val="00BE6A2F"/>
    <w:rsid w:val="00BF039C"/>
    <w:rsid w:val="00BF0BF8"/>
    <w:rsid w:val="00BF3BFD"/>
    <w:rsid w:val="00BF3CE0"/>
    <w:rsid w:val="00BF497A"/>
    <w:rsid w:val="00BF50A9"/>
    <w:rsid w:val="00BF55B6"/>
    <w:rsid w:val="00C003D5"/>
    <w:rsid w:val="00C022C7"/>
    <w:rsid w:val="00C03A16"/>
    <w:rsid w:val="00C0477F"/>
    <w:rsid w:val="00C06056"/>
    <w:rsid w:val="00C07659"/>
    <w:rsid w:val="00C1001A"/>
    <w:rsid w:val="00C126A5"/>
    <w:rsid w:val="00C13526"/>
    <w:rsid w:val="00C13D37"/>
    <w:rsid w:val="00C14176"/>
    <w:rsid w:val="00C1466A"/>
    <w:rsid w:val="00C15E31"/>
    <w:rsid w:val="00C164DC"/>
    <w:rsid w:val="00C218F3"/>
    <w:rsid w:val="00C22259"/>
    <w:rsid w:val="00C22793"/>
    <w:rsid w:val="00C244CB"/>
    <w:rsid w:val="00C250C5"/>
    <w:rsid w:val="00C2565F"/>
    <w:rsid w:val="00C31CAF"/>
    <w:rsid w:val="00C3644F"/>
    <w:rsid w:val="00C370D5"/>
    <w:rsid w:val="00C371D6"/>
    <w:rsid w:val="00C41B29"/>
    <w:rsid w:val="00C45C1E"/>
    <w:rsid w:val="00C464FD"/>
    <w:rsid w:val="00C51096"/>
    <w:rsid w:val="00C530C6"/>
    <w:rsid w:val="00C56D96"/>
    <w:rsid w:val="00C57380"/>
    <w:rsid w:val="00C60F17"/>
    <w:rsid w:val="00C6621A"/>
    <w:rsid w:val="00C709CA"/>
    <w:rsid w:val="00C725F0"/>
    <w:rsid w:val="00C73023"/>
    <w:rsid w:val="00C744D6"/>
    <w:rsid w:val="00C75439"/>
    <w:rsid w:val="00C77572"/>
    <w:rsid w:val="00C813C5"/>
    <w:rsid w:val="00C81C92"/>
    <w:rsid w:val="00C83E63"/>
    <w:rsid w:val="00C9304C"/>
    <w:rsid w:val="00C95349"/>
    <w:rsid w:val="00C95D20"/>
    <w:rsid w:val="00CA2F58"/>
    <w:rsid w:val="00CA58A3"/>
    <w:rsid w:val="00CA5BD4"/>
    <w:rsid w:val="00CA7469"/>
    <w:rsid w:val="00CB0DA7"/>
    <w:rsid w:val="00CB501E"/>
    <w:rsid w:val="00CC100A"/>
    <w:rsid w:val="00CC2E7C"/>
    <w:rsid w:val="00CC2ECD"/>
    <w:rsid w:val="00CC39C8"/>
    <w:rsid w:val="00CC5719"/>
    <w:rsid w:val="00CD3545"/>
    <w:rsid w:val="00CD573D"/>
    <w:rsid w:val="00CD5AAF"/>
    <w:rsid w:val="00CE026F"/>
    <w:rsid w:val="00CE373F"/>
    <w:rsid w:val="00CF2546"/>
    <w:rsid w:val="00CF2596"/>
    <w:rsid w:val="00CF6ABC"/>
    <w:rsid w:val="00D00AEF"/>
    <w:rsid w:val="00D00DEA"/>
    <w:rsid w:val="00D01135"/>
    <w:rsid w:val="00D0284E"/>
    <w:rsid w:val="00D0478B"/>
    <w:rsid w:val="00D07079"/>
    <w:rsid w:val="00D07ADE"/>
    <w:rsid w:val="00D10E8A"/>
    <w:rsid w:val="00D11531"/>
    <w:rsid w:val="00D14D38"/>
    <w:rsid w:val="00D17219"/>
    <w:rsid w:val="00D23A6F"/>
    <w:rsid w:val="00D23FF3"/>
    <w:rsid w:val="00D26660"/>
    <w:rsid w:val="00D27039"/>
    <w:rsid w:val="00D31F00"/>
    <w:rsid w:val="00D32E43"/>
    <w:rsid w:val="00D32E8E"/>
    <w:rsid w:val="00D3395A"/>
    <w:rsid w:val="00D33A61"/>
    <w:rsid w:val="00D3523C"/>
    <w:rsid w:val="00D365E4"/>
    <w:rsid w:val="00D36BEF"/>
    <w:rsid w:val="00D42859"/>
    <w:rsid w:val="00D43D54"/>
    <w:rsid w:val="00D51FB0"/>
    <w:rsid w:val="00D525C0"/>
    <w:rsid w:val="00D5265D"/>
    <w:rsid w:val="00D55EEB"/>
    <w:rsid w:val="00D56B61"/>
    <w:rsid w:val="00D608C7"/>
    <w:rsid w:val="00D61FAD"/>
    <w:rsid w:val="00D6698B"/>
    <w:rsid w:val="00D66D05"/>
    <w:rsid w:val="00D67CD1"/>
    <w:rsid w:val="00D708DA"/>
    <w:rsid w:val="00D74618"/>
    <w:rsid w:val="00D761AB"/>
    <w:rsid w:val="00D76736"/>
    <w:rsid w:val="00D80CBD"/>
    <w:rsid w:val="00D81695"/>
    <w:rsid w:val="00D818ED"/>
    <w:rsid w:val="00D81942"/>
    <w:rsid w:val="00D84FA3"/>
    <w:rsid w:val="00D86561"/>
    <w:rsid w:val="00D92873"/>
    <w:rsid w:val="00D93BBE"/>
    <w:rsid w:val="00D94218"/>
    <w:rsid w:val="00D94EB7"/>
    <w:rsid w:val="00DA244C"/>
    <w:rsid w:val="00DA6136"/>
    <w:rsid w:val="00DA7BE5"/>
    <w:rsid w:val="00DB069A"/>
    <w:rsid w:val="00DB0E1E"/>
    <w:rsid w:val="00DB0EE2"/>
    <w:rsid w:val="00DB360E"/>
    <w:rsid w:val="00DB50CC"/>
    <w:rsid w:val="00DC1036"/>
    <w:rsid w:val="00DC1BD4"/>
    <w:rsid w:val="00DD0818"/>
    <w:rsid w:val="00DE213B"/>
    <w:rsid w:val="00DE393F"/>
    <w:rsid w:val="00DE3FE3"/>
    <w:rsid w:val="00DE4926"/>
    <w:rsid w:val="00DE5C5E"/>
    <w:rsid w:val="00DE73BC"/>
    <w:rsid w:val="00DF0547"/>
    <w:rsid w:val="00DF0C43"/>
    <w:rsid w:val="00DF15CD"/>
    <w:rsid w:val="00DF2DD7"/>
    <w:rsid w:val="00DF5661"/>
    <w:rsid w:val="00E02494"/>
    <w:rsid w:val="00E07E97"/>
    <w:rsid w:val="00E1091B"/>
    <w:rsid w:val="00E10F74"/>
    <w:rsid w:val="00E11ABD"/>
    <w:rsid w:val="00E127F4"/>
    <w:rsid w:val="00E20054"/>
    <w:rsid w:val="00E20F8D"/>
    <w:rsid w:val="00E210BC"/>
    <w:rsid w:val="00E23CB6"/>
    <w:rsid w:val="00E24DAD"/>
    <w:rsid w:val="00E25020"/>
    <w:rsid w:val="00E275C5"/>
    <w:rsid w:val="00E27BB3"/>
    <w:rsid w:val="00E27CE4"/>
    <w:rsid w:val="00E3659C"/>
    <w:rsid w:val="00E40B8F"/>
    <w:rsid w:val="00E53D14"/>
    <w:rsid w:val="00E54878"/>
    <w:rsid w:val="00E5688A"/>
    <w:rsid w:val="00E5716D"/>
    <w:rsid w:val="00E576CC"/>
    <w:rsid w:val="00E57796"/>
    <w:rsid w:val="00E64F20"/>
    <w:rsid w:val="00E64F5F"/>
    <w:rsid w:val="00E6551F"/>
    <w:rsid w:val="00E665F4"/>
    <w:rsid w:val="00E73D5B"/>
    <w:rsid w:val="00E80D16"/>
    <w:rsid w:val="00E83567"/>
    <w:rsid w:val="00E83BAF"/>
    <w:rsid w:val="00E8562A"/>
    <w:rsid w:val="00E873D3"/>
    <w:rsid w:val="00E8765C"/>
    <w:rsid w:val="00E9008D"/>
    <w:rsid w:val="00E95E03"/>
    <w:rsid w:val="00EA00AB"/>
    <w:rsid w:val="00EA0D0A"/>
    <w:rsid w:val="00EA129E"/>
    <w:rsid w:val="00EA2BA6"/>
    <w:rsid w:val="00EA39FD"/>
    <w:rsid w:val="00EB2BD6"/>
    <w:rsid w:val="00EB5295"/>
    <w:rsid w:val="00EB60D9"/>
    <w:rsid w:val="00EC14E3"/>
    <w:rsid w:val="00EC4214"/>
    <w:rsid w:val="00EC62A8"/>
    <w:rsid w:val="00ED0B37"/>
    <w:rsid w:val="00ED3946"/>
    <w:rsid w:val="00ED3CDF"/>
    <w:rsid w:val="00ED4104"/>
    <w:rsid w:val="00ED451D"/>
    <w:rsid w:val="00ED469C"/>
    <w:rsid w:val="00ED48FA"/>
    <w:rsid w:val="00ED7EDB"/>
    <w:rsid w:val="00EE038F"/>
    <w:rsid w:val="00EE1D08"/>
    <w:rsid w:val="00EE5FC3"/>
    <w:rsid w:val="00EF2126"/>
    <w:rsid w:val="00EF5BAD"/>
    <w:rsid w:val="00F01731"/>
    <w:rsid w:val="00F027E5"/>
    <w:rsid w:val="00F02988"/>
    <w:rsid w:val="00F03D0A"/>
    <w:rsid w:val="00F04B80"/>
    <w:rsid w:val="00F059DC"/>
    <w:rsid w:val="00F077E3"/>
    <w:rsid w:val="00F07FB7"/>
    <w:rsid w:val="00F10B21"/>
    <w:rsid w:val="00F11710"/>
    <w:rsid w:val="00F13F2E"/>
    <w:rsid w:val="00F21168"/>
    <w:rsid w:val="00F23A86"/>
    <w:rsid w:val="00F275D9"/>
    <w:rsid w:val="00F32485"/>
    <w:rsid w:val="00F3315C"/>
    <w:rsid w:val="00F33C12"/>
    <w:rsid w:val="00F33C56"/>
    <w:rsid w:val="00F34A11"/>
    <w:rsid w:val="00F41FF9"/>
    <w:rsid w:val="00F462EE"/>
    <w:rsid w:val="00F51B20"/>
    <w:rsid w:val="00F5725C"/>
    <w:rsid w:val="00F57552"/>
    <w:rsid w:val="00F607DA"/>
    <w:rsid w:val="00F60F34"/>
    <w:rsid w:val="00F622F6"/>
    <w:rsid w:val="00F65348"/>
    <w:rsid w:val="00F74160"/>
    <w:rsid w:val="00F74DBF"/>
    <w:rsid w:val="00F7562A"/>
    <w:rsid w:val="00F76D7B"/>
    <w:rsid w:val="00F778F1"/>
    <w:rsid w:val="00F80889"/>
    <w:rsid w:val="00F823C9"/>
    <w:rsid w:val="00F85212"/>
    <w:rsid w:val="00F8660D"/>
    <w:rsid w:val="00F8763F"/>
    <w:rsid w:val="00F90ED5"/>
    <w:rsid w:val="00F90F63"/>
    <w:rsid w:val="00F92742"/>
    <w:rsid w:val="00F935D9"/>
    <w:rsid w:val="00F940AE"/>
    <w:rsid w:val="00F95CB3"/>
    <w:rsid w:val="00FA5329"/>
    <w:rsid w:val="00FA65A6"/>
    <w:rsid w:val="00FB2596"/>
    <w:rsid w:val="00FB391D"/>
    <w:rsid w:val="00FB4BE7"/>
    <w:rsid w:val="00FB67E4"/>
    <w:rsid w:val="00FC427E"/>
    <w:rsid w:val="00FC5AEA"/>
    <w:rsid w:val="00FD2E5E"/>
    <w:rsid w:val="00FE1AC4"/>
    <w:rsid w:val="00FE2306"/>
    <w:rsid w:val="00FE37DF"/>
    <w:rsid w:val="00FE41CB"/>
    <w:rsid w:val="00FE6D62"/>
    <w:rsid w:val="00FF0100"/>
    <w:rsid w:val="00FF0E30"/>
    <w:rsid w:val="00FF1CDF"/>
    <w:rsid w:val="00FF222B"/>
    <w:rsid w:val="00FF2D5A"/>
    <w:rsid w:val="00FF449D"/>
    <w:rsid w:val="00FF78DB"/>
    <w:rsid w:val="010E4875"/>
    <w:rsid w:val="05D6630B"/>
    <w:rsid w:val="06869325"/>
    <w:rsid w:val="0731BF17"/>
    <w:rsid w:val="081B8AED"/>
    <w:rsid w:val="098C4CAE"/>
    <w:rsid w:val="0A5EB2E4"/>
    <w:rsid w:val="0A732B2C"/>
    <w:rsid w:val="0A8B44D3"/>
    <w:rsid w:val="0CE31A24"/>
    <w:rsid w:val="168D21D7"/>
    <w:rsid w:val="18009A72"/>
    <w:rsid w:val="180132DB"/>
    <w:rsid w:val="1B2D3F1C"/>
    <w:rsid w:val="1D1861EA"/>
    <w:rsid w:val="1D4F5226"/>
    <w:rsid w:val="208C0078"/>
    <w:rsid w:val="21192362"/>
    <w:rsid w:val="246B508A"/>
    <w:rsid w:val="2505CF81"/>
    <w:rsid w:val="278948D9"/>
    <w:rsid w:val="27A62F60"/>
    <w:rsid w:val="27C8096B"/>
    <w:rsid w:val="281E1401"/>
    <w:rsid w:val="2B4CC9D8"/>
    <w:rsid w:val="2CC98288"/>
    <w:rsid w:val="31103B7E"/>
    <w:rsid w:val="3190D9A5"/>
    <w:rsid w:val="31BE391F"/>
    <w:rsid w:val="325F3E1B"/>
    <w:rsid w:val="36DCC72A"/>
    <w:rsid w:val="37EC005C"/>
    <w:rsid w:val="388BCF6F"/>
    <w:rsid w:val="392C97F3"/>
    <w:rsid w:val="39AA3164"/>
    <w:rsid w:val="39AC7B78"/>
    <w:rsid w:val="3B2E813B"/>
    <w:rsid w:val="3C5111AE"/>
    <w:rsid w:val="3EC5EEC9"/>
    <w:rsid w:val="3F0F9567"/>
    <w:rsid w:val="406A8113"/>
    <w:rsid w:val="40B11DD4"/>
    <w:rsid w:val="42D42E20"/>
    <w:rsid w:val="43698A35"/>
    <w:rsid w:val="44767585"/>
    <w:rsid w:val="447BA905"/>
    <w:rsid w:val="45726110"/>
    <w:rsid w:val="48094286"/>
    <w:rsid w:val="4968BE2A"/>
    <w:rsid w:val="4D0BA909"/>
    <w:rsid w:val="50101601"/>
    <w:rsid w:val="524F52D1"/>
    <w:rsid w:val="53ABBA7B"/>
    <w:rsid w:val="53BE56C2"/>
    <w:rsid w:val="55DFEC7F"/>
    <w:rsid w:val="570254A1"/>
    <w:rsid w:val="571EEA95"/>
    <w:rsid w:val="57A81EE6"/>
    <w:rsid w:val="57FCB90C"/>
    <w:rsid w:val="58938974"/>
    <w:rsid w:val="598E0C08"/>
    <w:rsid w:val="598E1EBD"/>
    <w:rsid w:val="5A811989"/>
    <w:rsid w:val="5FAF4A02"/>
    <w:rsid w:val="61F1B75E"/>
    <w:rsid w:val="6224E7FE"/>
    <w:rsid w:val="643D82B3"/>
    <w:rsid w:val="6591AE44"/>
    <w:rsid w:val="685C53D9"/>
    <w:rsid w:val="6CF381FC"/>
    <w:rsid w:val="6FD79885"/>
    <w:rsid w:val="739B1F42"/>
    <w:rsid w:val="763B127B"/>
    <w:rsid w:val="76ACB40A"/>
    <w:rsid w:val="7846C491"/>
    <w:rsid w:val="7CE90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A159D9"/>
  <w15:chartTrackingRefBased/>
  <w15:docId w15:val="{D740CFFF-E962-4B87-BE76-620D3F8DE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9FB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A839FB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A839F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E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A7EDE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7ED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A7EDE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7B1CBD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F3C4E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102D1A"/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2D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2D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2D1A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2D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2D1A"/>
    <w:rPr>
      <w:rFonts w:ascii="Times New Roman" w:eastAsia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E27CE4"/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7425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75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27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7776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2224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6770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1911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64074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539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12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8734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968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1327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794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534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6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511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2421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38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2659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146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4519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12087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27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844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20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7883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869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60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2551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76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6358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3776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28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0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304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289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60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62304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5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1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62381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030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65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healthyhoi.org/2020-22-Healthy-Eating-Active-Living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file:///C:\Users\sblackmore\OneDrive%20-%20TAZEWELL%20COUNTY%20HEALTH%20DEPT\PFHC%20HEAL%20Action%20Team\Agenda,%20Minutes,%20Reports\Q3%202023%20PFHC%20Data%20Report_FINAL.pdf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AFC918F60A924C80C69E49DCFAE739" ma:contentTypeVersion="10" ma:contentTypeDescription="Create a new document." ma:contentTypeScope="" ma:versionID="03c8102d8cd23c2542e8fc75277ea37f">
  <xsd:schema xmlns:xsd="http://www.w3.org/2001/XMLSchema" xmlns:xs="http://www.w3.org/2001/XMLSchema" xmlns:p="http://schemas.microsoft.com/office/2006/metadata/properties" xmlns:ns2="bf351927-6f2c-46b1-96ae-8f1ef6a211ca" xmlns:ns3="b8fe146c-80f3-4b9c-9573-e36de495e41c" targetNamespace="http://schemas.microsoft.com/office/2006/metadata/properties" ma:root="true" ma:fieldsID="8694f3f824794c837810fc69e437ad61" ns2:_="" ns3:_="">
    <xsd:import namespace="bf351927-6f2c-46b1-96ae-8f1ef6a211ca"/>
    <xsd:import namespace="b8fe146c-80f3-4b9c-9573-e36de495e4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351927-6f2c-46b1-96ae-8f1ef6a211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fe146c-80f3-4b9c-9573-e36de495e41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8fe146c-80f3-4b9c-9573-e36de495e41c">
      <UserInfo>
        <DisplayName>Amy Fox</DisplayName>
        <AccountId>16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2B99CA22-C2FA-4BB8-8A5B-D0CE7728690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0AF3228-B40A-443E-AB05-8C690771DFA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D4E3F11-C283-4872-83EA-79BA7057C8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351927-6f2c-46b1-96ae-8f1ef6a211ca"/>
    <ds:schemaRef ds:uri="b8fe146c-80f3-4b9c-9573-e36de495e4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C1048EB-2FA3-412F-9E8A-923191FBBD5D}">
  <ds:schemaRefs>
    <ds:schemaRef ds:uri="http://schemas.microsoft.com/office/2006/metadata/properties"/>
    <ds:schemaRef ds:uri="http://schemas.microsoft.com/office/infopath/2007/PartnerControls"/>
    <ds:schemaRef ds:uri="b8fe146c-80f3-4b9c-9573-e36de495e41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048</Words>
  <Characters>5976</Characters>
  <Application>Microsoft Office Word</Application>
  <DocSecurity>4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SF Healthcare System</Company>
  <LinksUpToDate>false</LinksUpToDate>
  <CharactersWithSpaces>7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mccall</dc:creator>
  <cp:keywords/>
  <cp:lastModifiedBy>Shanita Wallace</cp:lastModifiedBy>
  <cp:revision>2</cp:revision>
  <cp:lastPrinted>2018-11-01T16:44:00Z</cp:lastPrinted>
  <dcterms:created xsi:type="dcterms:W3CDTF">2023-10-23T16:45:00Z</dcterms:created>
  <dcterms:modified xsi:type="dcterms:W3CDTF">2023-10-23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AFC918F60A924C80C69E49DCFAE739</vt:lpwstr>
  </property>
</Properties>
</file>